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4577B" w14:textId="45A60766" w:rsidR="00D04E1D" w:rsidRDefault="00D04E1D" w:rsidP="00D04E1D">
      <w:pPr>
        <w:rPr>
          <w:b/>
          <w:sz w:val="20"/>
          <w:szCs w:val="20"/>
        </w:rPr>
      </w:pPr>
    </w:p>
    <w:p w14:paraId="0D76ABCD" w14:textId="1CA97F7D" w:rsidR="007D7532" w:rsidRDefault="007D7532" w:rsidP="00D04E1D">
      <w:pPr>
        <w:rPr>
          <w:b/>
          <w:sz w:val="20"/>
          <w:szCs w:val="20"/>
        </w:rPr>
      </w:pPr>
    </w:p>
    <w:p w14:paraId="27E0D705" w14:textId="77777777" w:rsidR="00481465" w:rsidRDefault="00481465" w:rsidP="00A70C29">
      <w:pPr>
        <w:ind w:right="-72"/>
        <w:jc w:val="center"/>
        <w:rPr>
          <w:rFonts w:ascii="Calibri" w:eastAsia="Calibri" w:hAnsi="Calibri" w:cs="Calibri"/>
          <w:bCs/>
          <w:szCs w:val="2"/>
        </w:rPr>
      </w:pPr>
      <w:bookmarkStart w:id="0" w:name="OLE_LINK30"/>
      <w:r>
        <w:rPr>
          <w:rFonts w:ascii="Calibri" w:eastAsia="Calibri" w:hAnsi="Calibri" w:cs="Calibri"/>
          <w:bCs/>
          <w:noProof/>
          <w:szCs w:val="2"/>
        </w:rPr>
        <w:drawing>
          <wp:inline distT="0" distB="0" distL="0" distR="0" wp14:anchorId="58BC1D91" wp14:editId="43C71B0B">
            <wp:extent cx="1866702" cy="1913861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0921" cy="1948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B025D" w14:textId="5A28FC1B" w:rsidR="00481465" w:rsidRDefault="00481465" w:rsidP="00FF0A64">
      <w:pPr>
        <w:widowControl w:val="0"/>
        <w:tabs>
          <w:tab w:val="left" w:pos="6379"/>
        </w:tabs>
        <w:autoSpaceDE w:val="0"/>
        <w:autoSpaceDN w:val="0"/>
        <w:spacing w:before="20" w:after="0" w:line="360" w:lineRule="auto"/>
        <w:ind w:right="-1"/>
        <w:jc w:val="center"/>
        <w:rPr>
          <w:rFonts w:ascii="Calibri" w:eastAsia="Calibri" w:hAnsi="Calibri" w:cs="Calibri"/>
          <w:b/>
          <w:sz w:val="40"/>
          <w:lang w:val="en-US" w:eastAsia="en-US" w:bidi="en-US"/>
        </w:rPr>
      </w:pPr>
      <w:bookmarkStart w:id="1" w:name="OLE_LINK34"/>
      <w:r>
        <w:rPr>
          <w:rFonts w:ascii="Calibri" w:eastAsia="Calibri" w:hAnsi="Calibri" w:cs="Calibri"/>
          <w:b/>
          <w:sz w:val="40"/>
          <w:lang w:val="en-US" w:eastAsia="en-US" w:bidi="en-US"/>
        </w:rPr>
        <w:t>Evergreen</w:t>
      </w:r>
      <w:r w:rsidRPr="007D7532">
        <w:rPr>
          <w:rFonts w:ascii="Calibri" w:eastAsia="Calibri" w:hAnsi="Calibri" w:cs="Calibri"/>
          <w:b/>
          <w:sz w:val="40"/>
          <w:lang w:val="en-US" w:eastAsia="en-US" w:bidi="en-US"/>
        </w:rPr>
        <w:t xml:space="preserve"> Primary</w:t>
      </w:r>
      <w:r w:rsidR="001925E9">
        <w:rPr>
          <w:rFonts w:ascii="Calibri" w:eastAsia="Calibri" w:hAnsi="Calibri" w:cs="Calibri"/>
          <w:b/>
          <w:sz w:val="40"/>
          <w:lang w:val="en-US" w:eastAsia="en-US" w:bidi="en-US"/>
        </w:rPr>
        <w:t xml:space="preserve"> </w:t>
      </w:r>
      <w:r w:rsidRPr="007D7532">
        <w:rPr>
          <w:rFonts w:ascii="Calibri" w:eastAsia="Calibri" w:hAnsi="Calibri" w:cs="Calibri"/>
          <w:b/>
          <w:sz w:val="40"/>
          <w:lang w:val="en-US" w:eastAsia="en-US" w:bidi="en-US"/>
        </w:rPr>
        <w:t>School</w:t>
      </w:r>
    </w:p>
    <w:p w14:paraId="13369C81" w14:textId="77777777" w:rsidR="00481465" w:rsidRDefault="00481465" w:rsidP="00FF0A64">
      <w:pPr>
        <w:widowControl w:val="0"/>
        <w:autoSpaceDE w:val="0"/>
        <w:autoSpaceDN w:val="0"/>
        <w:spacing w:before="20" w:after="0" w:line="360" w:lineRule="auto"/>
        <w:ind w:right="-1"/>
        <w:jc w:val="center"/>
        <w:rPr>
          <w:rFonts w:ascii="Calibri" w:eastAsia="Calibri" w:hAnsi="Calibri" w:cs="Calibri"/>
          <w:b/>
          <w:sz w:val="40"/>
          <w:lang w:val="en-US" w:eastAsia="en-US" w:bidi="en-US"/>
        </w:rPr>
      </w:pPr>
      <w:r>
        <w:rPr>
          <w:rFonts w:ascii="Calibri" w:eastAsia="Calibri" w:hAnsi="Calibri" w:cs="Calibri"/>
          <w:b/>
          <w:sz w:val="40"/>
          <w:lang w:val="en-US" w:eastAsia="en-US" w:bidi="en-US"/>
        </w:rPr>
        <w:t>Anti-Bullying Policy</w:t>
      </w:r>
    </w:p>
    <w:p w14:paraId="19E4AE7F" w14:textId="25220470" w:rsidR="00FA06D8" w:rsidRPr="00FA06D8" w:rsidRDefault="00FA06D8" w:rsidP="00FF0A64">
      <w:pPr>
        <w:widowControl w:val="0"/>
        <w:autoSpaceDE w:val="0"/>
        <w:autoSpaceDN w:val="0"/>
        <w:spacing w:after="0" w:line="276" w:lineRule="exact"/>
        <w:ind w:right="-1"/>
        <w:jc w:val="center"/>
        <w:outlineLvl w:val="0"/>
        <w:rPr>
          <w:rFonts w:ascii="Calibri" w:eastAsia="Times New Roman" w:hAnsi="Calibri" w:cs="Calibri"/>
          <w:b/>
          <w:bCs/>
          <w:sz w:val="32"/>
          <w:szCs w:val="32"/>
          <w:lang w:val="en-US" w:eastAsia="en-US"/>
        </w:rPr>
      </w:pPr>
      <w:r w:rsidRPr="00FA06D8">
        <w:rPr>
          <w:rFonts w:ascii="Calibri" w:eastAsia="Times New Roman" w:hAnsi="Calibri" w:cs="Calibri"/>
          <w:b/>
          <w:bCs/>
          <w:sz w:val="32"/>
          <w:szCs w:val="32"/>
          <w:lang w:val="en-US" w:eastAsia="en-US"/>
        </w:rPr>
        <w:t>(Whole</w:t>
      </w:r>
      <w:r w:rsidRPr="00FA06D8">
        <w:rPr>
          <w:rFonts w:ascii="Calibri" w:eastAsia="Times New Roman" w:hAnsi="Calibri" w:cs="Calibri"/>
          <w:b/>
          <w:bCs/>
          <w:spacing w:val="-3"/>
          <w:sz w:val="32"/>
          <w:szCs w:val="32"/>
          <w:lang w:val="en-US" w:eastAsia="en-US"/>
        </w:rPr>
        <w:t xml:space="preserve"> </w:t>
      </w:r>
      <w:r w:rsidRPr="00FA06D8">
        <w:rPr>
          <w:rFonts w:ascii="Calibri" w:eastAsia="Times New Roman" w:hAnsi="Calibri" w:cs="Calibri"/>
          <w:b/>
          <w:bCs/>
          <w:sz w:val="32"/>
          <w:szCs w:val="32"/>
          <w:lang w:val="en-US" w:eastAsia="en-US"/>
        </w:rPr>
        <w:t>School</w:t>
      </w:r>
      <w:r w:rsidRPr="00FA06D8">
        <w:rPr>
          <w:rFonts w:ascii="Calibri" w:eastAsia="Times New Roman" w:hAnsi="Calibri" w:cs="Calibri"/>
          <w:b/>
          <w:bCs/>
          <w:spacing w:val="-2"/>
          <w:sz w:val="32"/>
          <w:szCs w:val="32"/>
          <w:lang w:val="en-US" w:eastAsia="en-US"/>
        </w:rPr>
        <w:t xml:space="preserve"> </w:t>
      </w:r>
      <w:r w:rsidRPr="00FA06D8">
        <w:rPr>
          <w:rFonts w:ascii="Calibri" w:eastAsia="Times New Roman" w:hAnsi="Calibri" w:cs="Calibri"/>
          <w:b/>
          <w:bCs/>
          <w:sz w:val="32"/>
          <w:szCs w:val="32"/>
          <w:lang w:val="en-US" w:eastAsia="en-US"/>
        </w:rPr>
        <w:t>including</w:t>
      </w:r>
      <w:r w:rsidR="000B2B67" w:rsidRPr="000B2B67">
        <w:rPr>
          <w:rFonts w:ascii="Calibri" w:eastAsia="Times New Roman" w:hAnsi="Calibri" w:cs="Calibri"/>
          <w:b/>
          <w:bCs/>
          <w:spacing w:val="-2"/>
          <w:sz w:val="32"/>
          <w:szCs w:val="32"/>
          <w:lang w:val="en-US" w:eastAsia="en-US"/>
        </w:rPr>
        <w:t xml:space="preserve"> </w:t>
      </w:r>
      <w:r w:rsidRPr="00FA06D8">
        <w:rPr>
          <w:rFonts w:ascii="Calibri" w:eastAsia="Times New Roman" w:hAnsi="Calibri" w:cs="Calibri"/>
          <w:b/>
          <w:bCs/>
          <w:sz w:val="32"/>
          <w:szCs w:val="32"/>
          <w:lang w:val="en-US" w:eastAsia="en-US"/>
        </w:rPr>
        <w:t>EYFS)</w:t>
      </w:r>
    </w:p>
    <w:p w14:paraId="5A0C93E9" w14:textId="77777777" w:rsidR="00FA06D8" w:rsidRDefault="00FA06D8" w:rsidP="00FF0A64">
      <w:pPr>
        <w:widowControl w:val="0"/>
        <w:autoSpaceDE w:val="0"/>
        <w:autoSpaceDN w:val="0"/>
        <w:spacing w:before="20" w:after="0" w:line="360" w:lineRule="auto"/>
        <w:ind w:right="-1"/>
        <w:rPr>
          <w:rFonts w:ascii="Calibri" w:eastAsia="Calibri" w:hAnsi="Calibri" w:cs="Calibri"/>
          <w:b/>
          <w:sz w:val="40"/>
          <w:lang w:val="en-US" w:eastAsia="en-US" w:bidi="en-US"/>
        </w:rPr>
      </w:pPr>
    </w:p>
    <w:p w14:paraId="54280DD1" w14:textId="77777777" w:rsidR="00481465" w:rsidRDefault="00481465" w:rsidP="00481465">
      <w:pPr>
        <w:ind w:right="-423"/>
        <w:jc w:val="center"/>
        <w:rPr>
          <w:rFonts w:ascii="Calibri" w:eastAsia="Calibri" w:hAnsi="Calibri" w:cs="Calibri"/>
          <w:b/>
          <w:szCs w:val="2"/>
        </w:rPr>
      </w:pPr>
    </w:p>
    <w:p w14:paraId="1FA6E84A" w14:textId="77777777" w:rsidR="00481465" w:rsidRDefault="00481465" w:rsidP="00481465">
      <w:pPr>
        <w:ind w:right="-423"/>
        <w:jc w:val="center"/>
        <w:rPr>
          <w:rFonts w:ascii="Calibri" w:eastAsia="Calibri" w:hAnsi="Calibri" w:cs="Calibri"/>
          <w:b/>
          <w:szCs w:val="2"/>
        </w:rPr>
      </w:pPr>
    </w:p>
    <w:p w14:paraId="612A1ECC" w14:textId="77777777" w:rsidR="00481465" w:rsidRDefault="00481465" w:rsidP="00481465">
      <w:pPr>
        <w:ind w:right="-423"/>
        <w:jc w:val="center"/>
        <w:rPr>
          <w:rFonts w:ascii="Calibri" w:eastAsia="Calibri" w:hAnsi="Calibri" w:cs="Calibri"/>
          <w:b/>
          <w:szCs w:val="2"/>
        </w:rPr>
      </w:pPr>
    </w:p>
    <w:p w14:paraId="27EC4FA1" w14:textId="77777777" w:rsidR="00481465" w:rsidRDefault="00481465" w:rsidP="00481465">
      <w:pPr>
        <w:ind w:right="-423"/>
        <w:jc w:val="center"/>
        <w:rPr>
          <w:rFonts w:ascii="Calibri" w:eastAsia="Calibri" w:hAnsi="Calibri" w:cs="Calibri"/>
          <w:b/>
          <w:szCs w:val="2"/>
        </w:rPr>
      </w:pPr>
    </w:p>
    <w:p w14:paraId="2FB78CF6" w14:textId="77777777" w:rsidR="00481465" w:rsidRDefault="00481465" w:rsidP="00481465">
      <w:pPr>
        <w:ind w:right="-423"/>
        <w:jc w:val="center"/>
        <w:rPr>
          <w:rFonts w:ascii="Calibri" w:eastAsia="Calibri" w:hAnsi="Calibri" w:cs="Calibri"/>
          <w:b/>
          <w:szCs w:val="2"/>
        </w:rPr>
      </w:pPr>
    </w:p>
    <w:p w14:paraId="2FA7790F" w14:textId="77777777" w:rsidR="00481465" w:rsidRDefault="00481465" w:rsidP="00481465">
      <w:pPr>
        <w:ind w:right="-423"/>
        <w:jc w:val="center"/>
        <w:rPr>
          <w:rFonts w:ascii="Calibri" w:eastAsia="Calibri" w:hAnsi="Calibri" w:cs="Calibri"/>
          <w:b/>
          <w:szCs w:val="2"/>
        </w:rPr>
      </w:pPr>
    </w:p>
    <w:p w14:paraId="46DBF70F" w14:textId="77777777" w:rsidR="00481465" w:rsidRDefault="00481465" w:rsidP="00481465">
      <w:pPr>
        <w:ind w:right="-423"/>
        <w:jc w:val="center"/>
        <w:rPr>
          <w:rFonts w:ascii="Calibri" w:eastAsia="Calibri" w:hAnsi="Calibri" w:cs="Calibri"/>
          <w:b/>
          <w:szCs w:val="2"/>
        </w:rPr>
      </w:pPr>
    </w:p>
    <w:p w14:paraId="7FA1E6A4" w14:textId="77777777" w:rsidR="00481465" w:rsidRDefault="00481465" w:rsidP="00481465">
      <w:pPr>
        <w:ind w:right="-423"/>
        <w:jc w:val="center"/>
        <w:rPr>
          <w:rFonts w:ascii="Calibri" w:eastAsia="Calibri" w:hAnsi="Calibri" w:cs="Calibri"/>
          <w:b/>
          <w:szCs w:val="2"/>
        </w:rPr>
      </w:pPr>
    </w:p>
    <w:p w14:paraId="011A2CE0" w14:textId="77777777" w:rsidR="00481465" w:rsidRDefault="00481465" w:rsidP="00481465">
      <w:pPr>
        <w:ind w:right="-423"/>
        <w:jc w:val="center"/>
        <w:rPr>
          <w:rFonts w:ascii="Calibri" w:eastAsia="Calibri" w:hAnsi="Calibri" w:cs="Calibri"/>
          <w:b/>
          <w:szCs w:val="2"/>
        </w:rPr>
      </w:pPr>
    </w:p>
    <w:p w14:paraId="64383443" w14:textId="77777777" w:rsidR="00481465" w:rsidRDefault="00481465" w:rsidP="00481465">
      <w:pPr>
        <w:ind w:right="-423"/>
        <w:jc w:val="center"/>
        <w:rPr>
          <w:rFonts w:ascii="Calibri" w:eastAsia="Calibri" w:hAnsi="Calibri" w:cs="Calibri"/>
          <w:b/>
          <w:szCs w:val="2"/>
        </w:rPr>
      </w:pPr>
    </w:p>
    <w:p w14:paraId="349B32DF" w14:textId="77777777" w:rsidR="005829EC" w:rsidRPr="005829EC" w:rsidRDefault="005829EC" w:rsidP="005829EC">
      <w:pPr>
        <w:widowControl w:val="0"/>
        <w:autoSpaceDE w:val="0"/>
        <w:autoSpaceDN w:val="0"/>
        <w:spacing w:after="0" w:line="240" w:lineRule="auto"/>
        <w:ind w:right="-423"/>
        <w:jc w:val="center"/>
        <w:rPr>
          <w:rFonts w:ascii="Calibri" w:eastAsia="Calibri" w:hAnsi="Calibri" w:cs="Calibri"/>
          <w:bCs/>
          <w:szCs w:val="2"/>
          <w:lang w:val="en-US" w:eastAsia="en-US" w:bidi="en-US"/>
        </w:rPr>
      </w:pPr>
      <w:bookmarkStart w:id="2" w:name="OLE_LINK43"/>
      <w:bookmarkEnd w:id="0"/>
      <w:bookmarkEnd w:id="1"/>
      <w:r w:rsidRPr="005829EC">
        <w:rPr>
          <w:rFonts w:ascii="Calibri" w:eastAsia="Calibri" w:hAnsi="Calibri" w:cs="Calibri"/>
          <w:b/>
          <w:szCs w:val="2"/>
          <w:lang w:val="en-US" w:eastAsia="en-US" w:bidi="en-US"/>
        </w:rPr>
        <w:t>Complied by:</w:t>
      </w:r>
      <w:r w:rsidRPr="005829EC">
        <w:rPr>
          <w:rFonts w:ascii="Calibri" w:eastAsia="Calibri" w:hAnsi="Calibri" w:cs="Calibri"/>
          <w:bCs/>
          <w:szCs w:val="2"/>
          <w:lang w:val="en-US" w:eastAsia="en-US" w:bidi="en-US"/>
        </w:rPr>
        <w:t xml:space="preserve"> Rena Begum</w:t>
      </w:r>
    </w:p>
    <w:p w14:paraId="40FB6C61" w14:textId="77777777" w:rsidR="005829EC" w:rsidRPr="005829EC" w:rsidRDefault="005829EC" w:rsidP="005829EC">
      <w:pPr>
        <w:widowControl w:val="0"/>
        <w:autoSpaceDE w:val="0"/>
        <w:autoSpaceDN w:val="0"/>
        <w:spacing w:after="0" w:line="240" w:lineRule="auto"/>
        <w:ind w:right="-423"/>
        <w:jc w:val="center"/>
        <w:rPr>
          <w:rFonts w:ascii="Calibri" w:eastAsia="Calibri" w:hAnsi="Calibri" w:cs="Calibri"/>
          <w:bCs/>
          <w:szCs w:val="2"/>
          <w:lang w:val="en-US" w:eastAsia="en-US" w:bidi="en-US"/>
        </w:rPr>
      </w:pPr>
      <w:r w:rsidRPr="005829EC">
        <w:rPr>
          <w:rFonts w:ascii="Calibri" w:eastAsia="Calibri" w:hAnsi="Calibri" w:cs="Calibri"/>
          <w:b/>
          <w:szCs w:val="2"/>
          <w:lang w:val="en-US" w:eastAsia="en-US" w:bidi="en-US"/>
        </w:rPr>
        <w:t>Reviewed by:</w:t>
      </w:r>
      <w:r w:rsidRPr="005829EC">
        <w:rPr>
          <w:rFonts w:ascii="Calibri" w:eastAsia="Calibri" w:hAnsi="Calibri" w:cs="Calibri"/>
          <w:bCs/>
          <w:szCs w:val="2"/>
          <w:lang w:val="en-US" w:eastAsia="en-US" w:bidi="en-US"/>
        </w:rPr>
        <w:t xml:space="preserve"> Zainab Ali</w:t>
      </w:r>
    </w:p>
    <w:p w14:paraId="08799723" w14:textId="77777777" w:rsidR="005829EC" w:rsidRPr="005829EC" w:rsidRDefault="005829EC" w:rsidP="005829EC">
      <w:pPr>
        <w:widowControl w:val="0"/>
        <w:autoSpaceDE w:val="0"/>
        <w:autoSpaceDN w:val="0"/>
        <w:spacing w:after="0" w:line="240" w:lineRule="auto"/>
        <w:ind w:right="-281"/>
        <w:jc w:val="center"/>
        <w:rPr>
          <w:rFonts w:ascii="Calibri" w:eastAsia="Calibri" w:hAnsi="Calibri" w:cs="Calibri"/>
          <w:bCs/>
          <w:szCs w:val="2"/>
          <w:lang w:val="en-US" w:eastAsia="en-US" w:bidi="en-US"/>
        </w:rPr>
      </w:pPr>
      <w:r w:rsidRPr="005829EC">
        <w:rPr>
          <w:rFonts w:ascii="Calibri" w:eastAsia="Calibri" w:hAnsi="Calibri" w:cs="Calibri"/>
          <w:b/>
          <w:szCs w:val="2"/>
          <w:lang w:val="en-US" w:eastAsia="en-US" w:bidi="en-US"/>
        </w:rPr>
        <w:t>Reviewed on:</w:t>
      </w:r>
      <w:r w:rsidRPr="005829EC">
        <w:rPr>
          <w:rFonts w:ascii="Calibri" w:eastAsia="Calibri" w:hAnsi="Calibri" w:cs="Calibri"/>
          <w:bCs/>
          <w:szCs w:val="2"/>
          <w:lang w:val="en-US" w:eastAsia="en-US" w:bidi="en-US"/>
        </w:rPr>
        <w:t xml:space="preserve"> September 2022</w:t>
      </w:r>
    </w:p>
    <w:p w14:paraId="3BA7E1A6" w14:textId="77777777" w:rsidR="005829EC" w:rsidRPr="005829EC" w:rsidRDefault="005829EC" w:rsidP="005829EC">
      <w:pPr>
        <w:widowControl w:val="0"/>
        <w:autoSpaceDE w:val="0"/>
        <w:autoSpaceDN w:val="0"/>
        <w:spacing w:after="0" w:line="240" w:lineRule="auto"/>
        <w:ind w:right="-281"/>
        <w:jc w:val="center"/>
        <w:rPr>
          <w:rFonts w:ascii="Calibri" w:eastAsia="Calibri" w:hAnsi="Calibri" w:cs="Calibri"/>
          <w:bCs/>
          <w:szCs w:val="2"/>
          <w:lang w:val="en-US" w:eastAsia="en-US" w:bidi="en-US"/>
        </w:rPr>
      </w:pPr>
      <w:r w:rsidRPr="005829EC">
        <w:rPr>
          <w:rFonts w:ascii="Calibri" w:eastAsia="Calibri" w:hAnsi="Calibri" w:cs="Calibri"/>
          <w:b/>
          <w:szCs w:val="2"/>
          <w:lang w:val="en-US" w:eastAsia="en-US" w:bidi="en-US"/>
        </w:rPr>
        <w:t>Next review Date:</w:t>
      </w:r>
      <w:r w:rsidRPr="005829EC">
        <w:rPr>
          <w:rFonts w:ascii="Calibri" w:eastAsia="Calibri" w:hAnsi="Calibri" w:cs="Calibri"/>
          <w:bCs/>
          <w:szCs w:val="2"/>
          <w:lang w:val="en-US" w:eastAsia="en-US" w:bidi="en-US"/>
        </w:rPr>
        <w:t xml:space="preserve"> September 2023</w:t>
      </w:r>
      <w:bookmarkEnd w:id="2"/>
    </w:p>
    <w:p w14:paraId="47680F49" w14:textId="7E1F3257" w:rsidR="007D7532" w:rsidRDefault="007D7532" w:rsidP="00D04E1D">
      <w:pPr>
        <w:rPr>
          <w:b/>
          <w:sz w:val="20"/>
          <w:szCs w:val="20"/>
        </w:rPr>
      </w:pPr>
    </w:p>
    <w:p w14:paraId="0DDB371C" w14:textId="2DDDD842" w:rsidR="007D7532" w:rsidRDefault="007D7532" w:rsidP="00D04E1D">
      <w:pPr>
        <w:rPr>
          <w:b/>
          <w:sz w:val="20"/>
          <w:szCs w:val="20"/>
        </w:rPr>
      </w:pPr>
    </w:p>
    <w:p w14:paraId="23C567A5" w14:textId="77777777" w:rsidR="007D7532" w:rsidRPr="007D7532" w:rsidRDefault="007D7532" w:rsidP="007D7532">
      <w:pPr>
        <w:widowControl w:val="0"/>
        <w:autoSpaceDE w:val="0"/>
        <w:autoSpaceDN w:val="0"/>
        <w:spacing w:after="0" w:line="240" w:lineRule="auto"/>
        <w:rPr>
          <w:rFonts w:ascii="Times New Roman" w:eastAsia="Calibri" w:hAnsi="Calibri" w:cs="Calibri"/>
          <w:sz w:val="20"/>
          <w:szCs w:val="24"/>
          <w:lang w:val="en-US" w:eastAsia="en-US" w:bidi="en-US"/>
        </w:rPr>
      </w:pPr>
    </w:p>
    <w:p w14:paraId="2785D7BB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lang w:val="en-US" w:eastAsia="en-US"/>
        </w:rPr>
      </w:pPr>
    </w:p>
    <w:p w14:paraId="706B2837" w14:textId="77777777" w:rsidR="00643F30" w:rsidRDefault="00643F30">
      <w:pPr>
        <w:rPr>
          <w:rFonts w:ascii="Times New Roman" w:eastAsia="Times New Roman" w:hAnsi="Times New Roman" w:cs="Times New Roman"/>
          <w:b/>
          <w:sz w:val="24"/>
          <w:lang w:val="en-US" w:eastAsia="en-US"/>
        </w:rPr>
      </w:pPr>
      <w:r>
        <w:rPr>
          <w:rFonts w:ascii="Times New Roman" w:eastAsia="Times New Roman" w:hAnsi="Times New Roman" w:cs="Times New Roman"/>
          <w:b/>
          <w:sz w:val="24"/>
          <w:lang w:val="en-US" w:eastAsia="en-US"/>
        </w:rPr>
        <w:br w:type="page"/>
      </w:r>
    </w:p>
    <w:p w14:paraId="54B1E86A" w14:textId="5B1FDCEC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b/>
          <w:sz w:val="24"/>
          <w:lang w:val="en-US" w:eastAsia="en-US"/>
        </w:rPr>
        <w:lastRenderedPageBreak/>
        <w:t>Introduction</w:t>
      </w:r>
    </w:p>
    <w:p w14:paraId="482E0F49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4"/>
          <w:lang w:val="en-US" w:eastAsia="en-US"/>
        </w:rPr>
      </w:pPr>
    </w:p>
    <w:p w14:paraId="2A0D4920" w14:textId="77777777" w:rsidR="00643F30" w:rsidRPr="00643F30" w:rsidRDefault="00643F30" w:rsidP="00643F30">
      <w:pPr>
        <w:widowControl w:val="0"/>
        <w:autoSpaceDE w:val="0"/>
        <w:autoSpaceDN w:val="0"/>
        <w:spacing w:before="140" w:after="0" w:line="240" w:lineRule="auto"/>
        <w:ind w:right="913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e are committed to providing a caring, friendly and safe environment for all our pupils so</w:t>
      </w:r>
      <w:r w:rsidRPr="00643F30">
        <w:rPr>
          <w:rFonts w:ascii="Times New Roman" w:eastAsia="Times New Roman" w:hAnsi="Times New Roman" w:cs="Times New Roman"/>
          <w:spacing w:val="-58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ey can learn in a relaxed and secure atmosphere.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ullying, harassment, victimisation and</w:t>
      </w:r>
      <w:r w:rsidRPr="00643F30">
        <w:rPr>
          <w:rFonts w:ascii="Times New Roman" w:eastAsia="Times New Roman" w:hAnsi="Times New Roman" w:cs="Times New Roman"/>
          <w:spacing w:val="-5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discrimination of any kind is unacceptable at our school.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f bullying does occur, all pupils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should be able to tell and know that incidents will be dealt with promptly and effectively.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e</w:t>
      </w:r>
      <w:r w:rsidRPr="00643F30">
        <w:rPr>
          <w:rFonts w:ascii="Times New Roman" w:eastAsia="Times New Roman" w:hAnsi="Times New Roman" w:cs="Times New Roman"/>
          <w:spacing w:val="-1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re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</w:t>
      </w:r>
      <w:r w:rsidRPr="00643F30">
        <w:rPr>
          <w:rFonts w:ascii="Times New Roman" w:eastAsia="Times New Roman" w:hAnsi="Times New Roman" w:cs="Times New Roman"/>
          <w:spacing w:val="-1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‘TELLING’</w:t>
      </w:r>
      <w:r w:rsidRPr="00643F30">
        <w:rPr>
          <w:rFonts w:ascii="Times New Roman" w:eastAsia="Times New Roman" w:hAnsi="Times New Roman" w:cs="Times New Roman"/>
          <w:spacing w:val="-10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school.</w:t>
      </w:r>
      <w:r w:rsidRPr="00643F30">
        <w:rPr>
          <w:rFonts w:ascii="Times New Roman" w:eastAsia="Times New Roman" w:hAnsi="Times New Roman" w:cs="Times New Roman"/>
          <w:spacing w:val="3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is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means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at</w:t>
      </w:r>
      <w:r w:rsidRPr="00643F30">
        <w:rPr>
          <w:rFonts w:ascii="Times New Roman" w:eastAsia="Times New Roman" w:hAnsi="Times New Roman" w:cs="Times New Roman"/>
          <w:spacing w:val="-9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u w:val="single"/>
          <w:lang w:val="en-US" w:eastAsia="en-US"/>
        </w:rPr>
        <w:t>anyone</w:t>
      </w:r>
      <w:r w:rsidRPr="00643F30">
        <w:rPr>
          <w:rFonts w:ascii="Times New Roman" w:eastAsia="Times New Roman" w:hAnsi="Times New Roman" w:cs="Times New Roman"/>
          <w:spacing w:val="-1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ho</w:t>
      </w:r>
      <w:r w:rsidRPr="00643F30">
        <w:rPr>
          <w:rFonts w:ascii="Times New Roman" w:eastAsia="Times New Roman" w:hAnsi="Times New Roman" w:cs="Times New Roman"/>
          <w:spacing w:val="-1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knows</w:t>
      </w:r>
      <w:r w:rsidRPr="00643F30">
        <w:rPr>
          <w:rFonts w:ascii="Times New Roman" w:eastAsia="Times New Roman" w:hAnsi="Times New Roman" w:cs="Times New Roman"/>
          <w:spacing w:val="-1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at</w:t>
      </w:r>
      <w:r w:rsidRPr="00643F30">
        <w:rPr>
          <w:rFonts w:ascii="Times New Roman" w:eastAsia="Times New Roman" w:hAnsi="Times New Roman" w:cs="Times New Roman"/>
          <w:spacing w:val="-10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ullying</w:t>
      </w:r>
      <w:r w:rsidRPr="00643F30">
        <w:rPr>
          <w:rFonts w:ascii="Times New Roman" w:eastAsia="Times New Roman" w:hAnsi="Times New Roman" w:cs="Times New Roman"/>
          <w:spacing w:val="-1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s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happening</w:t>
      </w:r>
      <w:r w:rsidRPr="00643F30">
        <w:rPr>
          <w:rFonts w:ascii="Times New Roman" w:eastAsia="Times New Roman" w:hAnsi="Times New Roman" w:cs="Times New Roman"/>
          <w:spacing w:val="-5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s expected to tell the staff.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e are also a ‘LISTENING’ school and we are committed to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listen</w:t>
      </w:r>
      <w:r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upils</w:t>
      </w:r>
      <w:r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arents</w:t>
      </w:r>
      <w:r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ho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report</w:t>
      </w:r>
      <w:r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ssues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f</w:t>
      </w:r>
      <w:r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ullying</w:t>
      </w:r>
      <w:r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ake</w:t>
      </w:r>
      <w:r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oncerns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seriously.</w:t>
      </w:r>
      <w:r w:rsidRPr="00643F30">
        <w:rPr>
          <w:rFonts w:ascii="Times New Roman" w:eastAsia="Times New Roman" w:hAnsi="Times New Roman" w:cs="Times New Roman"/>
          <w:spacing w:val="-58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e</w:t>
      </w:r>
      <w:r w:rsidRPr="00643F30">
        <w:rPr>
          <w:rFonts w:ascii="Times New Roman" w:eastAsia="Times New Roman" w:hAnsi="Times New Roman" w:cs="Times New Roman"/>
          <w:spacing w:val="-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reat</w:t>
      </w:r>
      <w:r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ll</w:t>
      </w:r>
      <w:r w:rsidRPr="00643F30">
        <w:rPr>
          <w:rFonts w:ascii="Times New Roman" w:eastAsia="Times New Roman" w:hAnsi="Times New Roman" w:cs="Times New Roman"/>
          <w:spacing w:val="-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ur</w:t>
      </w:r>
      <w:r w:rsidRPr="00643F30">
        <w:rPr>
          <w:rFonts w:ascii="Times New Roman" w:eastAsia="Times New Roman" w:hAnsi="Times New Roman" w:cs="Times New Roman"/>
          <w:spacing w:val="-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upils</w:t>
      </w:r>
      <w:r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eir</w:t>
      </w:r>
      <w:r w:rsidRPr="00643F30">
        <w:rPr>
          <w:rFonts w:ascii="Times New Roman" w:eastAsia="Times New Roman" w:hAnsi="Times New Roman" w:cs="Times New Roman"/>
          <w:spacing w:val="-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arents</w:t>
      </w:r>
      <w:r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fairly</w:t>
      </w:r>
      <w:r w:rsidRPr="00643F30">
        <w:rPr>
          <w:rFonts w:ascii="Times New Roman" w:eastAsia="Times New Roman" w:hAnsi="Times New Roman" w:cs="Times New Roman"/>
          <w:spacing w:val="-8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ith</w:t>
      </w:r>
      <w:r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onsideration</w:t>
      </w:r>
      <w:r w:rsidRPr="00643F30">
        <w:rPr>
          <w:rFonts w:ascii="Times New Roman" w:eastAsia="Times New Roman" w:hAnsi="Times New Roman" w:cs="Times New Roman"/>
          <w:spacing w:val="-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e</w:t>
      </w:r>
      <w:r w:rsidRPr="00643F30">
        <w:rPr>
          <w:rFonts w:ascii="Times New Roman" w:eastAsia="Times New Roman" w:hAnsi="Times New Roman" w:cs="Times New Roman"/>
          <w:spacing w:val="-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expect</w:t>
      </w:r>
      <w:r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em</w:t>
      </w:r>
      <w:r w:rsidRPr="00643F30">
        <w:rPr>
          <w:rFonts w:ascii="Times New Roman" w:eastAsia="Times New Roman" w:hAnsi="Times New Roman" w:cs="Times New Roman"/>
          <w:spacing w:val="-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-5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respect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staff, the school and each other, in return.</w:t>
      </w:r>
    </w:p>
    <w:p w14:paraId="5ABB0FCA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555996F1" w14:textId="130A0FDF" w:rsidR="00643F30" w:rsidRPr="00643F30" w:rsidRDefault="00D74D2D" w:rsidP="00643F30">
      <w:pPr>
        <w:widowControl w:val="0"/>
        <w:autoSpaceDE w:val="0"/>
        <w:autoSpaceDN w:val="0"/>
        <w:spacing w:after="0" w:line="240" w:lineRule="auto"/>
        <w:ind w:right="914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Evergreen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Primary school is a Rights Respecting school and so expects all who attend will honour the</w:t>
      </w:r>
      <w:r w:rsidR="00643F30"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hildren’s charter.</w:t>
      </w:r>
      <w:r w:rsidR="00643F30"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Many of the articles apply to this policy which as a school we apply to</w:t>
      </w:r>
      <w:r w:rsidR="00643F30"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e day</w:t>
      </w:r>
      <w:r w:rsidR="00643F30"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>-to-day</w:t>
      </w:r>
      <w:r w:rsidR="00643F30"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life</w:t>
      </w:r>
      <w:r w:rsidR="00643F30"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f the</w:t>
      </w:r>
      <w:r w:rsidR="00643F30" w:rsidRPr="00643F30">
        <w:rPr>
          <w:rFonts w:ascii="Times New Roman" w:eastAsia="Times New Roman" w:hAnsi="Times New Roman" w:cs="Times New Roman"/>
          <w:spacing w:val="2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school.</w:t>
      </w:r>
      <w:r w:rsidR="00643F30" w:rsidRPr="00643F30">
        <w:rPr>
          <w:rFonts w:ascii="Times New Roman" w:eastAsia="Times New Roman" w:hAnsi="Times New Roman" w:cs="Times New Roman"/>
          <w:spacing w:val="2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e</w:t>
      </w:r>
      <w:r w:rsidR="00643F30"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re</w:t>
      </w:r>
      <w:r w:rsidR="00643F30"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 school community</w:t>
      </w:r>
      <w:r w:rsidR="00643F30" w:rsidRPr="00643F30">
        <w:rPr>
          <w:rFonts w:ascii="Times New Roman" w:eastAsia="Times New Roman" w:hAnsi="Times New Roman" w:cs="Times New Roman"/>
          <w:spacing w:val="-8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uilt</w:t>
      </w:r>
      <w:r w:rsidR="00643F30"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n Respect as a value.</w:t>
      </w:r>
    </w:p>
    <w:p w14:paraId="69007E3B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before="118" w:after="0" w:line="240" w:lineRule="auto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spect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for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yourself</w:t>
      </w:r>
    </w:p>
    <w:p w14:paraId="52F77FBD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before="1"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spect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for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thers</w:t>
      </w:r>
    </w:p>
    <w:p w14:paraId="7BEC5B7C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spect for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ur school community</w:t>
      </w:r>
    </w:p>
    <w:p w14:paraId="357E9E7B" w14:textId="77777777" w:rsidR="00643F30" w:rsidRPr="00643F30" w:rsidRDefault="00643F30" w:rsidP="00643F30">
      <w:pPr>
        <w:widowControl w:val="0"/>
        <w:autoSpaceDE w:val="0"/>
        <w:autoSpaceDN w:val="0"/>
        <w:spacing w:before="11" w:after="0" w:line="240" w:lineRule="auto"/>
        <w:rPr>
          <w:rFonts w:ascii="Times New Roman" w:eastAsia="Times New Roman" w:hAnsi="Times New Roman" w:cs="Times New Roman"/>
          <w:sz w:val="23"/>
          <w:szCs w:val="24"/>
          <w:lang w:val="en-US" w:eastAsia="en-US"/>
        </w:rPr>
      </w:pPr>
    </w:p>
    <w:p w14:paraId="5592A707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ind w:right="913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is policy takes into account ‘Preventing and Tackling Bullying’ published by DfE, July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2017.</w:t>
      </w:r>
    </w:p>
    <w:p w14:paraId="761EA948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6"/>
          <w:szCs w:val="24"/>
          <w:lang w:val="en-US" w:eastAsia="en-US"/>
        </w:rPr>
      </w:pPr>
    </w:p>
    <w:p w14:paraId="11512506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Cs w:val="24"/>
          <w:lang w:val="en-US" w:eastAsia="en-US"/>
        </w:rPr>
      </w:pPr>
    </w:p>
    <w:p w14:paraId="71060003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Definition</w:t>
      </w:r>
      <w:r w:rsidRPr="00643F30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of</w:t>
      </w:r>
      <w:r w:rsidRPr="00643F30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Bullying</w:t>
      </w:r>
    </w:p>
    <w:p w14:paraId="0E3B7312" w14:textId="77777777" w:rsidR="00643F30" w:rsidRPr="00643F30" w:rsidRDefault="00643F30" w:rsidP="00643F30">
      <w:pPr>
        <w:widowControl w:val="0"/>
        <w:autoSpaceDE w:val="0"/>
        <w:autoSpaceDN w:val="0"/>
        <w:spacing w:before="137" w:after="0" w:line="240" w:lineRule="auto"/>
        <w:ind w:right="916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ullying is a sustained imbalance of power in a relationship, either one to one or several to</w:t>
      </w:r>
      <w:r w:rsidRPr="00643F30">
        <w:rPr>
          <w:rFonts w:ascii="Times New Roman" w:eastAsia="Times New Roman" w:hAnsi="Times New Roman" w:cs="Times New Roman"/>
          <w:spacing w:val="-5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ne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ith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ntent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harm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verbally,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emotionally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r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hysically.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ullying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an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ause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sychological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damage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results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n pain and distress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o the victim.</w:t>
      </w:r>
    </w:p>
    <w:p w14:paraId="19BA364F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17C23417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ullying</w:t>
      </w:r>
      <w:r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an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e:</w:t>
      </w:r>
    </w:p>
    <w:p w14:paraId="10552376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  <w:tab w:val="left" w:pos="2705"/>
        </w:tabs>
        <w:autoSpaceDE w:val="0"/>
        <w:autoSpaceDN w:val="0"/>
        <w:spacing w:before="120" w:after="0" w:line="242" w:lineRule="auto"/>
        <w:ind w:right="918" w:hanging="1844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motional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ab/>
        <w:t>being</w:t>
      </w:r>
      <w:r w:rsidRPr="00643F30">
        <w:rPr>
          <w:rFonts w:ascii="Times New Roman" w:eastAsia="Times New Roman" w:hAnsi="Times New Roman" w:cs="Times New Roman"/>
          <w:spacing w:val="1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unfriendly,</w:t>
      </w:r>
      <w:r w:rsidRPr="00643F30">
        <w:rPr>
          <w:rFonts w:ascii="Times New Roman" w:eastAsia="Times New Roman" w:hAnsi="Times New Roman" w:cs="Times New Roman"/>
          <w:spacing w:val="1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xcluding,</w:t>
      </w:r>
      <w:r w:rsidRPr="00643F30">
        <w:rPr>
          <w:rFonts w:ascii="Times New Roman" w:eastAsia="Times New Roman" w:hAnsi="Times New Roman" w:cs="Times New Roman"/>
          <w:spacing w:val="1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rmenting</w:t>
      </w:r>
      <w:r w:rsidRPr="00643F30">
        <w:rPr>
          <w:rFonts w:ascii="Times New Roman" w:eastAsia="Times New Roman" w:hAnsi="Times New Roman" w:cs="Times New Roman"/>
          <w:spacing w:val="1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(e.g.</w:t>
      </w:r>
      <w:r w:rsidRPr="00643F30">
        <w:rPr>
          <w:rFonts w:ascii="Times New Roman" w:eastAsia="Times New Roman" w:hAnsi="Times New Roman" w:cs="Times New Roman"/>
          <w:spacing w:val="1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iding</w:t>
      </w:r>
      <w:r w:rsidRPr="00643F30">
        <w:rPr>
          <w:rFonts w:ascii="Times New Roman" w:eastAsia="Times New Roman" w:hAnsi="Times New Roman" w:cs="Times New Roman"/>
          <w:spacing w:val="1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ooks,</w:t>
      </w:r>
      <w:r w:rsidRPr="00643F30">
        <w:rPr>
          <w:rFonts w:ascii="Times New Roman" w:eastAsia="Times New Roman" w:hAnsi="Times New Roman" w:cs="Times New Roman"/>
          <w:spacing w:val="1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reatening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gestures)</w:t>
      </w:r>
    </w:p>
    <w:p w14:paraId="2D3E15D3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  <w:tab w:val="left" w:pos="2705"/>
        </w:tabs>
        <w:autoSpaceDE w:val="0"/>
        <w:autoSpaceDN w:val="0"/>
        <w:spacing w:after="0" w:line="290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hysical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ab/>
        <w:t>pushing,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kicking, hitting,</w:t>
      </w:r>
      <w:r w:rsidRPr="00643F30">
        <w:rPr>
          <w:rFonts w:ascii="Times New Roman" w:eastAsia="Times New Roman" w:hAnsi="Times New Roman" w:cs="Times New Roman"/>
          <w:spacing w:val="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unching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r any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use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f violence</w:t>
      </w:r>
    </w:p>
    <w:p w14:paraId="41D7FCB8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  <w:tab w:val="left" w:pos="2705"/>
        </w:tabs>
        <w:autoSpaceDE w:val="0"/>
        <w:autoSpaceDN w:val="0"/>
        <w:spacing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acist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ab/>
        <w:t>racial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aunts,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graffiti,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gestures</w:t>
      </w:r>
    </w:p>
    <w:p w14:paraId="1606FA1C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  <w:tab w:val="left" w:pos="2705"/>
        </w:tabs>
        <w:autoSpaceDE w:val="0"/>
        <w:autoSpaceDN w:val="0"/>
        <w:spacing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exual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ab/>
        <w:t>unwanted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hysical contact or sexually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busive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omments</w:t>
      </w:r>
    </w:p>
    <w:p w14:paraId="24B5C0CA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  <w:tab w:val="left" w:pos="2705"/>
        </w:tabs>
        <w:autoSpaceDE w:val="0"/>
        <w:autoSpaceDN w:val="0"/>
        <w:spacing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omophobic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ab/>
        <w:t>becaus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f, or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focussing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n, the issue of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exuality</w:t>
      </w:r>
    </w:p>
    <w:p w14:paraId="6BB1DD32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  <w:tab w:val="left" w:pos="2705"/>
        </w:tabs>
        <w:autoSpaceDE w:val="0"/>
        <w:autoSpaceDN w:val="0"/>
        <w:spacing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Verbal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ab/>
        <w:t>name-calling,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arcasm,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preading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umours,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easing</w:t>
      </w:r>
    </w:p>
    <w:p w14:paraId="217FC2DF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  <w:tab w:val="left" w:pos="2705"/>
        </w:tabs>
        <w:autoSpaceDE w:val="0"/>
        <w:autoSpaceDN w:val="0"/>
        <w:spacing w:after="0" w:line="240" w:lineRule="auto"/>
        <w:ind w:right="910" w:hanging="1844"/>
        <w:jc w:val="both"/>
        <w:rPr>
          <w:rFonts w:ascii="Symbol" w:eastAsia="Times New Roman" w:hAnsi="Symbol" w:cs="Times New Roman"/>
          <w:sz w:val="24"/>
          <w:lang w:val="en-US" w:eastAsia="en-US"/>
        </w:rPr>
        <w:sectPr w:rsidR="00643F30" w:rsidRPr="00643F30" w:rsidSect="00643F30">
          <w:pgSz w:w="11900" w:h="16850"/>
          <w:pgMar w:top="426" w:right="500" w:bottom="280" w:left="840" w:header="720" w:footer="720" w:gutter="0"/>
          <w:cols w:space="720"/>
        </w:sect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yber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ab/>
        <w:t>all</w:t>
      </w:r>
      <w:r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reas</w:t>
      </w:r>
      <w:r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f</w:t>
      </w:r>
      <w:r w:rsidRPr="00643F30">
        <w:rPr>
          <w:rFonts w:ascii="Times New Roman" w:eastAsia="Times New Roman" w:hAnsi="Times New Roman" w:cs="Times New Roman"/>
          <w:spacing w:val="-1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ternet,</w:t>
      </w:r>
      <w:r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uch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s</w:t>
      </w:r>
      <w:r w:rsidRPr="00643F30">
        <w:rPr>
          <w:rFonts w:ascii="Times New Roman" w:eastAsia="Times New Roman" w:hAnsi="Times New Roman" w:cs="Times New Roman"/>
          <w:spacing w:val="3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mail</w:t>
      </w:r>
      <w:r w:rsidRPr="00643F30">
        <w:rPr>
          <w:rFonts w:ascii="Times New Roman" w:eastAsia="Times New Roman" w:hAnsi="Times New Roman" w:cs="Times New Roman"/>
          <w:spacing w:val="-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ternet</w:t>
      </w:r>
      <w:r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hat</w:t>
      </w:r>
      <w:r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oom</w:t>
      </w:r>
      <w:r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isuse;</w:t>
      </w:r>
      <w:r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obile</w:t>
      </w:r>
      <w:r w:rsidRPr="00643F30">
        <w:rPr>
          <w:rFonts w:ascii="Times New Roman" w:eastAsia="Times New Roman" w:hAnsi="Times New Roman" w:cs="Times New Roman"/>
          <w:spacing w:val="-5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reats</w:t>
      </w:r>
      <w:r w:rsidRPr="00643F30">
        <w:rPr>
          <w:rFonts w:ascii="Times New Roman" w:eastAsia="Times New Roman" w:hAnsi="Times New Roman" w:cs="Times New Roman"/>
          <w:spacing w:val="-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y</w:t>
      </w:r>
      <w:r w:rsidRPr="00643F30">
        <w:rPr>
          <w:rFonts w:ascii="Times New Roman" w:eastAsia="Times New Roman" w:hAnsi="Times New Roman" w:cs="Times New Roman"/>
          <w:spacing w:val="-1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ext</w:t>
      </w:r>
      <w:r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essaging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alls;</w:t>
      </w:r>
      <w:r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isuse</w:t>
      </w:r>
      <w:r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f</w:t>
      </w:r>
      <w:r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ssociated</w:t>
      </w:r>
      <w:r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echnology</w:t>
      </w:r>
      <w:r w:rsidRPr="00643F30">
        <w:rPr>
          <w:rFonts w:ascii="Times New Roman" w:eastAsia="Times New Roman" w:hAnsi="Times New Roman" w:cs="Times New Roman"/>
          <w:spacing w:val="-1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,</w:t>
      </w:r>
      <w:r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.e.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amera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 video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facilities</w:t>
      </w:r>
    </w:p>
    <w:p w14:paraId="3D63BAA8" w14:textId="77777777" w:rsidR="00643F30" w:rsidRPr="00643F30" w:rsidRDefault="00643F30" w:rsidP="00643F30">
      <w:pPr>
        <w:widowControl w:val="0"/>
        <w:autoSpaceDE w:val="0"/>
        <w:autoSpaceDN w:val="0"/>
        <w:spacing w:before="5" w:after="0" w:line="240" w:lineRule="auto"/>
        <w:rPr>
          <w:rFonts w:ascii="Times New Roman" w:eastAsia="Times New Roman" w:hAnsi="Times New Roman" w:cs="Times New Roman"/>
          <w:sz w:val="21"/>
          <w:szCs w:val="24"/>
          <w:lang w:val="en-US" w:eastAsia="en-US"/>
        </w:rPr>
      </w:pPr>
    </w:p>
    <w:p w14:paraId="35FC8A1C" w14:textId="77777777" w:rsidR="00643F30" w:rsidRPr="00643F30" w:rsidRDefault="00643F30" w:rsidP="00643F30">
      <w:pPr>
        <w:widowControl w:val="0"/>
        <w:autoSpaceDE w:val="0"/>
        <w:autoSpaceDN w:val="0"/>
        <w:spacing w:before="90"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Definition</w:t>
      </w:r>
      <w:r w:rsidRPr="00643F30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of Cyberbullying</w:t>
      </w:r>
    </w:p>
    <w:p w14:paraId="344B2E29" w14:textId="77777777" w:rsidR="00643F30" w:rsidRPr="00643F30" w:rsidRDefault="00643F30" w:rsidP="00643F30">
      <w:pPr>
        <w:widowControl w:val="0"/>
        <w:autoSpaceDE w:val="0"/>
        <w:autoSpaceDN w:val="0"/>
        <w:spacing w:before="90"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</w:pPr>
    </w:p>
    <w:p w14:paraId="4336BA81" w14:textId="77777777" w:rsidR="00643F30" w:rsidRPr="00643F30" w:rsidRDefault="00643F30" w:rsidP="00643F30">
      <w:pPr>
        <w:widowControl w:val="0"/>
        <w:autoSpaceDE w:val="0"/>
        <w:autoSpaceDN w:val="0"/>
        <w:spacing w:before="140" w:after="0" w:line="240" w:lineRule="auto"/>
        <w:ind w:right="910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yberbullying is bullying with the use of digital technologies. It can take place on social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media,</w:t>
      </w:r>
      <w:r w:rsidRPr="00643F30">
        <w:rPr>
          <w:rFonts w:ascii="Times New Roman" w:eastAsia="Times New Roman" w:hAnsi="Times New Roman" w:cs="Times New Roman"/>
          <w:spacing w:val="-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messaging</w:t>
      </w:r>
      <w:r w:rsidRPr="00643F30">
        <w:rPr>
          <w:rFonts w:ascii="Times New Roman" w:eastAsia="Times New Roman" w:hAnsi="Times New Roman" w:cs="Times New Roman"/>
          <w:spacing w:val="-9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latforms,</w:t>
      </w:r>
      <w:r w:rsidRPr="00643F30">
        <w:rPr>
          <w:rFonts w:ascii="Times New Roman" w:eastAsia="Times New Roman" w:hAnsi="Times New Roman" w:cs="Times New Roman"/>
          <w:spacing w:val="-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gaming</w:t>
      </w:r>
      <w:r w:rsidRPr="00643F30">
        <w:rPr>
          <w:rFonts w:ascii="Times New Roman" w:eastAsia="Times New Roman" w:hAnsi="Times New Roman" w:cs="Times New Roman"/>
          <w:spacing w:val="-9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latforms</w:t>
      </w:r>
      <w:r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mobile</w:t>
      </w:r>
      <w:r w:rsidRPr="00643F30">
        <w:rPr>
          <w:rFonts w:ascii="Times New Roman" w:eastAsia="Times New Roman" w:hAnsi="Times New Roman" w:cs="Times New Roman"/>
          <w:spacing w:val="-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hones.</w:t>
      </w:r>
      <w:r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t</w:t>
      </w:r>
      <w:r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s</w:t>
      </w:r>
      <w:r w:rsidRPr="00643F30">
        <w:rPr>
          <w:rFonts w:ascii="Times New Roman" w:eastAsia="Times New Roman" w:hAnsi="Times New Roman" w:cs="Times New Roman"/>
          <w:spacing w:val="-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repeated</w:t>
      </w:r>
      <w:r w:rsidRPr="00643F30">
        <w:rPr>
          <w:rFonts w:ascii="Times New Roman" w:eastAsia="Times New Roman" w:hAnsi="Times New Roman" w:cs="Times New Roman"/>
          <w:spacing w:val="-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ehaviour,</w:t>
      </w:r>
      <w:r w:rsidRPr="00643F30">
        <w:rPr>
          <w:rFonts w:ascii="Times New Roman" w:eastAsia="Times New Roman" w:hAnsi="Times New Roman" w:cs="Times New Roman"/>
          <w:spacing w:val="-58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>aimed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>at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>scaring,</w:t>
      </w:r>
      <w:r w:rsidRPr="00643F30">
        <w:rPr>
          <w:rFonts w:ascii="Times New Roman" w:eastAsia="Times New Roman" w:hAnsi="Times New Roman" w:cs="Times New Roman"/>
          <w:spacing w:val="-9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gering</w:t>
      </w:r>
      <w:r w:rsidRPr="00643F30">
        <w:rPr>
          <w:rFonts w:ascii="Times New Roman" w:eastAsia="Times New Roman" w:hAnsi="Times New Roman" w:cs="Times New Roman"/>
          <w:spacing w:val="-1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r</w:t>
      </w:r>
      <w:r w:rsidRPr="00643F30">
        <w:rPr>
          <w:rFonts w:ascii="Times New Roman" w:eastAsia="Times New Roman" w:hAnsi="Times New Roman" w:cs="Times New Roman"/>
          <w:spacing w:val="-1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shaming</w:t>
      </w:r>
      <w:r w:rsidRPr="00643F30">
        <w:rPr>
          <w:rFonts w:ascii="Times New Roman" w:eastAsia="Times New Roman" w:hAnsi="Times New Roman" w:cs="Times New Roman"/>
          <w:spacing w:val="-1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ose</w:t>
      </w:r>
      <w:r w:rsidRPr="00643F30">
        <w:rPr>
          <w:rFonts w:ascii="Times New Roman" w:eastAsia="Times New Roman" w:hAnsi="Times New Roman" w:cs="Times New Roman"/>
          <w:spacing w:val="-1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ho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re</w:t>
      </w:r>
      <w:r w:rsidRPr="00643F30">
        <w:rPr>
          <w:rFonts w:ascii="Times New Roman" w:eastAsia="Times New Roman" w:hAnsi="Times New Roman" w:cs="Times New Roman"/>
          <w:spacing w:val="-1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argeted.</w:t>
      </w:r>
      <w:r w:rsidRPr="00643F30">
        <w:rPr>
          <w:rFonts w:ascii="Times New Roman" w:eastAsia="Times New Roman" w:hAnsi="Times New Roman" w:cs="Times New Roman"/>
          <w:spacing w:val="-10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(UNICEF)</w:t>
      </w:r>
      <w:r w:rsidRPr="00643F30">
        <w:rPr>
          <w:rFonts w:ascii="Times New Roman" w:eastAsia="Times New Roman" w:hAnsi="Times New Roman" w:cs="Times New Roman"/>
          <w:spacing w:val="39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Examples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nclude:</w:t>
      </w:r>
    </w:p>
    <w:p w14:paraId="259DB803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before="120" w:after="0" w:line="240" w:lineRule="auto"/>
        <w:ind w:left="1145"/>
        <w:rPr>
          <w:rFonts w:ascii="Symbol" w:eastAsia="Times New Roman" w:hAnsi="Symbol" w:cs="Times New Roman"/>
          <w:sz w:val="20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preading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lies about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r posting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mbarrassing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hotos of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omeon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n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ocial</w:t>
      </w:r>
      <w:r w:rsidRPr="00643F30">
        <w:rPr>
          <w:rFonts w:ascii="Times New Roman" w:eastAsia="Times New Roman" w:hAnsi="Times New Roman" w:cs="Times New Roman"/>
          <w:spacing w:val="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edia</w:t>
      </w:r>
    </w:p>
    <w:p w14:paraId="2EA91A11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/>
        <w:rPr>
          <w:rFonts w:ascii="Symbol" w:eastAsia="Times New Roman" w:hAnsi="Symbol" w:cs="Times New Roman"/>
          <w:sz w:val="20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ending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urtful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essages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r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reat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via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essaging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latforms</w:t>
      </w:r>
    </w:p>
    <w:p w14:paraId="2859C2E3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/>
        <w:rPr>
          <w:rFonts w:ascii="Symbol" w:eastAsia="Times New Roman" w:hAnsi="Symbol" w:cs="Times New Roman"/>
          <w:sz w:val="20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mpersonating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omeon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ending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ean message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 others on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ir behalf</w:t>
      </w:r>
    </w:p>
    <w:p w14:paraId="16964799" w14:textId="77777777" w:rsidR="00643F30" w:rsidRPr="00643F30" w:rsidRDefault="00643F30" w:rsidP="00643F30">
      <w:pPr>
        <w:widowControl w:val="0"/>
        <w:autoSpaceDE w:val="0"/>
        <w:autoSpaceDN w:val="0"/>
        <w:spacing w:before="199" w:after="0" w:line="240" w:lineRule="auto"/>
        <w:ind w:right="915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Face-to-face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ullying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yberbullying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an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ften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happen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longside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each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ther.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ut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yberbullying</w:t>
      </w:r>
      <w:r w:rsidRPr="00643F30">
        <w:rPr>
          <w:rFonts w:ascii="Times New Roman" w:eastAsia="Times New Roman" w:hAnsi="Times New Roman" w:cs="Times New Roman"/>
          <w:spacing w:val="-1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leaves</w:t>
      </w:r>
      <w:r w:rsidRPr="00643F30">
        <w:rPr>
          <w:rFonts w:ascii="Times New Roman" w:eastAsia="Times New Roman" w:hAnsi="Times New Roman" w:cs="Times New Roman"/>
          <w:spacing w:val="-1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digital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footprint</w:t>
      </w:r>
      <w:r w:rsidRPr="00643F30">
        <w:rPr>
          <w:rFonts w:ascii="Times New Roman" w:eastAsia="Times New Roman" w:hAnsi="Times New Roman" w:cs="Times New Roman"/>
          <w:spacing w:val="-8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–</w:t>
      </w:r>
      <w:r w:rsidRPr="00643F30">
        <w:rPr>
          <w:rFonts w:ascii="Times New Roman" w:eastAsia="Times New Roman" w:hAnsi="Times New Roman" w:cs="Times New Roman"/>
          <w:spacing w:val="-1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record</w:t>
      </w:r>
      <w:r w:rsidRPr="00643F30">
        <w:rPr>
          <w:rFonts w:ascii="Times New Roman" w:eastAsia="Times New Roman" w:hAnsi="Times New Roman" w:cs="Times New Roman"/>
          <w:spacing w:val="-1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at</w:t>
      </w:r>
      <w:r w:rsidRPr="00643F30">
        <w:rPr>
          <w:rFonts w:ascii="Times New Roman" w:eastAsia="Times New Roman" w:hAnsi="Times New Roman" w:cs="Times New Roman"/>
          <w:spacing w:val="-1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an</w:t>
      </w:r>
      <w:r w:rsidRPr="00643F30">
        <w:rPr>
          <w:rFonts w:ascii="Times New Roman" w:eastAsia="Times New Roman" w:hAnsi="Times New Roman" w:cs="Times New Roman"/>
          <w:spacing w:val="-1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rove</w:t>
      </w:r>
      <w:r w:rsidRPr="00643F30">
        <w:rPr>
          <w:rFonts w:ascii="Times New Roman" w:eastAsia="Times New Roman" w:hAnsi="Times New Roman" w:cs="Times New Roman"/>
          <w:spacing w:val="-1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useful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1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rovide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evidence</w:t>
      </w:r>
      <w:r w:rsidRPr="00643F30">
        <w:rPr>
          <w:rFonts w:ascii="Times New Roman" w:eastAsia="Times New Roman" w:hAnsi="Times New Roman" w:cs="Times New Roman"/>
          <w:spacing w:val="-58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help stop the abuse.</w:t>
      </w:r>
    </w:p>
    <w:p w14:paraId="1E4576DA" w14:textId="77777777" w:rsidR="00643F30" w:rsidRPr="00643F30" w:rsidRDefault="00643F30" w:rsidP="00643F30">
      <w:pPr>
        <w:widowControl w:val="0"/>
        <w:autoSpaceDE w:val="0"/>
        <w:autoSpaceDN w:val="0"/>
        <w:spacing w:before="5"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69ED3A7F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Prejudice-Based</w:t>
      </w:r>
      <w:r w:rsidRPr="00643F30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Bullying</w:t>
      </w:r>
    </w:p>
    <w:p w14:paraId="4CEA07E8" w14:textId="77777777" w:rsidR="00643F30" w:rsidRPr="00643F30" w:rsidRDefault="00643F30" w:rsidP="00643F30">
      <w:pPr>
        <w:widowControl w:val="0"/>
        <w:autoSpaceDE w:val="0"/>
        <w:autoSpaceDN w:val="0"/>
        <w:spacing w:before="140" w:after="0" w:line="240" w:lineRule="auto"/>
        <w:ind w:right="916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rejudice-based bullying is when bullying behaviour is motivated by prejudice based on an</w:t>
      </w:r>
      <w:r w:rsidRPr="00643F30">
        <w:rPr>
          <w:rFonts w:ascii="Times New Roman" w:eastAsia="Times New Roman" w:hAnsi="Times New Roman" w:cs="Times New Roman"/>
          <w:spacing w:val="-5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ndividual’s actual or perceived identity; it can be based on characteristics unique to a child</w:t>
      </w:r>
      <w:r w:rsidRPr="00643F30">
        <w:rPr>
          <w:rFonts w:ascii="Times New Roman" w:eastAsia="Times New Roman" w:hAnsi="Times New Roman" w:cs="Times New Roman"/>
          <w:spacing w:val="-5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r young person’s identity or circumstance. It is often motivated by prejudice against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articular groups, for example on grounds of race, religion, gender, sexual orientation,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gender identity, special educational needs or disabilities, or because a child is in care or has</w:t>
      </w:r>
      <w:r w:rsidRPr="00643F30">
        <w:rPr>
          <w:rFonts w:ascii="Times New Roman" w:eastAsia="Times New Roman" w:hAnsi="Times New Roman" w:cs="Times New Roman"/>
          <w:spacing w:val="-5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aring responsibilities. It might be motivated by actual differences between children, or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erceived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differences.</w:t>
      </w:r>
    </w:p>
    <w:p w14:paraId="493E2D17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7154B514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u w:val="single"/>
          <w:lang w:val="en-US" w:eastAsia="en-US"/>
        </w:rPr>
        <w:t>It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u w:val="single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u w:val="single"/>
          <w:lang w:val="en-US" w:eastAsia="en-US"/>
        </w:rPr>
        <w:t>is important to remember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u w:val="single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u w:val="single"/>
          <w:lang w:val="en-US" w:eastAsia="en-US"/>
        </w:rPr>
        <w:t>that a bully</w:t>
      </w:r>
      <w:r w:rsidRPr="00643F30">
        <w:rPr>
          <w:rFonts w:ascii="Times New Roman" w:eastAsia="Times New Roman" w:hAnsi="Times New Roman" w:cs="Times New Roman"/>
          <w:spacing w:val="-5"/>
          <w:sz w:val="24"/>
          <w:szCs w:val="24"/>
          <w:u w:val="single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u w:val="single"/>
          <w:lang w:val="en-US" w:eastAsia="en-US"/>
        </w:rPr>
        <w:t>in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u w:val="single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u w:val="single"/>
          <w:lang w:val="en-US" w:eastAsia="en-US"/>
        </w:rPr>
        <w:t>one situation may</w:t>
      </w:r>
      <w:r w:rsidRPr="00643F30">
        <w:rPr>
          <w:rFonts w:ascii="Times New Roman" w:eastAsia="Times New Roman" w:hAnsi="Times New Roman" w:cs="Times New Roman"/>
          <w:spacing w:val="-5"/>
          <w:sz w:val="24"/>
          <w:szCs w:val="24"/>
          <w:u w:val="single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u w:val="single"/>
          <w:lang w:val="en-US" w:eastAsia="en-US"/>
        </w:rPr>
        <w:t>be</w:t>
      </w:r>
      <w:r w:rsidRPr="00643F30">
        <w:rPr>
          <w:rFonts w:ascii="Times New Roman" w:eastAsia="Times New Roman" w:hAnsi="Times New Roman" w:cs="Times New Roman"/>
          <w:spacing w:val="-2"/>
          <w:sz w:val="24"/>
          <w:szCs w:val="24"/>
          <w:u w:val="single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u w:val="single"/>
          <w:lang w:val="en-US" w:eastAsia="en-US"/>
        </w:rPr>
        <w:t>the victim in another</w:t>
      </w:r>
    </w:p>
    <w:p w14:paraId="59B3A56B" w14:textId="77777777" w:rsidR="00643F30" w:rsidRPr="00643F30" w:rsidRDefault="00643F30" w:rsidP="00643F30">
      <w:pPr>
        <w:widowControl w:val="0"/>
        <w:autoSpaceDE w:val="0"/>
        <w:autoSpaceDN w:val="0"/>
        <w:spacing w:before="2" w:after="0" w:line="240" w:lineRule="auto"/>
        <w:rPr>
          <w:rFonts w:ascii="Times New Roman" w:eastAsia="Times New Roman" w:hAnsi="Times New Roman" w:cs="Times New Roman"/>
          <w:sz w:val="16"/>
          <w:szCs w:val="24"/>
          <w:lang w:val="en-US" w:eastAsia="en-US"/>
        </w:rPr>
      </w:pPr>
    </w:p>
    <w:p w14:paraId="5BDDDC1A" w14:textId="77777777" w:rsidR="00643F30" w:rsidRPr="00643F30" w:rsidRDefault="00643F30" w:rsidP="00643F30">
      <w:pPr>
        <w:widowControl w:val="0"/>
        <w:autoSpaceDE w:val="0"/>
        <w:autoSpaceDN w:val="0"/>
        <w:spacing w:before="90"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Aims</w:t>
      </w:r>
      <w:r w:rsidRPr="00643F30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Objectives</w:t>
      </w:r>
    </w:p>
    <w:p w14:paraId="6951B04D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before="137" w:after="0" w:line="240" w:lineRule="auto"/>
        <w:ind w:left="1145" w:right="919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ll</w:t>
      </w:r>
      <w:r w:rsidRPr="00643F30">
        <w:rPr>
          <w:rFonts w:ascii="Times New Roman" w:eastAsia="Times New Roman" w:hAnsi="Times New Roman" w:cs="Times New Roman"/>
          <w:spacing w:val="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eaching</w:t>
      </w:r>
      <w:r w:rsidRPr="00643F30">
        <w:rPr>
          <w:rFonts w:ascii="Times New Roman" w:eastAsia="Times New Roman" w:hAnsi="Times New Roman" w:cs="Times New Roman"/>
          <w:spacing w:val="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non-teaching</w:t>
      </w:r>
      <w:r w:rsidRPr="00643F30">
        <w:rPr>
          <w:rFonts w:ascii="Times New Roman" w:eastAsia="Times New Roman" w:hAnsi="Times New Roman" w:cs="Times New Roman"/>
          <w:spacing w:val="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taff,</w:t>
      </w:r>
      <w:r w:rsidRPr="00643F30">
        <w:rPr>
          <w:rFonts w:ascii="Times New Roman" w:eastAsia="Times New Roman" w:hAnsi="Times New Roman" w:cs="Times New Roman"/>
          <w:spacing w:val="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upils</w:t>
      </w:r>
      <w:r w:rsidRPr="00643F30">
        <w:rPr>
          <w:rFonts w:ascii="Times New Roman" w:eastAsia="Times New Roman" w:hAnsi="Times New Roman" w:cs="Times New Roman"/>
          <w:spacing w:val="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arents</w:t>
      </w:r>
      <w:r w:rsidRPr="00643F30">
        <w:rPr>
          <w:rFonts w:ascii="Times New Roman" w:eastAsia="Times New Roman" w:hAnsi="Times New Roman" w:cs="Times New Roman"/>
          <w:spacing w:val="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hould</w:t>
      </w:r>
      <w:r w:rsidRPr="00643F30">
        <w:rPr>
          <w:rFonts w:ascii="Times New Roman" w:eastAsia="Times New Roman" w:hAnsi="Times New Roman" w:cs="Times New Roman"/>
          <w:spacing w:val="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ave</w:t>
      </w:r>
      <w:r w:rsidRPr="00643F30">
        <w:rPr>
          <w:rFonts w:ascii="Times New Roman" w:eastAsia="Times New Roman" w:hAnsi="Times New Roman" w:cs="Times New Roman"/>
          <w:spacing w:val="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</w:t>
      </w:r>
      <w:r w:rsidRPr="00643F30">
        <w:rPr>
          <w:rFonts w:ascii="Times New Roman" w:eastAsia="Times New Roman" w:hAnsi="Times New Roman" w:cs="Times New Roman"/>
          <w:spacing w:val="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understanding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f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hat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ullying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s.</w:t>
      </w:r>
    </w:p>
    <w:p w14:paraId="7DE57886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9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ll</w:t>
      </w:r>
      <w:r w:rsidRPr="00643F30">
        <w:rPr>
          <w:rFonts w:ascii="Times New Roman" w:eastAsia="Times New Roman" w:hAnsi="Times New Roman" w:cs="Times New Roman"/>
          <w:spacing w:val="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eaching</w:t>
      </w:r>
      <w:r w:rsidRPr="00643F30">
        <w:rPr>
          <w:rFonts w:ascii="Times New Roman" w:eastAsia="Times New Roman" w:hAnsi="Times New Roman" w:cs="Times New Roman"/>
          <w:spacing w:val="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non-teaching</w:t>
      </w:r>
      <w:r w:rsidRPr="00643F30">
        <w:rPr>
          <w:rFonts w:ascii="Times New Roman" w:eastAsia="Times New Roman" w:hAnsi="Times New Roman" w:cs="Times New Roman"/>
          <w:spacing w:val="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taff</w:t>
      </w:r>
      <w:r w:rsidRPr="00643F30">
        <w:rPr>
          <w:rFonts w:ascii="Times New Roman" w:eastAsia="Times New Roman" w:hAnsi="Times New Roman" w:cs="Times New Roman"/>
          <w:spacing w:val="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hould</w:t>
      </w:r>
      <w:r w:rsidRPr="00643F30">
        <w:rPr>
          <w:rFonts w:ascii="Times New Roman" w:eastAsia="Times New Roman" w:hAnsi="Times New Roman" w:cs="Times New Roman"/>
          <w:spacing w:val="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know</w:t>
      </w:r>
      <w:r w:rsidRPr="00643F30">
        <w:rPr>
          <w:rFonts w:ascii="Times New Roman" w:eastAsia="Times New Roman" w:hAnsi="Times New Roman" w:cs="Times New Roman"/>
          <w:spacing w:val="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hat</w:t>
      </w:r>
      <w:r w:rsidRPr="00643F30">
        <w:rPr>
          <w:rFonts w:ascii="Times New Roman" w:eastAsia="Times New Roman" w:hAnsi="Times New Roman" w:cs="Times New Roman"/>
          <w:spacing w:val="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chool</w:t>
      </w:r>
      <w:r w:rsidRPr="00643F30">
        <w:rPr>
          <w:rFonts w:ascii="Times New Roman" w:eastAsia="Times New Roman" w:hAnsi="Times New Roman" w:cs="Times New Roman"/>
          <w:spacing w:val="1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olicy</w:t>
      </w:r>
      <w:r w:rsidRPr="00643F30">
        <w:rPr>
          <w:rFonts w:ascii="Times New Roman" w:eastAsia="Times New Roman" w:hAnsi="Times New Roman" w:cs="Times New Roman"/>
          <w:spacing w:val="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s</w:t>
      </w:r>
      <w:r w:rsidRPr="00643F30">
        <w:rPr>
          <w:rFonts w:ascii="Times New Roman" w:eastAsia="Times New Roman" w:hAnsi="Times New Roman" w:cs="Times New Roman"/>
          <w:spacing w:val="1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n</w:t>
      </w:r>
      <w:r w:rsidRPr="00643F30">
        <w:rPr>
          <w:rFonts w:ascii="Times New Roman" w:eastAsia="Times New Roman" w:hAnsi="Times New Roman" w:cs="Times New Roman"/>
          <w:spacing w:val="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ullying,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follow th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orrect procedures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hen bullying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s reported.</w:t>
      </w:r>
    </w:p>
    <w:p w14:paraId="674DA4DD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6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ll pupil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arents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hould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know what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chool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olicy</w:t>
      </w:r>
      <w:r w:rsidRPr="00643F30">
        <w:rPr>
          <w:rFonts w:ascii="Times New Roman" w:eastAsia="Times New Roman" w:hAnsi="Times New Roman" w:cs="Times New Roman"/>
          <w:spacing w:val="-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s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n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ullying,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hat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y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hould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o if bullying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rises.</w:t>
      </w:r>
    </w:p>
    <w:p w14:paraId="28BA999D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6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s</w:t>
      </w:r>
      <w:r w:rsidRPr="00643F30">
        <w:rPr>
          <w:rFonts w:ascii="Times New Roman" w:eastAsia="Times New Roman" w:hAnsi="Times New Roman" w:cs="Times New Roman"/>
          <w:spacing w:val="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</w:t>
      </w:r>
      <w:r w:rsidRPr="00643F30">
        <w:rPr>
          <w:rFonts w:ascii="Times New Roman" w:eastAsia="Times New Roman" w:hAnsi="Times New Roman" w:cs="Times New Roman"/>
          <w:spacing w:val="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chool</w:t>
      </w:r>
      <w:r w:rsidRPr="00643F30">
        <w:rPr>
          <w:rFonts w:ascii="Times New Roman" w:eastAsia="Times New Roman" w:hAnsi="Times New Roman" w:cs="Times New Roman"/>
          <w:spacing w:val="1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e</w:t>
      </w:r>
      <w:r w:rsidRPr="00643F30">
        <w:rPr>
          <w:rFonts w:ascii="Times New Roman" w:eastAsia="Times New Roman" w:hAnsi="Times New Roman" w:cs="Times New Roman"/>
          <w:spacing w:val="1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ake</w:t>
      </w:r>
      <w:r w:rsidRPr="00643F30">
        <w:rPr>
          <w:rFonts w:ascii="Times New Roman" w:eastAsia="Times New Roman" w:hAnsi="Times New Roman" w:cs="Times New Roman"/>
          <w:spacing w:val="1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ullying</w:t>
      </w:r>
      <w:r w:rsidRPr="00643F30">
        <w:rPr>
          <w:rFonts w:ascii="Times New Roman" w:eastAsia="Times New Roman" w:hAnsi="Times New Roman" w:cs="Times New Roman"/>
          <w:spacing w:val="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eriously.</w:t>
      </w:r>
      <w:r w:rsidRPr="00643F30">
        <w:rPr>
          <w:rFonts w:ascii="Times New Roman" w:eastAsia="Times New Roman" w:hAnsi="Times New Roman" w:cs="Times New Roman"/>
          <w:spacing w:val="2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upils</w:t>
      </w:r>
      <w:r w:rsidRPr="00643F30">
        <w:rPr>
          <w:rFonts w:ascii="Times New Roman" w:eastAsia="Times New Roman" w:hAnsi="Times New Roman" w:cs="Times New Roman"/>
          <w:spacing w:val="1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arents</w:t>
      </w:r>
      <w:r w:rsidRPr="00643F30">
        <w:rPr>
          <w:rFonts w:ascii="Times New Roman" w:eastAsia="Times New Roman" w:hAnsi="Times New Roman" w:cs="Times New Roman"/>
          <w:spacing w:val="1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hould</w:t>
      </w:r>
      <w:r w:rsidRPr="00643F30">
        <w:rPr>
          <w:rFonts w:ascii="Times New Roman" w:eastAsia="Times New Roman" w:hAnsi="Times New Roman" w:cs="Times New Roman"/>
          <w:spacing w:val="1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e</w:t>
      </w:r>
      <w:r w:rsidRPr="00643F30">
        <w:rPr>
          <w:rFonts w:ascii="Times New Roman" w:eastAsia="Times New Roman" w:hAnsi="Times New Roman" w:cs="Times New Roman"/>
          <w:spacing w:val="1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ssured</w:t>
      </w:r>
      <w:r w:rsidRPr="00643F30">
        <w:rPr>
          <w:rFonts w:ascii="Times New Roman" w:eastAsia="Times New Roman" w:hAnsi="Times New Roman" w:cs="Times New Roman"/>
          <w:spacing w:val="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at</w:t>
      </w:r>
      <w:r w:rsidRPr="00643F30">
        <w:rPr>
          <w:rFonts w:ascii="Times New Roman" w:eastAsia="Times New Roman" w:hAnsi="Times New Roman" w:cs="Times New Roman"/>
          <w:spacing w:val="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y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ill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upported when bullying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s reported.</w:t>
      </w:r>
    </w:p>
    <w:p w14:paraId="19A3E205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92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ullying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ill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not b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lerated.</w:t>
      </w:r>
    </w:p>
    <w:p w14:paraId="3F22A652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6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4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rain</w:t>
      </w:r>
      <w:r w:rsidRPr="00643F30">
        <w:rPr>
          <w:rFonts w:ascii="Times New Roman" w:eastAsia="Times New Roman" w:hAnsi="Times New Roman" w:cs="Times New Roman"/>
          <w:spacing w:val="4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taff</w:t>
      </w:r>
      <w:r w:rsidRPr="00643F30">
        <w:rPr>
          <w:rFonts w:ascii="Times New Roman" w:eastAsia="Times New Roman" w:hAnsi="Times New Roman" w:cs="Times New Roman"/>
          <w:spacing w:val="4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4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cognize</w:t>
      </w:r>
      <w:r w:rsidRPr="00643F30">
        <w:rPr>
          <w:rFonts w:ascii="Times New Roman" w:eastAsia="Times New Roman" w:hAnsi="Times New Roman" w:cs="Times New Roman"/>
          <w:spacing w:val="4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4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auses</w:t>
      </w:r>
      <w:r w:rsidRPr="00643F30">
        <w:rPr>
          <w:rFonts w:ascii="Times New Roman" w:eastAsia="Times New Roman" w:hAnsi="Times New Roman" w:cs="Times New Roman"/>
          <w:spacing w:val="4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4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ypes</w:t>
      </w:r>
      <w:r w:rsidRPr="00643F30">
        <w:rPr>
          <w:rFonts w:ascii="Times New Roman" w:eastAsia="Times New Roman" w:hAnsi="Times New Roman" w:cs="Times New Roman"/>
          <w:spacing w:val="4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f</w:t>
      </w:r>
      <w:r w:rsidRPr="00643F30">
        <w:rPr>
          <w:rFonts w:ascii="Times New Roman" w:eastAsia="Times New Roman" w:hAnsi="Times New Roman" w:cs="Times New Roman"/>
          <w:spacing w:val="4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ullying</w:t>
      </w:r>
      <w:r w:rsidRPr="00643F30">
        <w:rPr>
          <w:rFonts w:ascii="Times New Roman" w:eastAsia="Times New Roman" w:hAnsi="Times New Roman" w:cs="Times New Roman"/>
          <w:spacing w:val="4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4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4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ake</w:t>
      </w:r>
      <w:r w:rsidRPr="00643F30">
        <w:rPr>
          <w:rFonts w:ascii="Times New Roman" w:eastAsia="Times New Roman" w:hAnsi="Times New Roman" w:cs="Times New Roman"/>
          <w:spacing w:val="4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ure</w:t>
      </w:r>
      <w:r w:rsidRPr="00643F30">
        <w:rPr>
          <w:rFonts w:ascii="Times New Roman" w:eastAsia="Times New Roman" w:hAnsi="Times New Roman" w:cs="Times New Roman"/>
          <w:spacing w:val="4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y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mplement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rocedures correctly.</w:t>
      </w:r>
    </w:p>
    <w:p w14:paraId="2F535CB9" w14:textId="77777777" w:rsidR="00643F30" w:rsidRPr="00643F30" w:rsidRDefault="00643F30" w:rsidP="00643F30">
      <w:pPr>
        <w:widowControl w:val="0"/>
        <w:autoSpaceDE w:val="0"/>
        <w:autoSpaceDN w:val="0"/>
        <w:spacing w:before="9" w:after="0" w:line="240" w:lineRule="auto"/>
        <w:rPr>
          <w:rFonts w:ascii="Times New Roman" w:eastAsia="Times New Roman" w:hAnsi="Times New Roman" w:cs="Times New Roman"/>
          <w:sz w:val="23"/>
          <w:szCs w:val="24"/>
          <w:lang w:val="en-US" w:eastAsia="en-US"/>
        </w:rPr>
      </w:pPr>
    </w:p>
    <w:p w14:paraId="2C19033E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Signs</w:t>
      </w:r>
      <w:r w:rsidRPr="00643F30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Symptoms</w:t>
      </w:r>
    </w:p>
    <w:p w14:paraId="569E39CA" w14:textId="77777777" w:rsidR="00643F30" w:rsidRPr="00643F30" w:rsidRDefault="00643F30" w:rsidP="00643F30">
      <w:pPr>
        <w:widowControl w:val="0"/>
        <w:autoSpaceDE w:val="0"/>
        <w:autoSpaceDN w:val="0"/>
        <w:spacing w:before="139"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hanges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n behaviour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at may</w:t>
      </w:r>
      <w:r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ndicate that a</w:t>
      </w:r>
      <w:r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upil is being</w:t>
      </w:r>
      <w:r w:rsidRPr="00643F30">
        <w:rPr>
          <w:rFonts w:ascii="Times New Roman" w:eastAsia="Times New Roman" w:hAnsi="Times New Roman" w:cs="Times New Roman"/>
          <w:spacing w:val="-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ullied include:</w:t>
      </w:r>
    </w:p>
    <w:p w14:paraId="0F1BD32D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before="120"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Unwillingness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turn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chool</w:t>
      </w:r>
    </w:p>
    <w:p w14:paraId="39812231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isplay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f excessiv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xiety,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ecoming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ithdrawn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r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unusually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quiet</w:t>
      </w:r>
    </w:p>
    <w:p w14:paraId="2A097829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Failure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roduce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ork,</w:t>
      </w:r>
      <w:r w:rsidRPr="00643F30">
        <w:rPr>
          <w:rFonts w:ascii="Times New Roman" w:eastAsia="Times New Roman" w:hAnsi="Times New Roman" w:cs="Times New Roman"/>
          <w:spacing w:val="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r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roducing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unusually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ad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ork,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r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ork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at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ppears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ave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een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opied, interfered with or spoilt by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thers</w:t>
      </w:r>
    </w:p>
    <w:p w14:paraId="485385E0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ooks,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ag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ther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elonging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uddenly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go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issing,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r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re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amaged</w:t>
      </w:r>
    </w:p>
    <w:p w14:paraId="4743B911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before="100" w:after="0" w:line="240" w:lineRule="auto"/>
        <w:ind w:left="1145" w:right="920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hange</w:t>
      </w:r>
      <w:r w:rsidRPr="00643F30">
        <w:rPr>
          <w:rFonts w:ascii="Times New Roman" w:eastAsia="Times New Roman" w:hAnsi="Times New Roman" w:cs="Times New Roman"/>
          <w:spacing w:val="1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1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stablished</w:t>
      </w:r>
      <w:r w:rsidRPr="00643F30">
        <w:rPr>
          <w:rFonts w:ascii="Times New Roman" w:eastAsia="Times New Roman" w:hAnsi="Times New Roman" w:cs="Times New Roman"/>
          <w:spacing w:val="1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abits</w:t>
      </w:r>
      <w:r w:rsidRPr="00643F30">
        <w:rPr>
          <w:rFonts w:ascii="Times New Roman" w:eastAsia="Times New Roman" w:hAnsi="Times New Roman" w:cs="Times New Roman"/>
          <w:spacing w:val="1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(e.g.</w:t>
      </w:r>
      <w:r w:rsidRPr="00643F30">
        <w:rPr>
          <w:rFonts w:ascii="Times New Roman" w:eastAsia="Times New Roman" w:hAnsi="Times New Roman" w:cs="Times New Roman"/>
          <w:spacing w:val="1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giving</w:t>
      </w:r>
      <w:r w:rsidRPr="00643F30">
        <w:rPr>
          <w:rFonts w:ascii="Times New Roman" w:eastAsia="Times New Roman" w:hAnsi="Times New Roman" w:cs="Times New Roman"/>
          <w:spacing w:val="1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up</w:t>
      </w:r>
      <w:r w:rsidRPr="00643F30">
        <w:rPr>
          <w:rFonts w:ascii="Times New Roman" w:eastAsia="Times New Roman" w:hAnsi="Times New Roman" w:cs="Times New Roman"/>
          <w:spacing w:val="1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usic</w:t>
      </w:r>
      <w:r w:rsidRPr="00643F30">
        <w:rPr>
          <w:rFonts w:ascii="Times New Roman" w:eastAsia="Times New Roman" w:hAnsi="Times New Roman" w:cs="Times New Roman"/>
          <w:spacing w:val="1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lessons,</w:t>
      </w:r>
      <w:r w:rsidRPr="00643F30">
        <w:rPr>
          <w:rFonts w:ascii="Times New Roman" w:eastAsia="Times New Roman" w:hAnsi="Times New Roman" w:cs="Times New Roman"/>
          <w:spacing w:val="1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hange</w:t>
      </w:r>
      <w:r w:rsidRPr="00643F30">
        <w:rPr>
          <w:rFonts w:ascii="Times New Roman" w:eastAsia="Times New Roman" w:hAnsi="Times New Roman" w:cs="Times New Roman"/>
          <w:spacing w:val="1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f</w:t>
      </w:r>
      <w:r w:rsidRPr="00643F30">
        <w:rPr>
          <w:rFonts w:ascii="Times New Roman" w:eastAsia="Times New Roman" w:hAnsi="Times New Roman" w:cs="Times New Roman"/>
          <w:spacing w:val="1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ccent</w:t>
      </w:r>
      <w:r w:rsidRPr="00643F30">
        <w:rPr>
          <w:rFonts w:ascii="Times New Roman" w:eastAsia="Times New Roman" w:hAnsi="Times New Roman" w:cs="Times New Roman"/>
          <w:spacing w:val="1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r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vocabulary)</w:t>
      </w:r>
    </w:p>
    <w:p w14:paraId="0C1FA116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before="2"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iminished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level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f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elf confidence</w:t>
      </w:r>
    </w:p>
    <w:p w14:paraId="34738FA7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Frequent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visit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octor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ith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ymptoms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uch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tomach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ains,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eadaches</w:t>
      </w:r>
    </w:p>
    <w:p w14:paraId="505AB828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Unexplained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uts and bruises</w:t>
      </w:r>
    </w:p>
    <w:p w14:paraId="4357C31A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lastRenderedPageBreak/>
        <w:t>Frequent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bsence,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rratic attendance,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late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rrival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lass</w:t>
      </w:r>
    </w:p>
    <w:p w14:paraId="18E49DDB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hoosing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 company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f adults</w:t>
      </w:r>
    </w:p>
    <w:p w14:paraId="15889322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isplaying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pressed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ody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language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oor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ye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ontact</w:t>
      </w:r>
    </w:p>
    <w:p w14:paraId="33813826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before="1" w:after="0" w:line="294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ifficulty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leeping,</w:t>
      </w:r>
      <w:r w:rsidRPr="00643F30">
        <w:rPr>
          <w:rFonts w:ascii="Times New Roman" w:eastAsia="Times New Roman" w:hAnsi="Times New Roman" w:cs="Times New Roman"/>
          <w:spacing w:val="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xperiencing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nightmares</w:t>
      </w:r>
    </w:p>
    <w:p w14:paraId="7F53D780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94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alking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f suicid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r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unning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way</w:t>
      </w:r>
    </w:p>
    <w:p w14:paraId="4E7F5790" w14:textId="77777777" w:rsidR="00643F30" w:rsidRPr="00643F30" w:rsidRDefault="00643F30" w:rsidP="00643F30">
      <w:pPr>
        <w:widowControl w:val="0"/>
        <w:autoSpaceDE w:val="0"/>
        <w:autoSpaceDN w:val="0"/>
        <w:spacing w:before="10" w:after="0" w:line="240" w:lineRule="auto"/>
        <w:rPr>
          <w:rFonts w:ascii="Times New Roman" w:eastAsia="Times New Roman" w:hAnsi="Times New Roman" w:cs="Times New Roman"/>
          <w:sz w:val="23"/>
          <w:szCs w:val="24"/>
          <w:lang w:val="en-US" w:eastAsia="en-US"/>
        </w:rPr>
      </w:pPr>
    </w:p>
    <w:p w14:paraId="064F1824" w14:textId="77777777" w:rsidR="00643F30" w:rsidRPr="00643F30" w:rsidRDefault="00643F30" w:rsidP="00643F30">
      <w:pPr>
        <w:widowControl w:val="0"/>
        <w:autoSpaceDE w:val="0"/>
        <w:autoSpaceDN w:val="0"/>
        <w:spacing w:before="1" w:after="0" w:line="240" w:lineRule="auto"/>
        <w:ind w:right="919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lthough there may be other causes for some of the above symptoms, a repetition of, or a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ombination of these possible signs of bullying should be investigated by parents and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eachers.</w:t>
      </w:r>
    </w:p>
    <w:p w14:paraId="235DD4FA" w14:textId="77777777" w:rsidR="00643F30" w:rsidRPr="00643F30" w:rsidRDefault="00643F30" w:rsidP="00643F30">
      <w:pPr>
        <w:widowControl w:val="0"/>
        <w:autoSpaceDE w:val="0"/>
        <w:autoSpaceDN w:val="0"/>
        <w:spacing w:before="11" w:after="0" w:line="240" w:lineRule="auto"/>
        <w:rPr>
          <w:rFonts w:ascii="Times New Roman" w:eastAsia="Times New Roman" w:hAnsi="Times New Roman" w:cs="Times New Roman"/>
          <w:sz w:val="23"/>
          <w:szCs w:val="24"/>
          <w:lang w:val="en-US" w:eastAsia="en-US"/>
        </w:rPr>
      </w:pPr>
    </w:p>
    <w:p w14:paraId="61C041A0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Vulnerable</w:t>
      </w:r>
      <w:r w:rsidRPr="00643F30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Pupils</w:t>
      </w:r>
    </w:p>
    <w:p w14:paraId="27A289EB" w14:textId="77777777" w:rsidR="00643F30" w:rsidRPr="00643F30" w:rsidRDefault="00643F30" w:rsidP="00643F30">
      <w:pPr>
        <w:widowControl w:val="0"/>
        <w:autoSpaceDE w:val="0"/>
        <w:autoSpaceDN w:val="0"/>
        <w:spacing w:before="137" w:after="0" w:line="240" w:lineRule="auto"/>
        <w:ind w:right="916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ullying can happen to all children and young people and it can affect their social, mental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d emotional health. School staff should support all pupils who are bullied. This means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eing alert to the effect any form of bullying can have and being especially alert to where it</w:t>
      </w:r>
      <w:r w:rsidRPr="00643F30">
        <w:rPr>
          <w:rFonts w:ascii="Times New Roman" w:eastAsia="Times New Roman" w:hAnsi="Times New Roman" w:cs="Times New Roman"/>
          <w:spacing w:val="-5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may have a severe impact. There is evidence to suggest that pupils that are badly bullied in</w:t>
      </w:r>
      <w:r w:rsidRPr="00643F30">
        <w:rPr>
          <w:rFonts w:ascii="Times New Roman" w:eastAsia="Times New Roman" w:hAnsi="Times New Roman" w:cs="Times New Roman"/>
          <w:spacing w:val="-5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school</w:t>
      </w:r>
      <w:r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re</w:t>
      </w:r>
      <w:r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more</w:t>
      </w:r>
      <w:r w:rsidRPr="00643F30">
        <w:rPr>
          <w:rFonts w:ascii="Times New Roman" w:eastAsia="Times New Roman" w:hAnsi="Times New Roman" w:cs="Times New Roman"/>
          <w:spacing w:val="-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likely</w:t>
      </w:r>
      <w:r w:rsidRPr="00643F30">
        <w:rPr>
          <w:rFonts w:ascii="Times New Roman" w:eastAsia="Times New Roman" w:hAnsi="Times New Roman" w:cs="Times New Roman"/>
          <w:spacing w:val="-10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e</w:t>
      </w:r>
      <w:r w:rsidRPr="00643F30">
        <w:rPr>
          <w:rFonts w:ascii="Times New Roman" w:eastAsia="Times New Roman" w:hAnsi="Times New Roman" w:cs="Times New Roman"/>
          <w:spacing w:val="-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ullied</w:t>
      </w:r>
      <w:r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ut</w:t>
      </w:r>
      <w:r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f</w:t>
      </w:r>
      <w:r w:rsidRPr="00643F30">
        <w:rPr>
          <w:rFonts w:ascii="Times New Roman" w:eastAsia="Times New Roman" w:hAnsi="Times New Roman" w:cs="Times New Roman"/>
          <w:spacing w:val="-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school,</w:t>
      </w:r>
      <w:r w:rsidRPr="00643F30">
        <w:rPr>
          <w:rFonts w:ascii="Times New Roman" w:eastAsia="Times New Roman" w:hAnsi="Times New Roman" w:cs="Times New Roman"/>
          <w:spacing w:val="-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for</w:t>
      </w:r>
      <w:r w:rsidRPr="00643F30">
        <w:rPr>
          <w:rFonts w:ascii="Times New Roman" w:eastAsia="Times New Roman" w:hAnsi="Times New Roman" w:cs="Times New Roman"/>
          <w:spacing w:val="-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nstance</w:t>
      </w:r>
      <w:r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either</w:t>
      </w:r>
      <w:r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n</w:t>
      </w:r>
      <w:r w:rsidRPr="00643F30">
        <w:rPr>
          <w:rFonts w:ascii="Times New Roman" w:eastAsia="Times New Roman" w:hAnsi="Times New Roman" w:cs="Times New Roman"/>
          <w:spacing w:val="-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eir</w:t>
      </w:r>
      <w:r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ay</w:t>
      </w:r>
      <w:r w:rsidRPr="00643F30">
        <w:rPr>
          <w:rFonts w:ascii="Times New Roman" w:eastAsia="Times New Roman" w:hAnsi="Times New Roman" w:cs="Times New Roman"/>
          <w:spacing w:val="-10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r</w:t>
      </w:r>
      <w:r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from</w:t>
      </w:r>
      <w:r w:rsidRPr="00643F30">
        <w:rPr>
          <w:rFonts w:ascii="Times New Roman" w:eastAsia="Times New Roman" w:hAnsi="Times New Roman" w:cs="Times New Roman"/>
          <w:spacing w:val="-5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school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r through cyberbullying.</w:t>
      </w:r>
    </w:p>
    <w:p w14:paraId="2191BA57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6EA65765" w14:textId="77777777" w:rsidR="00643F30" w:rsidRPr="00643F30" w:rsidRDefault="00643F30" w:rsidP="00643F30">
      <w:pPr>
        <w:widowControl w:val="0"/>
        <w:autoSpaceDE w:val="0"/>
        <w:autoSpaceDN w:val="0"/>
        <w:spacing w:before="1" w:after="0" w:line="240" w:lineRule="auto"/>
        <w:ind w:right="919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Some pupils are more likely to be the target of bullying because of the attitudes and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ehaviours some young people have towards those who are different from themselves. For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example, those with special educational needs or disabilities, those who are adopted, those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ho are suffering from a health problem or those with caring responsibilities may be more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likely</w:t>
      </w:r>
      <w:r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o experience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ullying</w:t>
      </w:r>
      <w:r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ecause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f difference.</w:t>
      </w:r>
    </w:p>
    <w:p w14:paraId="7E73BBF1" w14:textId="77777777" w:rsidR="00643F30" w:rsidRPr="00643F30" w:rsidRDefault="00643F30" w:rsidP="00643F30">
      <w:pPr>
        <w:widowControl w:val="0"/>
        <w:autoSpaceDE w:val="0"/>
        <w:autoSpaceDN w:val="0"/>
        <w:spacing w:before="4"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38FE0F4D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Cyberbullying</w:t>
      </w:r>
    </w:p>
    <w:p w14:paraId="059DD578" w14:textId="6441BA99" w:rsidR="00643F30" w:rsidRPr="00643F30" w:rsidRDefault="00643F30" w:rsidP="00643F30">
      <w:pPr>
        <w:widowControl w:val="0"/>
        <w:autoSpaceDE w:val="0"/>
        <w:autoSpaceDN w:val="0"/>
        <w:spacing w:before="140" w:after="0" w:line="240" w:lineRule="auto"/>
        <w:ind w:right="915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Although </w:t>
      </w:r>
      <w:r w:rsidR="00D74D2D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Evergreen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Primary school does not allow children to bring mobile devices to school staff must</w:t>
      </w:r>
      <w:r w:rsidRPr="00643F30">
        <w:rPr>
          <w:rFonts w:ascii="Times New Roman" w:eastAsia="Times New Roman" w:hAnsi="Times New Roman" w:cs="Times New Roman"/>
          <w:spacing w:val="-5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>be</w:t>
      </w:r>
      <w:r w:rsidRPr="00643F30">
        <w:rPr>
          <w:rFonts w:ascii="Times New Roman" w:eastAsia="Times New Roman" w:hAnsi="Times New Roman" w:cs="Times New Roman"/>
          <w:spacing w:val="-1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>vigilant</w:t>
      </w:r>
      <w:r w:rsidRPr="00643F30">
        <w:rPr>
          <w:rFonts w:ascii="Times New Roman" w:eastAsia="Times New Roman" w:hAnsi="Times New Roman" w:cs="Times New Roman"/>
          <w:spacing w:val="-1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s</w:t>
      </w:r>
      <w:r w:rsidRPr="00643F30">
        <w:rPr>
          <w:rFonts w:ascii="Times New Roman" w:eastAsia="Times New Roman" w:hAnsi="Times New Roman" w:cs="Times New Roman"/>
          <w:spacing w:val="-1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is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form</w:t>
      </w:r>
      <w:r w:rsidRPr="00643F30">
        <w:rPr>
          <w:rFonts w:ascii="Times New Roman" w:eastAsia="Times New Roman" w:hAnsi="Times New Roman" w:cs="Times New Roman"/>
          <w:spacing w:val="-1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f</w:t>
      </w:r>
      <w:r w:rsidRPr="00643F30">
        <w:rPr>
          <w:rFonts w:ascii="Times New Roman" w:eastAsia="Times New Roman" w:hAnsi="Times New Roman" w:cs="Times New Roman"/>
          <w:spacing w:val="-10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ullying</w:t>
      </w:r>
      <w:r w:rsidRPr="00643F30">
        <w:rPr>
          <w:rFonts w:ascii="Times New Roman" w:eastAsia="Times New Roman" w:hAnsi="Times New Roman" w:cs="Times New Roman"/>
          <w:spacing w:val="-1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an</w:t>
      </w:r>
      <w:r w:rsidRPr="00643F30">
        <w:rPr>
          <w:rFonts w:ascii="Times New Roman" w:eastAsia="Times New Roman" w:hAnsi="Times New Roman" w:cs="Times New Roman"/>
          <w:spacing w:val="-1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otentially</w:t>
      </w:r>
      <w:r w:rsidRPr="00643F30">
        <w:rPr>
          <w:rFonts w:ascii="Times New Roman" w:eastAsia="Times New Roman" w:hAnsi="Times New Roman" w:cs="Times New Roman"/>
          <w:spacing w:val="-19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have</w:t>
      </w:r>
      <w:r w:rsidRPr="00643F30">
        <w:rPr>
          <w:rFonts w:ascii="Times New Roman" w:eastAsia="Times New Roman" w:hAnsi="Times New Roman" w:cs="Times New Roman"/>
          <w:spacing w:val="-1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</w:t>
      </w:r>
      <w:r w:rsidRPr="00643F30">
        <w:rPr>
          <w:rFonts w:ascii="Times New Roman" w:eastAsia="Times New Roman" w:hAnsi="Times New Roman" w:cs="Times New Roman"/>
          <w:spacing w:val="-1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large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udience</w:t>
      </w:r>
      <w:r w:rsidRPr="00643F30">
        <w:rPr>
          <w:rFonts w:ascii="Times New Roman" w:eastAsia="Times New Roman" w:hAnsi="Times New Roman" w:cs="Times New Roman"/>
          <w:spacing w:val="-1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utside</w:t>
      </w:r>
      <w:r w:rsidRPr="00643F30">
        <w:rPr>
          <w:rFonts w:ascii="Times New Roman" w:eastAsia="Times New Roman" w:hAnsi="Times New Roman" w:cs="Times New Roman"/>
          <w:spacing w:val="-1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f</w:t>
      </w:r>
      <w:r w:rsidRPr="00643F30">
        <w:rPr>
          <w:rFonts w:ascii="Times New Roman" w:eastAsia="Times New Roman" w:hAnsi="Times New Roman" w:cs="Times New Roman"/>
          <w:spacing w:val="-1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-1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school</w:t>
      </w:r>
      <w:r w:rsidRPr="00643F30">
        <w:rPr>
          <w:rFonts w:ascii="Times New Roman" w:eastAsia="Times New Roman" w:hAnsi="Times New Roman" w:cs="Times New Roman"/>
          <w:spacing w:val="-5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day. If a member of staff suspects that a child is the subject of bullying online they must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report it to a senior member of staff for investigation. Safe use of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mobile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devices is covered within the whole school preventative thematic curriculum. </w:t>
      </w:r>
    </w:p>
    <w:p w14:paraId="1312FD91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5A965427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Preventative</w:t>
      </w:r>
      <w:r w:rsidRPr="00643F30"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Measures</w:t>
      </w:r>
    </w:p>
    <w:p w14:paraId="54274A03" w14:textId="4CFA7A3B" w:rsidR="00643F30" w:rsidRPr="00643F30" w:rsidRDefault="00D74D2D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before="137" w:after="0" w:line="240" w:lineRule="auto"/>
        <w:ind w:left="1145" w:right="912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>
        <w:rPr>
          <w:rFonts w:ascii="Times New Roman" w:eastAsia="Times New Roman" w:hAnsi="Times New Roman" w:cs="Times New Roman"/>
          <w:sz w:val="24"/>
          <w:lang w:val="en-US" w:eastAsia="en-US"/>
        </w:rPr>
        <w:t>Evergreen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 xml:space="preserve"> Primary school is a ‘TELLING’ school where pupils are encouraged to tell of anti-social</w:t>
      </w:r>
      <w:r w:rsidR="00643F30"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behaviour and a ‘LISTENING ‘ school where staff are willing to listen to pupils and</w:t>
      </w:r>
      <w:r w:rsidR="00643F30"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parents</w:t>
      </w:r>
    </w:p>
    <w:p w14:paraId="024F39DF" w14:textId="0CFA661B" w:rsidR="00643F30" w:rsidRPr="00643F30" w:rsidRDefault="00D74D2D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4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>
        <w:rPr>
          <w:rFonts w:ascii="Times New Roman" w:eastAsia="Times New Roman" w:hAnsi="Times New Roman" w:cs="Times New Roman"/>
          <w:sz w:val="24"/>
          <w:lang w:val="en-US" w:eastAsia="en-US"/>
        </w:rPr>
        <w:t>Evergreen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 xml:space="preserve"> Primary school carries out Social Surveys every year to give every pupil individually a</w:t>
      </w:r>
      <w:r w:rsidR="00643F30"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chance</w:t>
      </w:r>
      <w:r w:rsidR="00643F30"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="00643F30" w:rsidRPr="00643F30">
        <w:rPr>
          <w:rFonts w:ascii="Times New Roman" w:eastAsia="Times New Roman" w:hAnsi="Times New Roman" w:cs="Times New Roman"/>
          <w:spacing w:val="-9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say</w:t>
      </w:r>
      <w:r w:rsidR="00643F30"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how</w:t>
      </w:r>
      <w:r w:rsidR="00643F30"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y</w:t>
      </w:r>
      <w:r w:rsidR="00643F30"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are</w:t>
      </w:r>
      <w:r w:rsidR="00643F30"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coping</w:t>
      </w:r>
      <w:r w:rsidR="00643F30" w:rsidRPr="00643F30">
        <w:rPr>
          <w:rFonts w:ascii="Times New Roman" w:eastAsia="Times New Roman" w:hAnsi="Times New Roman" w:cs="Times New Roman"/>
          <w:spacing w:val="-9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academically</w:t>
      </w:r>
      <w:r w:rsidR="00643F30" w:rsidRPr="00643F30">
        <w:rPr>
          <w:rFonts w:ascii="Times New Roman" w:eastAsia="Times New Roman" w:hAnsi="Times New Roman" w:cs="Times New Roman"/>
          <w:spacing w:val="-14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="00643F30" w:rsidRPr="00643F30">
        <w:rPr>
          <w:rFonts w:ascii="Times New Roman" w:eastAsia="Times New Roman" w:hAnsi="Times New Roman" w:cs="Times New Roman"/>
          <w:spacing w:val="-9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socially</w:t>
      </w:r>
      <w:r w:rsidR="00643F30" w:rsidRPr="00643F30">
        <w:rPr>
          <w:rFonts w:ascii="Times New Roman" w:eastAsia="Times New Roman" w:hAnsi="Times New Roman" w:cs="Times New Roman"/>
          <w:spacing w:val="-14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in</w:t>
      </w:r>
      <w:r w:rsidR="00643F30"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order</w:t>
      </w:r>
      <w:r w:rsidR="00643F30"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="00643F30" w:rsidRPr="00643F30">
        <w:rPr>
          <w:rFonts w:ascii="Times New Roman" w:eastAsia="Times New Roman" w:hAnsi="Times New Roman" w:cs="Times New Roman"/>
          <w:spacing w:val="-9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spot</w:t>
      </w:r>
      <w:r w:rsidR="00643F30"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any</w:t>
      </w:r>
      <w:r w:rsidR="00643F30"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bullying</w:t>
      </w:r>
      <w:r w:rsidR="00643F30" w:rsidRPr="00643F30">
        <w:rPr>
          <w:rFonts w:ascii="Times New Roman" w:eastAsia="Times New Roman" w:hAnsi="Times New Roman" w:cs="Times New Roman"/>
          <w:spacing w:val="-58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that may</w:t>
      </w:r>
      <w:r w:rsidR="00643F30"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have</w:t>
      </w:r>
      <w:r w:rsidR="00643F30"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escaped the</w:t>
      </w:r>
      <w:r w:rsidR="00643F30"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close monitoring</w:t>
      </w:r>
      <w:r w:rsidR="00643F30"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in</w:t>
      </w:r>
      <w:r w:rsidR="00643F30"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="00643F30"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school</w:t>
      </w:r>
    </w:p>
    <w:p w14:paraId="346BDF41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ll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ported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cident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r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corded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vestigated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t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nce</w:t>
      </w:r>
    </w:p>
    <w:p w14:paraId="29607FC8" w14:textId="77777777" w:rsidR="00643F30" w:rsidRPr="00643F30" w:rsidRDefault="00643F30" w:rsidP="00643F30">
      <w:pPr>
        <w:widowControl w:val="0"/>
        <w:autoSpaceDE w:val="0"/>
        <w:autoSpaceDN w:val="0"/>
        <w:spacing w:before="6" w:after="0" w:line="240" w:lineRule="auto"/>
        <w:rPr>
          <w:rFonts w:ascii="Times New Roman" w:eastAsia="Times New Roman" w:hAnsi="Times New Roman" w:cs="Times New Roman"/>
          <w:sz w:val="20"/>
          <w:szCs w:val="24"/>
          <w:lang w:val="en-US" w:eastAsia="en-US"/>
        </w:rPr>
      </w:pPr>
    </w:p>
    <w:p w14:paraId="7612EADA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before="100" w:after="0" w:line="240" w:lineRule="auto"/>
        <w:ind w:left="1145" w:right="912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 weekly staff briefing provides opportunities for pupil matters to be raised, including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oncerns about bullying</w:t>
      </w:r>
    </w:p>
    <w:p w14:paraId="4EC8AD2C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before="2"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chool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isplay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oster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from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hildlin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 th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NSPCC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</w:p>
    <w:p w14:paraId="03A8541E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SL and Head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eacher regularly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eet to discus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upil issues</w:t>
      </w:r>
    </w:p>
    <w:p w14:paraId="6BAFC249" w14:textId="77777777" w:rsidR="00643F30" w:rsidRPr="00643F30" w:rsidRDefault="00643F30" w:rsidP="00643F30">
      <w:pPr>
        <w:widowControl w:val="0"/>
        <w:autoSpaceDE w:val="0"/>
        <w:autoSpaceDN w:val="0"/>
        <w:spacing w:before="10" w:after="0" w:line="240" w:lineRule="auto"/>
        <w:rPr>
          <w:rFonts w:ascii="Times New Roman" w:eastAsia="Times New Roman" w:hAnsi="Times New Roman" w:cs="Times New Roman"/>
          <w:sz w:val="23"/>
          <w:szCs w:val="24"/>
          <w:lang w:val="en-US" w:eastAsia="en-US"/>
        </w:rPr>
      </w:pPr>
    </w:p>
    <w:p w14:paraId="50BD5DFC" w14:textId="77777777" w:rsidR="00643F30" w:rsidRPr="00643F30" w:rsidRDefault="00643F30" w:rsidP="00643F30">
      <w:pPr>
        <w:widowControl w:val="0"/>
        <w:autoSpaceDE w:val="0"/>
        <w:autoSpaceDN w:val="0"/>
        <w:spacing w:before="10" w:after="0" w:line="240" w:lineRule="auto"/>
        <w:rPr>
          <w:rFonts w:ascii="Times New Roman" w:eastAsia="Times New Roman" w:hAnsi="Times New Roman" w:cs="Times New Roman"/>
          <w:sz w:val="23"/>
          <w:szCs w:val="24"/>
          <w:lang w:val="en-US" w:eastAsia="en-US"/>
        </w:rPr>
      </w:pPr>
    </w:p>
    <w:p w14:paraId="0BCB62F1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Procedures</w:t>
      </w:r>
    </w:p>
    <w:p w14:paraId="149F7B97" w14:textId="145DFBF8" w:rsidR="00643F30" w:rsidRPr="00643F30" w:rsidRDefault="00D74D2D" w:rsidP="00643F30">
      <w:pPr>
        <w:widowControl w:val="0"/>
        <w:autoSpaceDE w:val="0"/>
        <w:autoSpaceDN w:val="0"/>
        <w:spacing w:before="137" w:after="0" w:line="240" w:lineRule="auto"/>
        <w:ind w:right="906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Evergreen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Primary school has</w:t>
      </w:r>
      <w:r w:rsidR="00643F30"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</w:t>
      </w:r>
      <w:r w:rsidR="00643F30"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ction</w:t>
      </w:r>
      <w:r w:rsidR="00643F30"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lan</w:t>
      </w:r>
      <w:r w:rsidR="00643F30"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(according</w:t>
      </w:r>
      <w:r w:rsidR="00643F30" w:rsidRPr="00643F30">
        <w:rPr>
          <w:rFonts w:ascii="Times New Roman" w:eastAsia="Times New Roman" w:hAnsi="Times New Roman" w:cs="Times New Roman"/>
          <w:spacing w:val="-8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o</w:t>
      </w:r>
      <w:r w:rsidR="00643F30" w:rsidRPr="00643F30">
        <w:rPr>
          <w:rFonts w:ascii="Times New Roman" w:eastAsia="Times New Roman" w:hAnsi="Times New Roman" w:cs="Times New Roman"/>
          <w:spacing w:val="-3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e</w:t>
      </w:r>
      <w:r w:rsidR="00643F30"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guidelines</w:t>
      </w:r>
      <w:r w:rsidR="00643F30"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n</w:t>
      </w:r>
      <w:r w:rsidR="00643F30"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is</w:t>
      </w:r>
      <w:r w:rsidR="00643F30"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olicy)</w:t>
      </w:r>
      <w:r w:rsidR="00643F30"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hen</w:t>
      </w:r>
      <w:r w:rsidR="00643F30"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</w:t>
      </w:r>
      <w:r w:rsidR="00643F30"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report</w:t>
      </w:r>
      <w:r w:rsidR="00643F30"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f bullying</w:t>
      </w:r>
      <w:r w:rsidR="00643F30"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s made.</w:t>
      </w:r>
    </w:p>
    <w:p w14:paraId="455500A2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69062A34" w14:textId="77777777" w:rsidR="00643F30" w:rsidRPr="00643F30" w:rsidRDefault="00643F30" w:rsidP="00643F30">
      <w:pPr>
        <w:widowControl w:val="0"/>
        <w:tabs>
          <w:tab w:val="left" w:pos="1146"/>
        </w:tabs>
        <w:autoSpaceDE w:val="0"/>
        <w:autoSpaceDN w:val="0"/>
        <w:spacing w:after="0" w:line="293" w:lineRule="exact"/>
        <w:rPr>
          <w:rFonts w:ascii="Symbol" w:eastAsia="Times New Roman" w:hAnsi="Symbol" w:cs="Times New Roman"/>
          <w:sz w:val="24"/>
          <w:lang w:val="en-US" w:eastAsia="en-US"/>
        </w:rPr>
      </w:pPr>
    </w:p>
    <w:p w14:paraId="2C8E078D" w14:textId="0BCA64D0" w:rsidR="00643F30" w:rsidRPr="00643F30" w:rsidRDefault="00D74D2D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>Evergreen</w:t>
      </w:r>
      <w:r w:rsidR="00643F30"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Primary school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uses</w:t>
      </w:r>
      <w:r w:rsidR="00643F30"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a</w:t>
      </w:r>
      <w:r w:rsidR="00643F30"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flow</w:t>
      </w:r>
      <w:r w:rsidR="00643F30"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chart</w:t>
      </w:r>
      <w:r w:rsidR="00643F30"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="00643F30" w:rsidRPr="00643F30">
        <w:rPr>
          <w:rFonts w:ascii="Times New Roman" w:eastAsia="Times New Roman" w:hAnsi="Times New Roman" w:cs="Times New Roman"/>
          <w:spacing w:val="-9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guide</w:t>
      </w:r>
      <w:r w:rsidR="00643F30"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m</w:t>
      </w:r>
      <w:r w:rsidR="00643F30"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in</w:t>
      </w:r>
      <w:r w:rsidR="00643F30"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="00643F30"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event</w:t>
      </w:r>
      <w:r w:rsidR="00643F30"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of</w:t>
      </w:r>
      <w:r w:rsidR="00643F30"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a</w:t>
      </w:r>
      <w:r w:rsidR="00643F30"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report</w:t>
      </w:r>
      <w:r w:rsidR="00643F30"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of</w:t>
      </w:r>
      <w:r w:rsidR="00643F30"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bullying</w:t>
      </w:r>
      <w:r w:rsidR="00643F30" w:rsidRPr="00643F30">
        <w:rPr>
          <w:rFonts w:ascii="Times New Roman" w:eastAsia="Times New Roman" w:hAnsi="Times New Roman" w:cs="Times New Roman"/>
          <w:spacing w:val="-12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by</w:t>
      </w:r>
      <w:r w:rsidR="00643F30" w:rsidRPr="00643F30">
        <w:rPr>
          <w:rFonts w:ascii="Times New Roman" w:eastAsia="Times New Roman" w:hAnsi="Times New Roman" w:cs="Times New Roman"/>
          <w:spacing w:val="-15"/>
          <w:sz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lang w:val="en-US" w:eastAsia="en-US"/>
        </w:rPr>
        <w:t>anyone</w:t>
      </w:r>
    </w:p>
    <w:p w14:paraId="5FC46CF6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lastRenderedPageBreak/>
        <w:t xml:space="preserve">Behaviour monitoring is conducted by the DSL monthly. </w:t>
      </w:r>
    </w:p>
    <w:p w14:paraId="0D94F0D0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taff will record all unacceptable behaviour and will monitor to see a pattern repetition amongst pupils.</w:t>
      </w:r>
    </w:p>
    <w:p w14:paraId="25E70E11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6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uch</w:t>
      </w:r>
      <w:r w:rsidRPr="00643F30">
        <w:rPr>
          <w:rFonts w:ascii="Times New Roman" w:eastAsia="Times New Roman" w:hAnsi="Times New Roman" w:cs="Times New Roman"/>
          <w:spacing w:val="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</w:t>
      </w:r>
      <w:r w:rsidRPr="00643F30">
        <w:rPr>
          <w:rFonts w:ascii="Times New Roman" w:eastAsia="Times New Roman" w:hAnsi="Times New Roman" w:cs="Times New Roman"/>
          <w:spacing w:val="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port</w:t>
      </w:r>
      <w:r w:rsidRPr="00643F30">
        <w:rPr>
          <w:rFonts w:ascii="Times New Roman" w:eastAsia="Times New Roman" w:hAnsi="Times New Roman" w:cs="Times New Roman"/>
          <w:spacing w:val="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ight</w:t>
      </w:r>
      <w:r w:rsidRPr="00643F30">
        <w:rPr>
          <w:rFonts w:ascii="Times New Roman" w:eastAsia="Times New Roman" w:hAnsi="Times New Roman" w:cs="Times New Roman"/>
          <w:spacing w:val="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ome</w:t>
      </w:r>
      <w:r w:rsidRPr="00643F30">
        <w:rPr>
          <w:rFonts w:ascii="Times New Roman" w:eastAsia="Times New Roman" w:hAnsi="Times New Roman" w:cs="Times New Roman"/>
          <w:spacing w:val="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from</w:t>
      </w:r>
      <w:r w:rsidRPr="00643F30">
        <w:rPr>
          <w:rFonts w:ascii="Times New Roman" w:eastAsia="Times New Roman" w:hAnsi="Times New Roman" w:cs="Times New Roman"/>
          <w:spacing w:val="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1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upil</w:t>
      </w:r>
      <w:r w:rsidRPr="00643F30">
        <w:rPr>
          <w:rFonts w:ascii="Times New Roman" w:eastAsia="Times New Roman" w:hAnsi="Times New Roman" w:cs="Times New Roman"/>
          <w:spacing w:val="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tself,</w:t>
      </w:r>
      <w:r w:rsidRPr="00643F30">
        <w:rPr>
          <w:rFonts w:ascii="Times New Roman" w:eastAsia="Times New Roman" w:hAnsi="Times New Roman" w:cs="Times New Roman"/>
          <w:spacing w:val="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r</w:t>
      </w:r>
      <w:r w:rsidRPr="00643F30">
        <w:rPr>
          <w:rFonts w:ascii="Times New Roman" w:eastAsia="Times New Roman" w:hAnsi="Times New Roman" w:cs="Times New Roman"/>
          <w:spacing w:val="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from</w:t>
      </w:r>
      <w:r w:rsidRPr="00643F30">
        <w:rPr>
          <w:rFonts w:ascii="Times New Roman" w:eastAsia="Times New Roman" w:hAnsi="Times New Roman" w:cs="Times New Roman"/>
          <w:spacing w:val="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arents</w:t>
      </w:r>
      <w:r w:rsidRPr="00643F30">
        <w:rPr>
          <w:rFonts w:ascii="Times New Roman" w:eastAsia="Times New Roman" w:hAnsi="Times New Roman" w:cs="Times New Roman"/>
          <w:spacing w:val="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r</w:t>
      </w:r>
      <w:r w:rsidRPr="00643F30">
        <w:rPr>
          <w:rFonts w:ascii="Times New Roman" w:eastAsia="Times New Roman" w:hAnsi="Times New Roman" w:cs="Times New Roman"/>
          <w:spacing w:val="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eachers</w:t>
      </w:r>
      <w:r w:rsidRPr="00643F30">
        <w:rPr>
          <w:rFonts w:ascii="Times New Roman" w:eastAsia="Times New Roman" w:hAnsi="Times New Roman" w:cs="Times New Roman"/>
          <w:spacing w:val="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r</w:t>
      </w:r>
      <w:r w:rsidRPr="00643F30">
        <w:rPr>
          <w:rFonts w:ascii="Times New Roman" w:eastAsia="Times New Roman" w:hAnsi="Times New Roman" w:cs="Times New Roman"/>
          <w:spacing w:val="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ther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upils</w:t>
      </w:r>
    </w:p>
    <w:p w14:paraId="2C1365FD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before="1"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chool will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vestigat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ll concerns fully</w:t>
      </w:r>
    </w:p>
    <w:p w14:paraId="7F3C5D25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3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 the first instance the Class Teacher (CT) will be informed and it is their responsibility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 take the concerns seriously. Unless the report is of a minor nature e.g. a falling out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etween two pupils for the first time which has been labelled ‘bullying’ by someone [in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hich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as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T can deal with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t and monitor closely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reafter</w:t>
      </w:r>
    </w:p>
    <w:p w14:paraId="49CE4429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7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 xml:space="preserve">A note will be raised in the class concerns book and referred to the Education welfare officer / (DSL if needed) </w:t>
      </w:r>
    </w:p>
    <w:p w14:paraId="0919AC25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5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f there is any evidence of injury, this should be recorded in the Accident Book (kept in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lassrooms)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ituation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ported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ead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eacher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r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eputy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ead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mmediately.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afeguarding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ill b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onsidered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s a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riority.</w:t>
      </w:r>
    </w:p>
    <w:p w14:paraId="38EDB35A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7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 Head teacher will be informed and will meet with the child, the Deputy and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y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ther parties.</w:t>
      </w:r>
    </w:p>
    <w:p w14:paraId="1206481C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6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arents</w:t>
      </w:r>
      <w:r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ill</w:t>
      </w:r>
      <w:r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e</w:t>
      </w:r>
      <w:r w:rsidRPr="00643F30">
        <w:rPr>
          <w:rFonts w:ascii="Times New Roman" w:eastAsia="Times New Roman" w:hAnsi="Times New Roman" w:cs="Times New Roman"/>
          <w:spacing w:val="-1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dvised</w:t>
      </w:r>
      <w:r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sked</w:t>
      </w:r>
      <w:r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elp.</w:t>
      </w:r>
      <w:r w:rsidRPr="00643F30">
        <w:rPr>
          <w:rFonts w:ascii="Times New Roman" w:eastAsia="Times New Roman" w:hAnsi="Times New Roman" w:cs="Times New Roman"/>
          <w:spacing w:val="3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uring</w:t>
      </w:r>
      <w:r w:rsidRPr="00643F30">
        <w:rPr>
          <w:rFonts w:ascii="Times New Roman" w:eastAsia="Times New Roman" w:hAnsi="Times New Roman" w:cs="Times New Roman"/>
          <w:spacing w:val="-1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-1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arent</w:t>
      </w:r>
      <w:r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eeting</w:t>
      </w:r>
      <w:r w:rsidRPr="00643F30">
        <w:rPr>
          <w:rFonts w:ascii="Times New Roman" w:eastAsia="Times New Roman" w:hAnsi="Times New Roman" w:cs="Times New Roman"/>
          <w:spacing w:val="-1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t</w:t>
      </w:r>
      <w:r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ill</w:t>
      </w:r>
      <w:r w:rsidRPr="00643F30">
        <w:rPr>
          <w:rFonts w:ascii="Times New Roman" w:eastAsia="Times New Roman" w:hAnsi="Times New Roman" w:cs="Times New Roman"/>
          <w:spacing w:val="-1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e</w:t>
      </w:r>
      <w:r w:rsidRPr="00643F30">
        <w:rPr>
          <w:rFonts w:ascii="Times New Roman" w:eastAsia="Times New Roman" w:hAnsi="Times New Roman" w:cs="Times New Roman"/>
          <w:spacing w:val="-1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ade</w:t>
      </w:r>
      <w:r w:rsidRPr="00643F30">
        <w:rPr>
          <w:rFonts w:ascii="Times New Roman" w:eastAsia="Times New Roman" w:hAnsi="Times New Roman" w:cs="Times New Roman"/>
          <w:spacing w:val="-1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lear</w:t>
      </w:r>
      <w:r w:rsidRPr="00643F30">
        <w:rPr>
          <w:rFonts w:ascii="Times New Roman" w:eastAsia="Times New Roman" w:hAnsi="Times New Roman" w:cs="Times New Roman"/>
          <w:spacing w:val="-5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at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e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o care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e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ill investigate thoroughly.</w:t>
      </w:r>
    </w:p>
    <w:p w14:paraId="1609076E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93" w:lineRule="exact"/>
        <w:ind w:left="1145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Variou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ption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re availabl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t thi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tage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(as set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ut on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 flow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hart)</w:t>
      </w:r>
    </w:p>
    <w:p w14:paraId="736ED5B5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8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bservations/referral</w:t>
      </w:r>
      <w:r w:rsidRPr="00643F30">
        <w:rPr>
          <w:rFonts w:ascii="Times New Roman" w:eastAsia="Times New Roman" w:hAnsi="Times New Roman" w:cs="Times New Roman"/>
          <w:spacing w:val="2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2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urveys</w:t>
      </w:r>
      <w:r w:rsidRPr="00643F30">
        <w:rPr>
          <w:rFonts w:ascii="Times New Roman" w:eastAsia="Times New Roman" w:hAnsi="Times New Roman" w:cs="Times New Roman"/>
          <w:spacing w:val="2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lready</w:t>
      </w:r>
      <w:r w:rsidRPr="00643F30">
        <w:rPr>
          <w:rFonts w:ascii="Times New Roman" w:eastAsia="Times New Roman" w:hAnsi="Times New Roman" w:cs="Times New Roman"/>
          <w:spacing w:val="1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onducted</w:t>
      </w:r>
      <w:r w:rsidRPr="00643F30">
        <w:rPr>
          <w:rFonts w:ascii="Times New Roman" w:eastAsia="Times New Roman" w:hAnsi="Times New Roman" w:cs="Times New Roman"/>
          <w:spacing w:val="2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</w:t>
      </w:r>
      <w:r w:rsidRPr="00643F30">
        <w:rPr>
          <w:rFonts w:ascii="Times New Roman" w:eastAsia="Times New Roman" w:hAnsi="Times New Roman" w:cs="Times New Roman"/>
          <w:spacing w:val="2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2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lass</w:t>
      </w:r>
      <w:r w:rsidRPr="00643F30">
        <w:rPr>
          <w:rFonts w:ascii="Times New Roman" w:eastAsia="Times New Roman" w:hAnsi="Times New Roman" w:cs="Times New Roman"/>
          <w:spacing w:val="2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an</w:t>
      </w:r>
      <w:r w:rsidRPr="00643F30">
        <w:rPr>
          <w:rFonts w:ascii="Times New Roman" w:eastAsia="Times New Roman" w:hAnsi="Times New Roman" w:cs="Times New Roman"/>
          <w:spacing w:val="2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give</w:t>
      </w:r>
      <w:r w:rsidRPr="00643F30">
        <w:rPr>
          <w:rFonts w:ascii="Times New Roman" w:eastAsia="Times New Roman" w:hAnsi="Times New Roman" w:cs="Times New Roman"/>
          <w:spacing w:val="2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uch</w:t>
      </w:r>
      <w:r w:rsidRPr="00643F30">
        <w:rPr>
          <w:rFonts w:ascii="Times New Roman" w:eastAsia="Times New Roman" w:hAnsi="Times New Roman" w:cs="Times New Roman"/>
          <w:spacing w:val="2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needed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sight</w:t>
      </w:r>
    </w:p>
    <w:p w14:paraId="7E097D48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8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>IOP’s</w:t>
      </w:r>
      <w:r w:rsidRPr="00643F30">
        <w:rPr>
          <w:rFonts w:ascii="Times New Roman" w:eastAsia="Times New Roman" w:hAnsi="Times New Roman" w:cs="Times New Roman"/>
          <w:spacing w:val="-1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>(Individual</w:t>
      </w:r>
      <w:r w:rsidRPr="00643F30">
        <w:rPr>
          <w:rFonts w:ascii="Times New Roman" w:eastAsia="Times New Roman" w:hAnsi="Times New Roman" w:cs="Times New Roman"/>
          <w:spacing w:val="-1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>Outcome</w:t>
      </w:r>
      <w:r w:rsidRPr="00643F30">
        <w:rPr>
          <w:rFonts w:ascii="Times New Roman" w:eastAsia="Times New Roman" w:hAnsi="Times New Roman" w:cs="Times New Roman"/>
          <w:spacing w:val="-1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lans)</w:t>
      </w:r>
      <w:r w:rsidRPr="00643F30">
        <w:rPr>
          <w:rFonts w:ascii="Times New Roman" w:eastAsia="Times New Roman" w:hAnsi="Times New Roman" w:cs="Times New Roman"/>
          <w:spacing w:val="-1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an</w:t>
      </w:r>
      <w:r w:rsidRPr="00643F30">
        <w:rPr>
          <w:rFonts w:ascii="Times New Roman" w:eastAsia="Times New Roman" w:hAnsi="Times New Roman" w:cs="Times New Roman"/>
          <w:spacing w:val="-1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e</w:t>
      </w:r>
      <w:r w:rsidRPr="00643F30">
        <w:rPr>
          <w:rFonts w:ascii="Times New Roman" w:eastAsia="Times New Roman" w:hAnsi="Times New Roman" w:cs="Times New Roman"/>
          <w:spacing w:val="-1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aised</w:t>
      </w:r>
      <w:r w:rsidRPr="00643F30">
        <w:rPr>
          <w:rFonts w:ascii="Times New Roman" w:eastAsia="Times New Roman" w:hAnsi="Times New Roman" w:cs="Times New Roman"/>
          <w:spacing w:val="-1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ith</w:t>
      </w:r>
      <w:r w:rsidRPr="00643F30">
        <w:rPr>
          <w:rFonts w:ascii="Times New Roman" w:eastAsia="Times New Roman" w:hAnsi="Times New Roman" w:cs="Times New Roman"/>
          <w:spacing w:val="-1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ppropriate</w:t>
      </w:r>
      <w:r w:rsidRPr="00643F30">
        <w:rPr>
          <w:rFonts w:ascii="Times New Roman" w:eastAsia="Times New Roman" w:hAnsi="Times New Roman" w:cs="Times New Roman"/>
          <w:spacing w:val="-1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1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alistic</w:t>
      </w:r>
      <w:r w:rsidRPr="00643F30">
        <w:rPr>
          <w:rFonts w:ascii="Times New Roman" w:eastAsia="Times New Roman" w:hAnsi="Times New Roman" w:cs="Times New Roman"/>
          <w:spacing w:val="-1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ehavioural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argets</w:t>
      </w:r>
    </w:p>
    <w:p w14:paraId="4D182F29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6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</w:t>
      </w:r>
      <w:r w:rsidRPr="00643F30">
        <w:rPr>
          <w:rFonts w:ascii="Times New Roman" w:eastAsia="Times New Roman" w:hAnsi="Times New Roman" w:cs="Times New Roman"/>
          <w:spacing w:val="2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taff</w:t>
      </w:r>
      <w:r w:rsidRPr="00643F30">
        <w:rPr>
          <w:rFonts w:ascii="Times New Roman" w:eastAsia="Times New Roman" w:hAnsi="Times New Roman" w:cs="Times New Roman"/>
          <w:spacing w:val="2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urvey</w:t>
      </w:r>
      <w:r w:rsidRPr="00643F30">
        <w:rPr>
          <w:rFonts w:ascii="Times New Roman" w:eastAsia="Times New Roman" w:hAnsi="Times New Roman" w:cs="Times New Roman"/>
          <w:spacing w:val="1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an</w:t>
      </w:r>
      <w:r w:rsidRPr="00643F30">
        <w:rPr>
          <w:rFonts w:ascii="Times New Roman" w:eastAsia="Times New Roman" w:hAnsi="Times New Roman" w:cs="Times New Roman"/>
          <w:spacing w:val="2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e</w:t>
      </w:r>
      <w:r w:rsidRPr="00643F30">
        <w:rPr>
          <w:rFonts w:ascii="Times New Roman" w:eastAsia="Times New Roman" w:hAnsi="Times New Roman" w:cs="Times New Roman"/>
          <w:spacing w:val="2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riggered</w:t>
      </w:r>
      <w:r w:rsidRPr="00643F30">
        <w:rPr>
          <w:rFonts w:ascii="Times New Roman" w:eastAsia="Times New Roman" w:hAnsi="Times New Roman" w:cs="Times New Roman"/>
          <w:spacing w:val="2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here</w:t>
      </w:r>
      <w:r w:rsidRPr="00643F30">
        <w:rPr>
          <w:rFonts w:ascii="Times New Roman" w:eastAsia="Times New Roman" w:hAnsi="Times New Roman" w:cs="Times New Roman"/>
          <w:spacing w:val="2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very</w:t>
      </w:r>
      <w:r w:rsidRPr="00643F30">
        <w:rPr>
          <w:rFonts w:ascii="Times New Roman" w:eastAsia="Times New Roman" w:hAnsi="Times New Roman" w:cs="Times New Roman"/>
          <w:spacing w:val="1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ember</w:t>
      </w:r>
      <w:r w:rsidRPr="00643F30">
        <w:rPr>
          <w:rFonts w:ascii="Times New Roman" w:eastAsia="Times New Roman" w:hAnsi="Times New Roman" w:cs="Times New Roman"/>
          <w:spacing w:val="2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f</w:t>
      </w:r>
      <w:r w:rsidRPr="00643F30">
        <w:rPr>
          <w:rFonts w:ascii="Times New Roman" w:eastAsia="Times New Roman" w:hAnsi="Times New Roman" w:cs="Times New Roman"/>
          <w:spacing w:val="2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taff</w:t>
      </w:r>
      <w:r w:rsidRPr="00643F30">
        <w:rPr>
          <w:rFonts w:ascii="Times New Roman" w:eastAsia="Times New Roman" w:hAnsi="Times New Roman" w:cs="Times New Roman"/>
          <w:spacing w:val="2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orking</w:t>
      </w:r>
      <w:r w:rsidRPr="00643F30">
        <w:rPr>
          <w:rFonts w:ascii="Times New Roman" w:eastAsia="Times New Roman" w:hAnsi="Times New Roman" w:cs="Times New Roman"/>
          <w:spacing w:val="1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ith</w:t>
      </w:r>
      <w:r w:rsidRPr="00643F30">
        <w:rPr>
          <w:rFonts w:ascii="Times New Roman" w:eastAsia="Times New Roman" w:hAnsi="Times New Roman" w:cs="Times New Roman"/>
          <w:spacing w:val="2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</w:t>
      </w:r>
      <w:r w:rsidRPr="00643F30">
        <w:rPr>
          <w:rFonts w:ascii="Times New Roman" w:eastAsia="Times New Roman" w:hAnsi="Times New Roman" w:cs="Times New Roman"/>
          <w:spacing w:val="2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pecific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upil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an b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sked to</w:t>
      </w:r>
      <w:r w:rsidRPr="00643F30">
        <w:rPr>
          <w:rFonts w:ascii="Times New Roman" w:eastAsia="Times New Roman" w:hAnsi="Times New Roman" w:cs="Times New Roman"/>
          <w:spacing w:val="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fill in a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urvey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heet</w:t>
      </w:r>
    </w:p>
    <w:p w14:paraId="33D62969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ferral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ther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rofessional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an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e arranged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ooperation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ith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arents</w:t>
      </w:r>
    </w:p>
    <w:p w14:paraId="39FF821A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8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upport will be offered to both victim and perpetrator either through school channels or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rough</w:t>
      </w:r>
      <w:r w:rsidRPr="00643F30">
        <w:rPr>
          <w:rFonts w:ascii="Times New Roman" w:eastAsia="Times New Roman" w:hAnsi="Times New Roman" w:cs="Times New Roman"/>
          <w:spacing w:val="-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ur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chool</w:t>
      </w:r>
      <w:r w:rsidRPr="00643F30">
        <w:rPr>
          <w:rFonts w:ascii="Times New Roman" w:eastAsia="Times New Roman" w:hAnsi="Times New Roman" w:cs="Times New Roman"/>
          <w:spacing w:val="-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ounselling</w:t>
      </w:r>
      <w:r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. </w:t>
      </w:r>
    </w:p>
    <w:p w14:paraId="1A2EFAEF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4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Feedback meetings with the parents and continuous communication are considered to be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ssential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for a good outcome</w:t>
      </w:r>
    </w:p>
    <w:p w14:paraId="175D7459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93" w:lineRule="exact"/>
        <w:ind w:left="1145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</w:t>
      </w:r>
      <w:r w:rsidRPr="00643F30">
        <w:rPr>
          <w:rFonts w:ascii="Times New Roman" w:eastAsia="Times New Roman" w:hAnsi="Times New Roman" w:cs="Times New Roman"/>
          <w:spacing w:val="-1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log</w:t>
      </w:r>
      <w:r w:rsidRPr="00643F30">
        <w:rPr>
          <w:rFonts w:ascii="Times New Roman" w:eastAsia="Times New Roman" w:hAnsi="Times New Roman" w:cs="Times New Roman"/>
          <w:spacing w:val="-1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f the</w:t>
      </w:r>
      <w:r w:rsidRPr="00643F30">
        <w:rPr>
          <w:rFonts w:ascii="Times New Roman" w:eastAsia="Times New Roman" w:hAnsi="Times New Roman" w:cs="Times New Roman"/>
          <w:spacing w:val="-1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ullying</w:t>
      </w:r>
      <w:r w:rsidRPr="00643F30">
        <w:rPr>
          <w:rFonts w:ascii="Times New Roman" w:eastAsia="Times New Roman" w:hAnsi="Times New Roman" w:cs="Times New Roman"/>
          <w:spacing w:val="-12"/>
          <w:sz w:val="24"/>
          <w:lang w:val="en-US" w:eastAsia="en-US"/>
        </w:rPr>
        <w:t xml:space="preserve"> will be kept as a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cord</w:t>
      </w:r>
      <w:r w:rsidRPr="00643F30">
        <w:rPr>
          <w:rFonts w:ascii="Times New Roman" w:eastAsia="Times New Roman" w:hAnsi="Times New Roman" w:cs="Times New Roman"/>
          <w:spacing w:val="-14"/>
          <w:sz w:val="24"/>
          <w:lang w:val="en-US" w:eastAsia="en-US"/>
        </w:rPr>
        <w:t xml:space="preserve"> on the behavior monitoring folder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hich</w:t>
      </w:r>
      <w:r w:rsidRPr="00643F30">
        <w:rPr>
          <w:rFonts w:ascii="Times New Roman" w:eastAsia="Times New Roman" w:hAnsi="Times New Roman" w:cs="Times New Roman"/>
          <w:spacing w:val="-1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s</w:t>
      </w:r>
      <w:r w:rsidRPr="00643F30">
        <w:rPr>
          <w:rFonts w:ascii="Times New Roman" w:eastAsia="Times New Roman" w:hAnsi="Times New Roman" w:cs="Times New Roman"/>
          <w:spacing w:val="-1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kept</w:t>
      </w:r>
      <w:r w:rsidRPr="00643F30">
        <w:rPr>
          <w:rFonts w:ascii="Times New Roman" w:eastAsia="Times New Roman" w:hAnsi="Times New Roman" w:cs="Times New Roman"/>
          <w:spacing w:val="-1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locked</w:t>
      </w:r>
      <w:r w:rsidRPr="00643F30">
        <w:rPr>
          <w:rFonts w:ascii="Times New Roman" w:eastAsia="Times New Roman" w:hAnsi="Times New Roman" w:cs="Times New Roman"/>
          <w:spacing w:val="-1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</w:t>
      </w:r>
      <w:r w:rsidRPr="00643F30">
        <w:rPr>
          <w:rFonts w:ascii="Times New Roman" w:eastAsia="Times New Roman" w:hAnsi="Times New Roman" w:cs="Times New Roman"/>
          <w:spacing w:val="-1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-1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ead</w:t>
      </w:r>
      <w:r w:rsidRPr="00643F30">
        <w:rPr>
          <w:rFonts w:ascii="Times New Roman" w:eastAsia="Times New Roman" w:hAnsi="Times New Roman" w:cs="Times New Roman"/>
          <w:spacing w:val="-1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eacher’s</w:t>
      </w:r>
      <w:r w:rsidRPr="00643F30">
        <w:rPr>
          <w:rFonts w:ascii="Times New Roman" w:eastAsia="Times New Roman" w:hAnsi="Times New Roman" w:cs="Times New Roman"/>
          <w:spacing w:val="-1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ffice</w:t>
      </w:r>
    </w:p>
    <w:p w14:paraId="774545C8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6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aising awareness of staff through training so that the principles of this policy are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understood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at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legal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sponsibilities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re</w:t>
      </w:r>
      <w:r w:rsidRPr="00643F30">
        <w:rPr>
          <w:rFonts w:ascii="Times New Roman" w:eastAsia="Times New Roman" w:hAnsi="Times New Roman" w:cs="Times New Roman"/>
          <w:spacing w:val="-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known,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ction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s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efined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solve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revent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roblem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 sources of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upport made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vailable.</w:t>
      </w:r>
    </w:p>
    <w:p w14:paraId="3793067D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jc w:val="both"/>
        <w:rPr>
          <w:rFonts w:ascii="Symbol" w:eastAsia="Times New Roman" w:hAnsi="Symbol" w:cs="Times New Roman"/>
          <w:sz w:val="24"/>
          <w:lang w:val="en-US" w:eastAsia="en-US"/>
        </w:rPr>
      </w:pPr>
    </w:p>
    <w:p w14:paraId="1E6CB491" w14:textId="77777777" w:rsidR="00643F30" w:rsidRPr="00643F30" w:rsidRDefault="00643F30" w:rsidP="00643F30">
      <w:pPr>
        <w:widowControl w:val="0"/>
        <w:autoSpaceDE w:val="0"/>
        <w:autoSpaceDN w:val="0"/>
        <w:spacing w:before="90"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Prevention</w:t>
      </w:r>
    </w:p>
    <w:p w14:paraId="4B57D945" w14:textId="47E8CBE4" w:rsidR="00643F30" w:rsidRPr="00643F30" w:rsidRDefault="00D74D2D" w:rsidP="00643F30">
      <w:pPr>
        <w:widowControl w:val="0"/>
        <w:autoSpaceDE w:val="0"/>
        <w:autoSpaceDN w:val="0"/>
        <w:spacing w:before="140" w:after="0" w:line="240" w:lineRule="auto"/>
        <w:ind w:right="915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Evergreen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Primary school will use various methods for helping staff and pupils to prevent bullying.</w:t>
      </w:r>
      <w:r w:rsidR="00643F30"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s</w:t>
      </w:r>
      <w:r w:rsidR="00643F30"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d</w:t>
      </w:r>
      <w:r w:rsidR="00643F30"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hen appropriate, these</w:t>
      </w:r>
      <w:r w:rsidR="00643F30"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may</w:t>
      </w:r>
      <w:r w:rsidR="00643F30"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="00643F30"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nclude:</w:t>
      </w:r>
    </w:p>
    <w:p w14:paraId="0437078F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before="119" w:after="0" w:line="240" w:lineRule="auto"/>
        <w:ind w:left="1145" w:right="913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Upon induction, all new members of staff are given guidance on the School's anti-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ullying</w:t>
      </w:r>
      <w:r w:rsidRPr="00643F30">
        <w:rPr>
          <w:rFonts w:ascii="Times New Roman" w:eastAsia="Times New Roman" w:hAnsi="Times New Roman" w:cs="Times New Roman"/>
          <w:spacing w:val="-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olicy</w:t>
      </w:r>
      <w:r w:rsidRPr="00643F30">
        <w:rPr>
          <w:rFonts w:ascii="Times New Roman" w:eastAsia="Times New Roman" w:hAnsi="Times New Roman" w:cs="Times New Roman"/>
          <w:spacing w:val="-1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n</w:t>
      </w:r>
      <w:r w:rsidRPr="00643F30">
        <w:rPr>
          <w:rFonts w:ascii="Times New Roman" w:eastAsia="Times New Roman" w:hAnsi="Times New Roman" w:cs="Times New Roman"/>
          <w:spacing w:val="-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ow</w:t>
      </w:r>
      <w:r w:rsidRPr="00643F30">
        <w:rPr>
          <w:rFonts w:ascii="Times New Roman" w:eastAsia="Times New Roman" w:hAnsi="Times New Roman" w:cs="Times New Roman"/>
          <w:spacing w:val="-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-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act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cord</w:t>
      </w:r>
      <w:r w:rsidRPr="00643F30">
        <w:rPr>
          <w:rFonts w:ascii="Times New Roman" w:eastAsia="Times New Roman" w:hAnsi="Times New Roman" w:cs="Times New Roman"/>
          <w:spacing w:val="-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llegations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f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ullying.</w:t>
      </w:r>
      <w:r w:rsidRPr="00643F30">
        <w:rPr>
          <w:rFonts w:ascii="Times New Roman" w:eastAsia="Times New Roman" w:hAnsi="Times New Roman" w:cs="Times New Roman"/>
          <w:spacing w:val="-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ll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chool</w:t>
      </w:r>
      <w:r w:rsidRPr="00643F30">
        <w:rPr>
          <w:rFonts w:ascii="Times New Roman" w:eastAsia="Times New Roman" w:hAnsi="Times New Roman" w:cs="Times New Roman"/>
          <w:spacing w:val="-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taff</w:t>
      </w:r>
      <w:r w:rsidRPr="00643F30">
        <w:rPr>
          <w:rFonts w:ascii="Times New Roman" w:eastAsia="Times New Roman" w:hAnsi="Times New Roman" w:cs="Times New Roman"/>
          <w:spacing w:val="-5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understand the principles of the School policy, their legal responsibilities, actions to be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aken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 resolve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revent problems and sources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f further support.</w:t>
      </w:r>
    </w:p>
    <w:p w14:paraId="4E29A41B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6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 School has the right, and duty, to investigate incidents of bullying involving our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upils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hich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ake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lace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utside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chool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ours,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n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chool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visits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rip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r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at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therwise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ccur</w:t>
      </w:r>
      <w:r w:rsidRPr="00643F30">
        <w:rPr>
          <w:rFonts w:ascii="Times New Roman" w:eastAsia="Times New Roman" w:hAnsi="Times New Roman" w:cs="Times New Roman"/>
          <w:spacing w:val="-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utside</w:t>
      </w:r>
      <w:r w:rsidRPr="00643F30">
        <w:rPr>
          <w:rFonts w:ascii="Times New Roman" w:eastAsia="Times New Roman" w:hAnsi="Times New Roman" w:cs="Times New Roman"/>
          <w:spacing w:val="-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f</w:t>
      </w:r>
      <w:r w:rsidRPr="00643F30">
        <w:rPr>
          <w:rFonts w:ascii="Times New Roman" w:eastAsia="Times New Roman" w:hAnsi="Times New Roman" w:cs="Times New Roman"/>
          <w:spacing w:val="-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chool.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-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chool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as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-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ight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ake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isciplinary</w:t>
      </w:r>
      <w:r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easures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spect</w:t>
      </w:r>
      <w:r w:rsidRPr="00643F30">
        <w:rPr>
          <w:rFonts w:ascii="Times New Roman" w:eastAsia="Times New Roman" w:hAnsi="Times New Roman" w:cs="Times New Roman"/>
          <w:spacing w:val="-5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f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uch acts.</w:t>
      </w:r>
    </w:p>
    <w:p w14:paraId="2E8991A0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22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taff need to be alert to pupils who may be vulnerable and at risk from bullying.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Vigilance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hen on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layground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uty, during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porting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xtra-curricular activities.</w:t>
      </w:r>
    </w:p>
    <w:p w14:paraId="6EA47D97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3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lastRenderedPageBreak/>
        <w:t>Social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urveys (see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bove),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here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very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upil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s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given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pportunity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very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year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alk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bout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ir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xperiences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chool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‘tell’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f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y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feel any</w:t>
      </w:r>
      <w:r w:rsidRPr="00643F30">
        <w:rPr>
          <w:rFonts w:ascii="Times New Roman" w:eastAsia="Times New Roman" w:hAnsi="Times New Roman" w:cs="Times New Roman"/>
          <w:spacing w:val="-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ther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upil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aving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ard</w:t>
      </w:r>
      <w:r w:rsidRPr="00643F30">
        <w:rPr>
          <w:rFonts w:ascii="Times New Roman" w:eastAsia="Times New Roman" w:hAnsi="Times New Roman" w:cs="Times New Roman"/>
          <w:spacing w:val="-5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ime</w:t>
      </w:r>
    </w:p>
    <w:p w14:paraId="3772FB39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2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f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</w:t>
      </w:r>
      <w:r w:rsidRPr="00643F30">
        <w:rPr>
          <w:rFonts w:ascii="Times New Roman" w:eastAsia="Times New Roman" w:hAnsi="Times New Roman" w:cs="Times New Roman"/>
          <w:spacing w:val="-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ase</w:t>
      </w:r>
      <w:r w:rsidRPr="00643F30">
        <w:rPr>
          <w:rFonts w:ascii="Times New Roman" w:eastAsia="Times New Roman" w:hAnsi="Times New Roman" w:cs="Times New Roman"/>
          <w:spacing w:val="-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hould</w:t>
      </w:r>
      <w:r w:rsidRPr="00643F30">
        <w:rPr>
          <w:rFonts w:ascii="Times New Roman" w:eastAsia="Times New Roman" w:hAnsi="Times New Roman" w:cs="Times New Roman"/>
          <w:spacing w:val="-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ecome</w:t>
      </w:r>
      <w:r w:rsidRPr="00643F30">
        <w:rPr>
          <w:rFonts w:ascii="Times New Roman" w:eastAsia="Times New Roman" w:hAnsi="Times New Roman" w:cs="Times New Roman"/>
          <w:spacing w:val="-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tractable,</w:t>
      </w:r>
      <w:r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taff</w:t>
      </w:r>
      <w:r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urveys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(see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bove)</w:t>
      </w:r>
      <w:r w:rsidRPr="00643F30">
        <w:rPr>
          <w:rFonts w:ascii="Times New Roman" w:eastAsia="Times New Roman" w:hAnsi="Times New Roman" w:cs="Times New Roman"/>
          <w:spacing w:val="-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an</w:t>
      </w:r>
      <w:r w:rsidRPr="00643F30">
        <w:rPr>
          <w:rFonts w:ascii="Times New Roman" w:eastAsia="Times New Roman" w:hAnsi="Times New Roman" w:cs="Times New Roman"/>
          <w:spacing w:val="-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e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dministered</w:t>
      </w:r>
      <w:r w:rsidRPr="00643F30">
        <w:rPr>
          <w:rFonts w:ascii="Times New Roman" w:eastAsia="Times New Roman" w:hAnsi="Times New Roman" w:cs="Times New Roman"/>
          <w:spacing w:val="-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here</w:t>
      </w:r>
      <w:r w:rsidRPr="00643F30">
        <w:rPr>
          <w:rFonts w:ascii="Times New Roman" w:eastAsia="Times New Roman" w:hAnsi="Times New Roman" w:cs="Times New Roman"/>
          <w:spacing w:val="-5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very member of staff who works with a particular pupil is surveyed to make absolutely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ure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at nothing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as been missed</w:t>
      </w:r>
    </w:p>
    <w:p w14:paraId="511C8CCD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8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chool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ssembly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resentation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–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here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fact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at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e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re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‘TELLING’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‘LISTENING’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chool can b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inforced</w:t>
      </w:r>
    </w:p>
    <w:p w14:paraId="4F527F2C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8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 xml:space="preserve">Worry box </w:t>
      </w:r>
    </w:p>
    <w:p w14:paraId="2AE587A3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8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 xml:space="preserve">Class Emotion register check in daily </w:t>
      </w:r>
    </w:p>
    <w:p w14:paraId="42914B16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5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 xml:space="preserve">Preventative curriculum 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>–</w:t>
      </w:r>
    </w:p>
    <w:p w14:paraId="5AFA60C9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5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Pshe/ Tarbiyah lessons: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hich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an</w:t>
      </w:r>
      <w:r w:rsidRPr="00643F30">
        <w:rPr>
          <w:rFonts w:ascii="Times New Roman" w:eastAsia="Times New Roman" w:hAnsi="Times New Roman" w:cs="Times New Roman"/>
          <w:spacing w:val="-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clude</w:t>
      </w:r>
      <w:r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ole</w:t>
      </w:r>
      <w:r w:rsidRPr="00643F30">
        <w:rPr>
          <w:rFonts w:ascii="Times New Roman" w:eastAsia="Times New Roman" w:hAnsi="Times New Roman" w:cs="Times New Roman"/>
          <w:spacing w:val="-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lays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ith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taff</w:t>
      </w:r>
      <w:r w:rsidRPr="00643F30">
        <w:rPr>
          <w:rFonts w:ascii="Times New Roman" w:eastAsia="Times New Roman" w:hAnsi="Times New Roman" w:cs="Times New Roman"/>
          <w:spacing w:val="-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/or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upils</w:t>
      </w:r>
      <w:r w:rsidRPr="00643F30">
        <w:rPr>
          <w:rFonts w:ascii="Times New Roman" w:eastAsia="Times New Roman" w:hAnsi="Times New Roman" w:cs="Times New Roman"/>
          <w:spacing w:val="-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ct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ut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ifferent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cenarios,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ith tim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for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iscussion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 to explore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trategies and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utcomes</w:t>
      </w:r>
    </w:p>
    <w:p w14:paraId="525FD809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9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roject work in class, which could include writing stories or poems or drawing pictures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bout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ullying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leading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nto having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iscussions about bullying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 why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t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atters</w:t>
      </w:r>
    </w:p>
    <w:p w14:paraId="41EFA304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6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arents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an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lay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key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ole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reventing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ullying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y</w:t>
      </w:r>
      <w:r w:rsidRPr="00643F30">
        <w:rPr>
          <w:rFonts w:ascii="Times New Roman" w:eastAsia="Times New Roman" w:hAnsi="Times New Roman" w:cs="Times New Roman"/>
          <w:spacing w:val="-8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aving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good conversations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t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ome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ith their children.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f their child is demonstrating changes in any way talking to the</w:t>
      </w:r>
      <w:r w:rsidRPr="00643F30">
        <w:rPr>
          <w:rFonts w:ascii="Times New Roman" w:eastAsia="Times New Roman" w:hAnsi="Times New Roman" w:cs="Times New Roman"/>
          <w:spacing w:val="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chool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 the first instanc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ay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elp with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arly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dicators if a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hild is needing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elp</w:t>
      </w:r>
    </w:p>
    <w:p w14:paraId="214DB0D0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6"/>
        <w:jc w:val="both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med weeks eg Anti Bullying week</w:t>
      </w:r>
    </w:p>
    <w:p w14:paraId="3C84E5AB" w14:textId="77777777" w:rsidR="00643F30" w:rsidRPr="00643F30" w:rsidRDefault="00643F30" w:rsidP="00643F30">
      <w:pPr>
        <w:widowControl w:val="0"/>
        <w:autoSpaceDE w:val="0"/>
        <w:autoSpaceDN w:val="0"/>
        <w:spacing w:before="5" w:after="0" w:line="240" w:lineRule="auto"/>
        <w:rPr>
          <w:rFonts w:ascii="Times New Roman" w:eastAsia="Times New Roman" w:hAnsi="Times New Roman" w:cs="Times New Roman"/>
          <w:sz w:val="23"/>
          <w:szCs w:val="24"/>
          <w:lang w:val="en-US" w:eastAsia="en-US"/>
        </w:rPr>
      </w:pPr>
    </w:p>
    <w:p w14:paraId="516B9D3F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Outcomes/Sanctions</w:t>
      </w:r>
    </w:p>
    <w:p w14:paraId="287C68B5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before="139" w:after="0" w:line="240" w:lineRule="auto"/>
        <w:ind w:left="1145" w:right="91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ully</w:t>
      </w:r>
      <w:r w:rsidRPr="00643F30">
        <w:rPr>
          <w:rFonts w:ascii="Times New Roman" w:eastAsia="Times New Roman" w:hAnsi="Times New Roman" w:cs="Times New Roman"/>
          <w:spacing w:val="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(bullies)</w:t>
      </w:r>
      <w:r w:rsidRPr="00643F30">
        <w:rPr>
          <w:rFonts w:ascii="Times New Roman" w:eastAsia="Times New Roman" w:hAnsi="Times New Roman" w:cs="Times New Roman"/>
          <w:spacing w:val="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ay</w:t>
      </w:r>
      <w:r w:rsidRPr="00643F30">
        <w:rPr>
          <w:rFonts w:ascii="Times New Roman" w:eastAsia="Times New Roman" w:hAnsi="Times New Roman" w:cs="Times New Roman"/>
          <w:spacing w:val="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e</w:t>
      </w:r>
      <w:r w:rsidRPr="00643F30">
        <w:rPr>
          <w:rFonts w:ascii="Times New Roman" w:eastAsia="Times New Roman" w:hAnsi="Times New Roman" w:cs="Times New Roman"/>
          <w:spacing w:val="10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sked</w:t>
      </w:r>
      <w:r w:rsidRPr="00643F30">
        <w:rPr>
          <w:rFonts w:ascii="Times New Roman" w:eastAsia="Times New Roman" w:hAnsi="Times New Roman" w:cs="Times New Roman"/>
          <w:spacing w:val="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1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genuinely</w:t>
      </w:r>
      <w:r w:rsidRPr="00643F30">
        <w:rPr>
          <w:rFonts w:ascii="Times New Roman" w:eastAsia="Times New Roman" w:hAnsi="Times New Roman" w:cs="Times New Roman"/>
          <w:spacing w:val="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pologise.</w:t>
      </w:r>
      <w:r w:rsidRPr="00643F30">
        <w:rPr>
          <w:rFonts w:ascii="Times New Roman" w:eastAsia="Times New Roman" w:hAnsi="Times New Roman" w:cs="Times New Roman"/>
          <w:spacing w:val="1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ther</w:t>
      </w:r>
      <w:r w:rsidRPr="00643F30">
        <w:rPr>
          <w:rFonts w:ascii="Times New Roman" w:eastAsia="Times New Roman" w:hAnsi="Times New Roman" w:cs="Times New Roman"/>
          <w:spacing w:val="1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onsequences</w:t>
      </w:r>
      <w:r w:rsidRPr="00643F30">
        <w:rPr>
          <w:rFonts w:ascii="Times New Roman" w:eastAsia="Times New Roman" w:hAnsi="Times New Roman" w:cs="Times New Roman"/>
          <w:spacing w:val="1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ay</w:t>
      </w:r>
      <w:r w:rsidRPr="00643F30">
        <w:rPr>
          <w:rFonts w:ascii="Times New Roman" w:eastAsia="Times New Roman" w:hAnsi="Times New Roman" w:cs="Times New Roman"/>
          <w:spacing w:val="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ake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lace</w:t>
      </w:r>
    </w:p>
    <w:p w14:paraId="47C9B408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92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re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ay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ithdrawal of privileges</w:t>
      </w:r>
    </w:p>
    <w:p w14:paraId="200C6D4D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7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ithholding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articipation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y</w:t>
      </w:r>
      <w:r w:rsidRPr="00643F30">
        <w:rPr>
          <w:rFonts w:ascii="Times New Roman" w:eastAsia="Times New Roman" w:hAnsi="Times New Roman" w:cs="Times New Roman"/>
          <w:spacing w:val="-9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chool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rip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r</w:t>
      </w:r>
      <w:r w:rsidRPr="00643F30">
        <w:rPr>
          <w:rFonts w:ascii="Times New Roman" w:eastAsia="Times New Roman" w:hAnsi="Times New Roman" w:cs="Times New Roman"/>
          <w:spacing w:val="-5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ports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vents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at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re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not an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ssential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art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f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urriculum</w:t>
      </w:r>
    </w:p>
    <w:p w14:paraId="17C9E703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4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eputy Head /SENCO/ Education welfare officer</w:t>
      </w:r>
      <w:r w:rsidRPr="00643F30">
        <w:rPr>
          <w:rFonts w:ascii="Times New Roman" w:eastAsia="Times New Roman" w:hAnsi="Times New Roman" w:cs="Times New Roman"/>
          <w:spacing w:val="-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an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aise</w:t>
      </w:r>
      <w:r w:rsidRPr="00643F30">
        <w:rPr>
          <w:rFonts w:ascii="Times New Roman" w:eastAsia="Times New Roman" w:hAnsi="Times New Roman" w:cs="Times New Roman"/>
          <w:spacing w:val="-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OP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(Individual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Outcome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lan)</w:t>
      </w:r>
      <w:r w:rsidRPr="00643F30">
        <w:rPr>
          <w:rFonts w:ascii="Times New Roman" w:eastAsia="Times New Roman" w:hAnsi="Times New Roman" w:cs="Times New Roman"/>
          <w:spacing w:val="-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ith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ppropriate</w:t>
      </w:r>
      <w:r w:rsidRPr="00643F30">
        <w:rPr>
          <w:rFonts w:ascii="Times New Roman" w:eastAsia="Times New Roman" w:hAnsi="Times New Roman" w:cs="Times New Roman"/>
          <w:spacing w:val="-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alistic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ehavioural targets</w:t>
      </w:r>
    </w:p>
    <w:p w14:paraId="37B00EDE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40" w:lineRule="auto"/>
        <w:ind w:left="1145" w:right="918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fter</w:t>
      </w:r>
      <w:r w:rsidRPr="00643F30">
        <w:rPr>
          <w:rFonts w:ascii="Times New Roman" w:eastAsia="Times New Roman" w:hAnsi="Times New Roman" w:cs="Times New Roman"/>
          <w:spacing w:val="2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2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cident</w:t>
      </w:r>
      <w:r w:rsidRPr="00643F30">
        <w:rPr>
          <w:rFonts w:ascii="Times New Roman" w:eastAsia="Times New Roman" w:hAnsi="Times New Roman" w:cs="Times New Roman"/>
          <w:spacing w:val="2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/</w:t>
      </w:r>
      <w:r w:rsidRPr="00643F30">
        <w:rPr>
          <w:rFonts w:ascii="Times New Roman" w:eastAsia="Times New Roman" w:hAnsi="Times New Roman" w:cs="Times New Roman"/>
          <w:spacing w:val="2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cidents</w:t>
      </w:r>
      <w:r w:rsidRPr="00643F30">
        <w:rPr>
          <w:rFonts w:ascii="Times New Roman" w:eastAsia="Times New Roman" w:hAnsi="Times New Roman" w:cs="Times New Roman"/>
          <w:spacing w:val="2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have</w:t>
      </w:r>
      <w:r w:rsidRPr="00643F30">
        <w:rPr>
          <w:rFonts w:ascii="Times New Roman" w:eastAsia="Times New Roman" w:hAnsi="Times New Roman" w:cs="Times New Roman"/>
          <w:spacing w:val="2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een</w:t>
      </w:r>
      <w:r w:rsidRPr="00643F30">
        <w:rPr>
          <w:rFonts w:ascii="Times New Roman" w:eastAsia="Times New Roman" w:hAnsi="Times New Roman" w:cs="Times New Roman"/>
          <w:spacing w:val="2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vestigated</w:t>
      </w:r>
      <w:r w:rsidRPr="00643F30">
        <w:rPr>
          <w:rFonts w:ascii="Times New Roman" w:eastAsia="Times New Roman" w:hAnsi="Times New Roman" w:cs="Times New Roman"/>
          <w:spacing w:val="2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2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ealt</w:t>
      </w:r>
      <w:r w:rsidRPr="00643F30">
        <w:rPr>
          <w:rFonts w:ascii="Times New Roman" w:eastAsia="Times New Roman" w:hAnsi="Times New Roman" w:cs="Times New Roman"/>
          <w:spacing w:val="24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ith,</w:t>
      </w:r>
      <w:r w:rsidRPr="00643F30">
        <w:rPr>
          <w:rFonts w:ascii="Times New Roman" w:eastAsia="Times New Roman" w:hAnsi="Times New Roman" w:cs="Times New Roman"/>
          <w:spacing w:val="2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ach</w:t>
      </w:r>
      <w:r w:rsidRPr="00643F30">
        <w:rPr>
          <w:rFonts w:ascii="Times New Roman" w:eastAsia="Times New Roman" w:hAnsi="Times New Roman" w:cs="Times New Roman"/>
          <w:spacing w:val="26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ase</w:t>
      </w:r>
      <w:r w:rsidRPr="00643F30">
        <w:rPr>
          <w:rFonts w:ascii="Times New Roman" w:eastAsia="Times New Roman" w:hAnsi="Times New Roman" w:cs="Times New Roman"/>
          <w:spacing w:val="2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will</w:t>
      </w:r>
      <w:r w:rsidRPr="00643F30">
        <w:rPr>
          <w:rFonts w:ascii="Times New Roman" w:eastAsia="Times New Roman" w:hAnsi="Times New Roman" w:cs="Times New Roman"/>
          <w:spacing w:val="2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e</w:t>
      </w:r>
      <w:r w:rsidRPr="00643F30">
        <w:rPr>
          <w:rFonts w:ascii="Times New Roman" w:eastAsia="Times New Roman" w:hAnsi="Times New Roman" w:cs="Times New Roman"/>
          <w:spacing w:val="-57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monitored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to ensur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repeated bullying</w:t>
      </w:r>
      <w:r w:rsidRPr="00643F30">
        <w:rPr>
          <w:rFonts w:ascii="Times New Roman" w:eastAsia="Times New Roman" w:hAnsi="Times New Roman" w:cs="Times New Roman"/>
          <w:spacing w:val="-3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does not take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place</w:t>
      </w:r>
    </w:p>
    <w:p w14:paraId="78373E00" w14:textId="77777777" w:rsidR="00643F30" w:rsidRPr="00643F30" w:rsidRDefault="00643F30" w:rsidP="00643F30">
      <w:pPr>
        <w:widowControl w:val="0"/>
        <w:numPr>
          <w:ilvl w:val="0"/>
          <w:numId w:val="29"/>
        </w:numPr>
        <w:tabs>
          <w:tab w:val="left" w:pos="1146"/>
        </w:tabs>
        <w:autoSpaceDE w:val="0"/>
        <w:autoSpaceDN w:val="0"/>
        <w:spacing w:after="0" w:line="293" w:lineRule="exact"/>
        <w:ind w:left="1145"/>
        <w:rPr>
          <w:rFonts w:ascii="Symbol" w:eastAsia="Times New Roman" w:hAnsi="Symbol" w:cs="Times New Roman"/>
          <w:sz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In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erious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ases,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suspension or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ven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exclusion will</w:t>
      </w:r>
      <w:r w:rsidRPr="00643F30">
        <w:rPr>
          <w:rFonts w:ascii="Times New Roman" w:eastAsia="Times New Roman" w:hAnsi="Times New Roman" w:cs="Times New Roman"/>
          <w:spacing w:val="-1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be</w:t>
      </w:r>
      <w:r w:rsidRPr="00643F30">
        <w:rPr>
          <w:rFonts w:ascii="Times New Roman" w:eastAsia="Times New Roman" w:hAnsi="Times New Roman" w:cs="Times New Roman"/>
          <w:spacing w:val="-2"/>
          <w:sz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lang w:val="en-US" w:eastAsia="en-US"/>
        </w:rPr>
        <w:t>considered</w:t>
      </w:r>
    </w:p>
    <w:p w14:paraId="7A5280A8" w14:textId="77777777" w:rsidR="00643F30" w:rsidRPr="00643F30" w:rsidRDefault="00643F30" w:rsidP="00643F30">
      <w:pPr>
        <w:widowControl w:val="0"/>
        <w:autoSpaceDE w:val="0"/>
        <w:autoSpaceDN w:val="0"/>
        <w:spacing w:after="0" w:line="293" w:lineRule="exact"/>
        <w:rPr>
          <w:rFonts w:ascii="Symbol" w:eastAsia="Times New Roman" w:hAnsi="Symbol" w:cs="Times New Roman"/>
          <w:sz w:val="24"/>
          <w:lang w:val="en-US" w:eastAsia="en-US"/>
        </w:rPr>
      </w:pPr>
    </w:p>
    <w:p w14:paraId="4A1E9435" w14:textId="77777777" w:rsidR="00643F30" w:rsidRPr="00643F30" w:rsidRDefault="00643F30" w:rsidP="00643F30">
      <w:pPr>
        <w:widowControl w:val="0"/>
        <w:autoSpaceDE w:val="0"/>
        <w:autoSpaceDN w:val="0"/>
        <w:spacing w:before="5" w:after="0" w:line="240" w:lineRule="auto"/>
        <w:rPr>
          <w:rFonts w:ascii="Times New Roman" w:eastAsia="Times New Roman" w:hAnsi="Times New Roman" w:cs="Times New Roman"/>
          <w:sz w:val="21"/>
          <w:szCs w:val="24"/>
          <w:lang w:val="en-US" w:eastAsia="en-US"/>
        </w:rPr>
      </w:pPr>
    </w:p>
    <w:p w14:paraId="122893BE" w14:textId="77777777" w:rsidR="00643F30" w:rsidRPr="00643F30" w:rsidRDefault="00643F30" w:rsidP="00643F30">
      <w:pPr>
        <w:widowControl w:val="0"/>
        <w:autoSpaceDE w:val="0"/>
        <w:autoSpaceDN w:val="0"/>
        <w:spacing w:before="90"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Advice</w:t>
      </w:r>
      <w:r w:rsidRPr="00643F30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for</w:t>
      </w:r>
      <w:r w:rsidRPr="00643F30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Parents</w:t>
      </w:r>
    </w:p>
    <w:p w14:paraId="39B89560" w14:textId="77777777" w:rsidR="00643F30" w:rsidRPr="00643F30" w:rsidRDefault="00643F30" w:rsidP="00643F30">
      <w:pPr>
        <w:widowControl w:val="0"/>
        <w:autoSpaceDE w:val="0"/>
        <w:autoSpaceDN w:val="0"/>
        <w:spacing w:before="140" w:after="0" w:line="240" w:lineRule="auto"/>
        <w:ind w:right="919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is policy is available on the School’s website so that they are clear on the School's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pproach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o bullying</w:t>
      </w:r>
      <w:r w:rsidRPr="00643F30">
        <w:rPr>
          <w:rFonts w:ascii="Times New Roman" w:eastAsia="Times New Roman" w:hAnsi="Times New Roman" w:cs="Times New Roman"/>
          <w:spacing w:val="-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hat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o do if their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hild experiences bullying.</w:t>
      </w:r>
    </w:p>
    <w:p w14:paraId="794743EF" w14:textId="77777777" w:rsidR="00643F30" w:rsidRPr="00643F30" w:rsidRDefault="00643F30" w:rsidP="00643F30">
      <w:pPr>
        <w:widowControl w:val="0"/>
        <w:autoSpaceDE w:val="0"/>
        <w:autoSpaceDN w:val="0"/>
        <w:spacing w:before="11" w:after="0" w:line="240" w:lineRule="auto"/>
        <w:rPr>
          <w:rFonts w:ascii="Times New Roman" w:eastAsia="Times New Roman" w:hAnsi="Times New Roman" w:cs="Times New Roman"/>
          <w:sz w:val="23"/>
          <w:szCs w:val="24"/>
          <w:lang w:val="en-US" w:eastAsia="en-US"/>
        </w:rPr>
      </w:pPr>
    </w:p>
    <w:p w14:paraId="3E0633A4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ind w:right="915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e</w:t>
      </w:r>
      <w:r w:rsidRPr="00643F30">
        <w:rPr>
          <w:rFonts w:ascii="Times New Roman" w:eastAsia="Times New Roman" w:hAnsi="Times New Roman" w:cs="Times New Roman"/>
          <w:spacing w:val="-8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encourage</w:t>
      </w:r>
      <w:r w:rsidRPr="00643F30">
        <w:rPr>
          <w:rFonts w:ascii="Times New Roman" w:eastAsia="Times New Roman" w:hAnsi="Times New Roman" w:cs="Times New Roman"/>
          <w:spacing w:val="-8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lose</w:t>
      </w:r>
      <w:r w:rsidRPr="00643F30">
        <w:rPr>
          <w:rFonts w:ascii="Times New Roman" w:eastAsia="Times New Roman" w:hAnsi="Times New Roman" w:cs="Times New Roman"/>
          <w:spacing w:val="-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ontact</w:t>
      </w:r>
      <w:r w:rsidRPr="00643F30">
        <w:rPr>
          <w:rFonts w:ascii="Times New Roman" w:eastAsia="Times New Roman" w:hAnsi="Times New Roman" w:cs="Times New Roman"/>
          <w:spacing w:val="-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etween</w:t>
      </w:r>
      <w:r w:rsidRPr="00643F30">
        <w:rPr>
          <w:rFonts w:ascii="Times New Roman" w:eastAsia="Times New Roman" w:hAnsi="Times New Roman" w:cs="Times New Roman"/>
          <w:spacing w:val="-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-8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Senior</w:t>
      </w:r>
      <w:r w:rsidRPr="00643F30">
        <w:rPr>
          <w:rFonts w:ascii="Times New Roman" w:eastAsia="Times New Roman" w:hAnsi="Times New Roman" w:cs="Times New Roman"/>
          <w:spacing w:val="-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staff,</w:t>
      </w:r>
      <w:r w:rsidRPr="00643F30">
        <w:rPr>
          <w:rFonts w:ascii="Times New Roman" w:eastAsia="Times New Roman" w:hAnsi="Times New Roman" w:cs="Times New Roman"/>
          <w:spacing w:val="-8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eachers</w:t>
      </w:r>
      <w:r w:rsidRPr="00643F30">
        <w:rPr>
          <w:rFonts w:ascii="Times New Roman" w:eastAsia="Times New Roman" w:hAnsi="Times New Roman" w:cs="Times New Roman"/>
          <w:spacing w:val="-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arents,</w:t>
      </w:r>
      <w:r w:rsidRPr="00643F30">
        <w:rPr>
          <w:rFonts w:ascii="Times New Roman" w:eastAsia="Times New Roman" w:hAnsi="Times New Roman" w:cs="Times New Roman"/>
          <w:spacing w:val="-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ill</w:t>
      </w:r>
      <w:r w:rsidRPr="00643F30">
        <w:rPr>
          <w:rFonts w:ascii="Times New Roman" w:eastAsia="Times New Roman" w:hAnsi="Times New Roman" w:cs="Times New Roman"/>
          <w:spacing w:val="-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lways</w:t>
      </w:r>
      <w:r w:rsidRPr="00643F30">
        <w:rPr>
          <w:rFonts w:ascii="Times New Roman" w:eastAsia="Times New Roman" w:hAnsi="Times New Roman" w:cs="Times New Roman"/>
          <w:spacing w:val="-58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make</w:t>
      </w:r>
      <w:r w:rsidRPr="00643F30">
        <w:rPr>
          <w:rFonts w:ascii="Times New Roman" w:eastAsia="Times New Roman" w:hAnsi="Times New Roman" w:cs="Times New Roman"/>
          <w:spacing w:val="-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ontact if we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re</w:t>
      </w:r>
      <w:r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orried about a pupil's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ell-being;</w:t>
      </w:r>
    </w:p>
    <w:p w14:paraId="0EF7F253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5918022A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ind w:right="911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f parents suspect that their child, or another pupil, is being bullied, they should contact the</w:t>
      </w:r>
      <w:r w:rsidRPr="00643F30">
        <w:rPr>
          <w:rFonts w:ascii="Times New Roman" w:eastAsia="Times New Roman" w:hAnsi="Times New Roman" w:cs="Times New Roman"/>
          <w:spacing w:val="-5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School without delay. All concerns will be taken seriously. We welcome feedback from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arents on the effectiveness of our preventative measures and implementation of this anti-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ullying</w:t>
      </w:r>
      <w:r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olicy.</w:t>
      </w:r>
    </w:p>
    <w:p w14:paraId="0917DEF3" w14:textId="77777777" w:rsidR="00643F30" w:rsidRPr="00643F30" w:rsidRDefault="00643F30" w:rsidP="00643F30">
      <w:pPr>
        <w:widowControl w:val="0"/>
        <w:autoSpaceDE w:val="0"/>
        <w:autoSpaceDN w:val="0"/>
        <w:spacing w:before="1"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73D0D402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Monitoring,</w:t>
      </w:r>
      <w:r w:rsidRPr="00643F30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Evaluation</w:t>
      </w:r>
      <w:r w:rsidRPr="00643F30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Review</w:t>
      </w:r>
    </w:p>
    <w:p w14:paraId="2D6258B9" w14:textId="77777777" w:rsidR="00643F30" w:rsidRPr="00643F30" w:rsidRDefault="00643F30" w:rsidP="00643F30">
      <w:pPr>
        <w:widowControl w:val="0"/>
        <w:autoSpaceDE w:val="0"/>
        <w:autoSpaceDN w:val="0"/>
        <w:spacing w:before="137" w:after="0" w:line="240" w:lineRule="auto"/>
        <w:ind w:right="912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y bullying incident will be treated as a safeguarding concern when there is reasonable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ause to believe that a child is suffering or likely to suffer significant harm.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rough our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ncident</w:t>
      </w:r>
      <w:r w:rsidRPr="00643F30">
        <w:rPr>
          <w:rFonts w:ascii="Times New Roman" w:eastAsia="Times New Roman" w:hAnsi="Times New Roman" w:cs="Times New Roman"/>
          <w:spacing w:val="-1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10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oncerns</w:t>
      </w:r>
      <w:r w:rsidRPr="00643F30">
        <w:rPr>
          <w:rFonts w:ascii="Times New Roman" w:eastAsia="Times New Roman" w:hAnsi="Times New Roman" w:cs="Times New Roman"/>
          <w:spacing w:val="-1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ooks</w:t>
      </w:r>
      <w:r w:rsidRPr="00643F30">
        <w:rPr>
          <w:rFonts w:ascii="Times New Roman" w:eastAsia="Times New Roman" w:hAnsi="Times New Roman" w:cs="Times New Roman"/>
          <w:spacing w:val="-10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n</w:t>
      </w:r>
      <w:r w:rsidRPr="00643F30">
        <w:rPr>
          <w:rFonts w:ascii="Times New Roman" w:eastAsia="Times New Roman" w:hAnsi="Times New Roman" w:cs="Times New Roman"/>
          <w:spacing w:val="-10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y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event</w:t>
      </w:r>
      <w:r w:rsidRPr="00643F30">
        <w:rPr>
          <w:rFonts w:ascii="Times New Roman" w:eastAsia="Times New Roman" w:hAnsi="Times New Roman" w:cs="Times New Roman"/>
          <w:spacing w:val="-1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here</w:t>
      </w:r>
      <w:r w:rsidRPr="00643F30">
        <w:rPr>
          <w:rFonts w:ascii="Times New Roman" w:eastAsia="Times New Roman" w:hAnsi="Times New Roman" w:cs="Times New Roman"/>
          <w:spacing w:val="-10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</w:t>
      </w:r>
      <w:r w:rsidRPr="00643F30">
        <w:rPr>
          <w:rFonts w:ascii="Times New Roman" w:eastAsia="Times New Roman" w:hAnsi="Times New Roman" w:cs="Times New Roman"/>
          <w:spacing w:val="-9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member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f</w:t>
      </w:r>
      <w:r w:rsidRPr="00643F30">
        <w:rPr>
          <w:rFonts w:ascii="Times New Roman" w:eastAsia="Times New Roman" w:hAnsi="Times New Roman" w:cs="Times New Roman"/>
          <w:spacing w:val="-1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staff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s</w:t>
      </w:r>
      <w:r w:rsidRPr="00643F30">
        <w:rPr>
          <w:rFonts w:ascii="Times New Roman" w:eastAsia="Times New Roman" w:hAnsi="Times New Roman" w:cs="Times New Roman"/>
          <w:spacing w:val="-10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oncerned</w:t>
      </w:r>
      <w:r w:rsidRPr="00643F30">
        <w:rPr>
          <w:rFonts w:ascii="Times New Roman" w:eastAsia="Times New Roman" w:hAnsi="Times New Roman" w:cs="Times New Roman"/>
          <w:spacing w:val="-10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bout</w:t>
      </w:r>
      <w:r w:rsidRPr="00643F30">
        <w:rPr>
          <w:rFonts w:ascii="Times New Roman" w:eastAsia="Times New Roman" w:hAnsi="Times New Roman" w:cs="Times New Roman"/>
          <w:spacing w:val="-10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</w:t>
      </w:r>
      <w:r w:rsidRPr="00643F30">
        <w:rPr>
          <w:rFonts w:ascii="Times New Roman" w:eastAsia="Times New Roman" w:hAnsi="Times New Roman" w:cs="Times New Roman"/>
          <w:spacing w:val="-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hild</w:t>
      </w:r>
      <w:r w:rsidRPr="00643F30">
        <w:rPr>
          <w:rFonts w:ascii="Times New Roman" w:eastAsia="Times New Roman" w:hAnsi="Times New Roman" w:cs="Times New Roman"/>
          <w:spacing w:val="-5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</w:t>
      </w:r>
      <w:r w:rsidRPr="00643F30">
        <w:rPr>
          <w:rFonts w:ascii="Times New Roman" w:eastAsia="Times New Roman" w:hAnsi="Times New Roman" w:cs="Times New Roman"/>
          <w:spacing w:val="-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record</w:t>
      </w:r>
      <w:r w:rsidRPr="00643F30">
        <w:rPr>
          <w:rFonts w:ascii="Times New Roman" w:eastAsia="Times New Roman" w:hAnsi="Times New Roman" w:cs="Times New Roman"/>
          <w:spacing w:val="-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ill</w:t>
      </w:r>
      <w:r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e</w:t>
      </w:r>
      <w:r w:rsidRPr="00643F30">
        <w:rPr>
          <w:rFonts w:ascii="Times New Roman" w:eastAsia="Times New Roman" w:hAnsi="Times New Roman" w:cs="Times New Roman"/>
          <w:spacing w:val="-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made</w:t>
      </w:r>
      <w:r w:rsidRPr="00643F30">
        <w:rPr>
          <w:rFonts w:ascii="Times New Roman" w:eastAsia="Times New Roman" w:hAnsi="Times New Roman" w:cs="Times New Roman"/>
          <w:spacing w:val="-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ill</w:t>
      </w:r>
      <w:r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e</w:t>
      </w:r>
      <w:r w:rsidRPr="00643F30">
        <w:rPr>
          <w:rFonts w:ascii="Times New Roman" w:eastAsia="Times New Roman" w:hAnsi="Times New Roman" w:cs="Times New Roman"/>
          <w:spacing w:val="-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followed</w:t>
      </w:r>
      <w:r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up</w:t>
      </w:r>
      <w:r w:rsidRPr="00643F30">
        <w:rPr>
          <w:rFonts w:ascii="Times New Roman" w:eastAsia="Times New Roman" w:hAnsi="Times New Roman" w:cs="Times New Roman"/>
          <w:spacing w:val="-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ith</w:t>
      </w:r>
      <w:r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</w:t>
      </w:r>
      <w:r w:rsidRPr="00643F30">
        <w:rPr>
          <w:rFonts w:ascii="Times New Roman" w:eastAsia="Times New Roman" w:hAnsi="Times New Roman" w:cs="Times New Roman"/>
          <w:spacing w:val="-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recording</w:t>
      </w:r>
      <w:r w:rsidRPr="00643F30">
        <w:rPr>
          <w:rFonts w:ascii="Times New Roman" w:eastAsia="Times New Roman" w:hAnsi="Times New Roman" w:cs="Times New Roman"/>
          <w:spacing w:val="-8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n</w:t>
      </w:r>
      <w:r w:rsidRPr="00643F30">
        <w:rPr>
          <w:rFonts w:ascii="Times New Roman" w:eastAsia="Times New Roman" w:hAnsi="Times New Roman" w:cs="Times New Roman"/>
          <w:spacing w:val="-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-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school</w:t>
      </w:r>
      <w:r w:rsidRPr="00643F30">
        <w:rPr>
          <w:rFonts w:ascii="Times New Roman" w:eastAsia="Times New Roman" w:hAnsi="Times New Roman" w:cs="Times New Roman"/>
          <w:spacing w:val="-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ullying</w:t>
      </w:r>
      <w:r w:rsidRPr="00643F30">
        <w:rPr>
          <w:rFonts w:ascii="Times New Roman" w:eastAsia="Times New Roman" w:hAnsi="Times New Roman" w:cs="Times New Roman"/>
          <w:spacing w:val="-8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record</w:t>
      </w:r>
      <w:r w:rsidRPr="00643F30">
        <w:rPr>
          <w:rFonts w:ascii="Times New Roman" w:eastAsia="Times New Roman" w:hAnsi="Times New Roman" w:cs="Times New Roman"/>
          <w:spacing w:val="-58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hich is held in the Head Teacher’s office.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is helps to identify any bullying incident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atterns.</w:t>
      </w:r>
      <w:r w:rsidRPr="00643F30">
        <w:rPr>
          <w:rFonts w:ascii="Times New Roman" w:eastAsia="Times New Roman" w:hAnsi="Times New Roman" w:cs="Times New Roman"/>
          <w:spacing w:val="2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-1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school</w:t>
      </w:r>
      <w:r w:rsidRPr="00643F30">
        <w:rPr>
          <w:rFonts w:ascii="Times New Roman" w:eastAsia="Times New Roman" w:hAnsi="Times New Roman" w:cs="Times New Roman"/>
          <w:spacing w:val="-1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ill</w:t>
      </w:r>
      <w:r w:rsidRPr="00643F30">
        <w:rPr>
          <w:rFonts w:ascii="Times New Roman" w:eastAsia="Times New Roman" w:hAnsi="Times New Roman" w:cs="Times New Roman"/>
          <w:spacing w:val="-1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lways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nvolve</w:t>
      </w:r>
      <w:r w:rsidRPr="00643F30">
        <w:rPr>
          <w:rFonts w:ascii="Times New Roman" w:eastAsia="Times New Roman" w:hAnsi="Times New Roman" w:cs="Times New Roman"/>
          <w:spacing w:val="-1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arents</w:t>
      </w:r>
      <w:r w:rsidRPr="00643F30">
        <w:rPr>
          <w:rFonts w:ascii="Times New Roman" w:eastAsia="Times New Roman" w:hAnsi="Times New Roman" w:cs="Times New Roman"/>
          <w:spacing w:val="-1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here</w:t>
      </w:r>
      <w:r w:rsidRPr="00643F30">
        <w:rPr>
          <w:rFonts w:ascii="Times New Roman" w:eastAsia="Times New Roman" w:hAnsi="Times New Roman" w:cs="Times New Roman"/>
          <w:spacing w:val="-1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lastRenderedPageBreak/>
        <w:t>necessary,</w:t>
      </w:r>
      <w:r w:rsidRPr="00643F30">
        <w:rPr>
          <w:rFonts w:ascii="Times New Roman" w:eastAsia="Times New Roman" w:hAnsi="Times New Roman" w:cs="Times New Roman"/>
          <w:spacing w:val="-9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d</w:t>
      </w:r>
      <w:r w:rsidRPr="00643F30">
        <w:rPr>
          <w:rFonts w:ascii="Times New Roman" w:eastAsia="Times New Roman" w:hAnsi="Times New Roman" w:cs="Times New Roman"/>
          <w:spacing w:val="-1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make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sure</w:t>
      </w:r>
      <w:r w:rsidRPr="00643F30">
        <w:rPr>
          <w:rFonts w:ascii="Times New Roman" w:eastAsia="Times New Roman" w:hAnsi="Times New Roman" w:cs="Times New Roman"/>
          <w:spacing w:val="-1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at</w:t>
      </w:r>
      <w:r w:rsidRPr="00643F30">
        <w:rPr>
          <w:rFonts w:ascii="Times New Roman" w:eastAsia="Times New Roman" w:hAnsi="Times New Roman" w:cs="Times New Roman"/>
          <w:spacing w:val="-1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upils</w:t>
      </w:r>
      <w:r w:rsidRPr="00643F30">
        <w:rPr>
          <w:rFonts w:ascii="Times New Roman" w:eastAsia="Times New Roman" w:hAnsi="Times New Roman" w:cs="Times New Roman"/>
          <w:spacing w:val="-58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re clear about the part they and their parents can play to prevent bullying, including when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ey</w:t>
      </w:r>
      <w:r w:rsidRPr="00643F30">
        <w:rPr>
          <w:rFonts w:ascii="Times New Roman" w:eastAsia="Times New Roman" w:hAnsi="Times New Roman" w:cs="Times New Roman"/>
          <w:spacing w:val="-5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find themselves as bystanders.</w:t>
      </w:r>
    </w:p>
    <w:p w14:paraId="30F27EC2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61F5B23D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is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olicy</w:t>
      </w:r>
      <w:r w:rsidRPr="00643F30">
        <w:rPr>
          <w:rFonts w:ascii="Times New Roman" w:eastAsia="Times New Roman" w:hAnsi="Times New Roman" w:cs="Times New Roman"/>
          <w:spacing w:val="-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s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reviewed by</w:t>
      </w:r>
      <w:r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he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Senior</w:t>
      </w:r>
      <w:r w:rsidRPr="00643F30">
        <w:rPr>
          <w:rFonts w:ascii="Times New Roman" w:eastAsia="Times New Roman" w:hAnsi="Times New Roman" w:cs="Times New Roman"/>
          <w:spacing w:val="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Leadership</w:t>
      </w:r>
      <w:r w:rsidRPr="00643F30">
        <w:rPr>
          <w:rFonts w:ascii="Times New Roman" w:eastAsia="Times New Roman" w:hAnsi="Times New Roman" w:cs="Times New Roman"/>
          <w:spacing w:val="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eam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nually and is to be read in</w:t>
      </w:r>
    </w:p>
    <w:p w14:paraId="29C3BF3B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onjunction with the following polices: Teaching and learning, Child protection, online safety , cyber bullying, Complaints policy.</w:t>
      </w:r>
    </w:p>
    <w:p w14:paraId="558BF194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74BFAEFA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</w:pPr>
    </w:p>
    <w:p w14:paraId="78A8A274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Help</w:t>
      </w:r>
      <w:r w:rsidRPr="00643F30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US"/>
        </w:rPr>
        <w:t>Organisations:</w:t>
      </w:r>
    </w:p>
    <w:p w14:paraId="786D433C" w14:textId="77777777" w:rsidR="00643F30" w:rsidRPr="00643F30" w:rsidRDefault="00643F30" w:rsidP="00643F30">
      <w:pPr>
        <w:widowControl w:val="0"/>
        <w:tabs>
          <w:tab w:val="right" w:pos="7494"/>
        </w:tabs>
        <w:autoSpaceDE w:val="0"/>
        <w:autoSpaceDN w:val="0"/>
        <w:spacing w:before="140"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hildline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ab/>
        <w:t>08001111</w:t>
      </w:r>
    </w:p>
    <w:p w14:paraId="12B941D2" w14:textId="77777777" w:rsidR="00643F30" w:rsidRPr="00643F30" w:rsidRDefault="00643F30" w:rsidP="00643F30">
      <w:pPr>
        <w:widowControl w:val="0"/>
        <w:tabs>
          <w:tab w:val="right" w:pos="7974"/>
        </w:tabs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dvisory</w:t>
      </w:r>
      <w:r w:rsidRPr="00643F30">
        <w:rPr>
          <w:rFonts w:ascii="Times New Roman" w:eastAsia="Times New Roman" w:hAnsi="Times New Roman" w:cs="Times New Roman"/>
          <w:spacing w:val="-6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entre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for Education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(ACE)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Centre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ab/>
        <w:t>0300 0115 142</w:t>
      </w:r>
    </w:p>
    <w:p w14:paraId="681ED3DA" w14:textId="77777777" w:rsidR="00643F30" w:rsidRPr="00643F30" w:rsidRDefault="00643F30" w:rsidP="00643F30">
      <w:pPr>
        <w:widowControl w:val="0"/>
        <w:tabs>
          <w:tab w:val="right" w:pos="7974"/>
        </w:tabs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KIDSCAPE</w:t>
      </w:r>
      <w:r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Parents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Helpline</w:t>
      </w:r>
      <w:r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(Mon-Fri,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10-4)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ab/>
        <w:t>020 7730 3300</w:t>
      </w:r>
    </w:p>
    <w:p w14:paraId="01B245BD" w14:textId="77777777" w:rsidR="00643F30" w:rsidRPr="00643F30" w:rsidRDefault="00643F30" w:rsidP="00643F30">
      <w:pPr>
        <w:widowControl w:val="0"/>
        <w:tabs>
          <w:tab w:val="right" w:pos="7974"/>
        </w:tabs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Youth</w:t>
      </w:r>
      <w:r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ccess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ab/>
        <w:t>020 8772 9900</w:t>
      </w:r>
    </w:p>
    <w:p w14:paraId="2F2A1A95" w14:textId="77777777" w:rsidR="00643F30" w:rsidRPr="00643F30" w:rsidRDefault="00643F30" w:rsidP="00643F30">
      <w:pPr>
        <w:widowControl w:val="0"/>
        <w:tabs>
          <w:tab w:val="left" w:pos="6534"/>
        </w:tabs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ullying</w:t>
      </w:r>
      <w:r w:rsidRPr="00643F30">
        <w:rPr>
          <w:rFonts w:ascii="Times New Roman" w:eastAsia="Times New Roman" w:hAnsi="Times New Roman" w:cs="Times New Roman"/>
          <w:spacing w:val="-4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Online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ab/>
      </w:r>
      <w:hyperlink r:id="rId12">
        <w:r w:rsidRPr="00643F30">
          <w:rPr>
            <w:rFonts w:ascii="Times New Roman" w:eastAsia="Times New Roman" w:hAnsi="Times New Roman" w:cs="Times New Roman"/>
            <w:sz w:val="24"/>
            <w:szCs w:val="24"/>
            <w:lang w:val="en-US" w:eastAsia="en-US"/>
          </w:rPr>
          <w:t>www.bullying.co.uk</w:t>
        </w:r>
      </w:hyperlink>
    </w:p>
    <w:p w14:paraId="7D4AA570" w14:textId="77777777" w:rsidR="00643F30" w:rsidRPr="00643F30" w:rsidRDefault="00643F30" w:rsidP="00643F30">
      <w:pPr>
        <w:widowControl w:val="0"/>
        <w:tabs>
          <w:tab w:val="left" w:pos="6534"/>
        </w:tabs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Kidscape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ab/>
      </w:r>
      <w:hyperlink r:id="rId13">
        <w:r w:rsidRPr="00643F30">
          <w:rPr>
            <w:rFonts w:ascii="Times New Roman" w:eastAsia="Times New Roman" w:hAnsi="Times New Roman" w:cs="Times New Roman"/>
            <w:sz w:val="24"/>
            <w:szCs w:val="24"/>
            <w:lang w:val="en-US" w:eastAsia="en-US"/>
          </w:rPr>
          <w:t>www.kidscape.org.uk</w:t>
        </w:r>
      </w:hyperlink>
    </w:p>
    <w:p w14:paraId="33B9AC54" w14:textId="77777777" w:rsidR="00643F30" w:rsidRPr="00643F30" w:rsidRDefault="00643F30" w:rsidP="00643F30">
      <w:pPr>
        <w:widowControl w:val="0"/>
        <w:tabs>
          <w:tab w:val="left" w:pos="2085"/>
          <w:tab w:val="left" w:pos="6534"/>
        </w:tabs>
        <w:autoSpaceDE w:val="0"/>
        <w:autoSpaceDN w:val="0"/>
        <w:spacing w:after="0" w:line="240" w:lineRule="auto"/>
        <w:ind w:right="1135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DfES</w:t>
      </w:r>
      <w:r w:rsidRPr="00643F30">
        <w:rPr>
          <w:rFonts w:ascii="Times New Roman" w:eastAsia="Times New Roman" w:hAnsi="Times New Roman" w:cs="Times New Roman"/>
          <w:spacing w:val="-3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Bullying Info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ab/>
      </w:r>
      <w:hyperlink r:id="rId14">
        <w:r w:rsidRPr="00643F30">
          <w:rPr>
            <w:rFonts w:ascii="Times New Roman" w:eastAsia="Times New Roman" w:hAnsi="Times New Roman" w:cs="Times New Roman"/>
            <w:sz w:val="24"/>
            <w:szCs w:val="24"/>
            <w:lang w:val="en-US" w:eastAsia="en-US"/>
          </w:rPr>
          <w:t>www.dfes.gov.uk/bullying/</w:t>
        </w:r>
      </w:hyperlink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UNICEF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ab/>
        <w:t>https:/</w:t>
      </w:r>
      <w:hyperlink r:id="rId15">
        <w:r w:rsidRPr="00643F30">
          <w:rPr>
            <w:rFonts w:ascii="Times New Roman" w:eastAsia="Times New Roman" w:hAnsi="Times New Roman" w:cs="Times New Roman"/>
            <w:sz w:val="24"/>
            <w:szCs w:val="24"/>
            <w:lang w:val="en-US" w:eastAsia="en-US"/>
          </w:rPr>
          <w:t>/www.unicef.or</w:t>
        </w:r>
      </w:hyperlink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g</w:t>
      </w:r>
      <w:hyperlink r:id="rId16">
        <w:r w:rsidRPr="00643F30">
          <w:rPr>
            <w:rFonts w:ascii="Times New Roman" w:eastAsia="Times New Roman" w:hAnsi="Times New Roman" w:cs="Times New Roman"/>
            <w:sz w:val="24"/>
            <w:szCs w:val="24"/>
            <w:lang w:val="en-US" w:eastAsia="en-US"/>
          </w:rPr>
          <w:t>/end-violence/how-talk-your-children-about-bullying</w:t>
        </w:r>
      </w:hyperlink>
      <w:r w:rsidRPr="00643F30">
        <w:rPr>
          <w:rFonts w:ascii="Times New Roman" w:eastAsia="Times New Roman" w:hAnsi="Times New Roman" w:cs="Times New Roman"/>
          <w:spacing w:val="-57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ti-bullying</w:t>
      </w:r>
      <w:r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dvice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“Safe</w:t>
      </w:r>
      <w:r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to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Learn”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Embedding</w:t>
      </w:r>
      <w:r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Anti-Bullying</w:t>
      </w:r>
      <w:r w:rsidRPr="00643F30">
        <w:rPr>
          <w:rFonts w:ascii="Times New Roman" w:eastAsia="Times New Roman" w:hAnsi="Times New Roman" w:cs="Times New Roman"/>
          <w:spacing w:val="-2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Work</w:t>
      </w:r>
      <w:r w:rsidRPr="00643F30">
        <w:rPr>
          <w:rFonts w:ascii="Times New Roman" w:eastAsia="Times New Roman" w:hAnsi="Times New Roman" w:cs="Times New Roman"/>
          <w:spacing w:val="-1"/>
          <w:sz w:val="24"/>
          <w:szCs w:val="24"/>
          <w:lang w:val="en-US" w:eastAsia="en-US"/>
        </w:rPr>
        <w:t xml:space="preserve"> </w:t>
      </w: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in Schools</w:t>
      </w:r>
    </w:p>
    <w:p w14:paraId="7514E90E" w14:textId="77777777" w:rsidR="00643F30" w:rsidRPr="00643F30" w:rsidRDefault="00643F30" w:rsidP="00643F30">
      <w:pPr>
        <w:widowControl w:val="0"/>
        <w:autoSpaceDE w:val="0"/>
        <w:autoSpaceDN w:val="0"/>
        <w:spacing w:after="0" w:line="274" w:lineRule="exact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dcsf-00656-2007</w:t>
      </w:r>
    </w:p>
    <w:p w14:paraId="3E3DB66C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6"/>
          <w:szCs w:val="24"/>
          <w:lang w:val="en-US" w:eastAsia="en-US"/>
        </w:rPr>
      </w:pPr>
    </w:p>
    <w:p w14:paraId="608C1C48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6"/>
          <w:szCs w:val="24"/>
          <w:lang w:val="en-US" w:eastAsia="en-US"/>
        </w:rPr>
      </w:pPr>
    </w:p>
    <w:p w14:paraId="7A25E832" w14:textId="77777777" w:rsidR="00643F30" w:rsidRPr="00643F30" w:rsidRDefault="00643F30" w:rsidP="00643F3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6"/>
          <w:szCs w:val="24"/>
          <w:lang w:val="en-US" w:eastAsia="en-US"/>
        </w:rPr>
      </w:pPr>
    </w:p>
    <w:p w14:paraId="1B49B18A" w14:textId="5C486693" w:rsidR="00643F30" w:rsidRPr="00643F30" w:rsidRDefault="00643F30" w:rsidP="00643F30">
      <w:pPr>
        <w:widowControl w:val="0"/>
        <w:autoSpaceDE w:val="0"/>
        <w:autoSpaceDN w:val="0"/>
        <w:spacing w:before="207" w:after="0" w:line="240" w:lineRule="auto"/>
        <w:ind w:right="6403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643F30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Reviewed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  <w:r w:rsidR="00D74D2D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March 2022</w:t>
      </w:r>
      <w:r w:rsidRPr="00643F30">
        <w:rPr>
          <w:rFonts w:ascii="Times New Roman" w:eastAsia="Times New Roman" w:hAnsi="Times New Roman" w:cs="Times New Roman"/>
          <w:spacing w:val="1"/>
          <w:sz w:val="24"/>
          <w:szCs w:val="24"/>
          <w:lang w:val="en-US" w:eastAsia="en-US"/>
        </w:rPr>
        <w:t xml:space="preserve"> </w:t>
      </w:r>
    </w:p>
    <w:p w14:paraId="5A021887" w14:textId="1D73C937" w:rsidR="000B326D" w:rsidRDefault="000B326D" w:rsidP="006D3F15">
      <w:p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b/>
          <w:bCs/>
        </w:rPr>
      </w:pPr>
    </w:p>
    <w:p w14:paraId="7DFAF21B" w14:textId="77777777" w:rsidR="000B326D" w:rsidRPr="00DC30A5" w:rsidRDefault="000B326D" w:rsidP="006D3F15">
      <w:p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b/>
          <w:bCs/>
        </w:rPr>
      </w:pPr>
    </w:p>
    <w:sectPr w:rsidR="000B326D" w:rsidRPr="00DC30A5" w:rsidSect="00DC30A5">
      <w:headerReference w:type="default" r:id="rId17"/>
      <w:pgSz w:w="11906" w:h="16838" w:code="9"/>
      <w:pgMar w:top="426" w:right="424" w:bottom="1440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31672" w14:textId="77777777" w:rsidR="0021188C" w:rsidRDefault="0021188C" w:rsidP="006D3F15">
      <w:pPr>
        <w:spacing w:after="0" w:line="240" w:lineRule="auto"/>
      </w:pPr>
      <w:r>
        <w:separator/>
      </w:r>
    </w:p>
  </w:endnote>
  <w:endnote w:type="continuationSeparator" w:id="0">
    <w:p w14:paraId="0486E037" w14:textId="77777777" w:rsidR="0021188C" w:rsidRDefault="0021188C" w:rsidP="006D3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E77DA" w14:textId="77777777" w:rsidR="0021188C" w:rsidRDefault="0021188C" w:rsidP="006D3F15">
      <w:pPr>
        <w:spacing w:after="0" w:line="240" w:lineRule="auto"/>
      </w:pPr>
      <w:r>
        <w:separator/>
      </w:r>
    </w:p>
  </w:footnote>
  <w:footnote w:type="continuationSeparator" w:id="0">
    <w:p w14:paraId="70272848" w14:textId="77777777" w:rsidR="0021188C" w:rsidRDefault="0021188C" w:rsidP="006D3F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18310" w14:textId="77777777" w:rsidR="00643F30" w:rsidRDefault="00643F30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DE75F64" wp14:editId="10436CA7">
              <wp:simplePos x="0" y="0"/>
              <wp:positionH relativeFrom="page">
                <wp:posOffset>6543675</wp:posOffset>
              </wp:positionH>
              <wp:positionV relativeFrom="page">
                <wp:posOffset>442595</wp:posOffset>
              </wp:positionV>
              <wp:extent cx="152400" cy="194310"/>
              <wp:effectExtent l="0" t="0" r="0" b="8890"/>
              <wp:wrapNone/>
              <wp:docPr id="6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524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78DCF5" w14:textId="77777777" w:rsidR="00643F30" w:rsidRDefault="00643F30">
                          <w:pPr>
                            <w:pStyle w:val="BodyText"/>
                            <w:spacing w:before="10"/>
                            <w:ind w:left="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E75F6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5.25pt;margin-top:34.85pt;width:12pt;height:15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" filled="f" stroked="f">
              <v:path arrowok="t"/>
              <v:textbox inset="0,0,0,0">
                <w:txbxContent>
                  <w:p w14:paraId="4278DCF5" w14:textId="77777777" w:rsidR="00643F30" w:rsidRDefault="00643F30">
                    <w:pPr>
                      <w:pStyle w:val="BodyText"/>
                      <w:spacing w:before="10"/>
                      <w:ind w:left="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C3247"/>
    <w:multiLevelType w:val="multilevel"/>
    <w:tmpl w:val="2CAE6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A04DC6"/>
    <w:multiLevelType w:val="hybridMultilevel"/>
    <w:tmpl w:val="C2A00CDC"/>
    <w:lvl w:ilvl="0" w:tplc="BF28E680">
      <w:numFmt w:val="bullet"/>
      <w:lvlText w:val=""/>
      <w:lvlJc w:val="left"/>
      <w:pPr>
        <w:ind w:left="505" w:hanging="284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7DCA0F5E">
      <w:numFmt w:val="bullet"/>
      <w:lvlText w:val="•"/>
      <w:lvlJc w:val="left"/>
      <w:pPr>
        <w:ind w:left="1388" w:hanging="284"/>
      </w:pPr>
      <w:rPr>
        <w:rFonts w:hint="default"/>
        <w:lang w:val="en-US" w:eastAsia="en-US" w:bidi="en-US"/>
      </w:rPr>
    </w:lvl>
    <w:lvl w:ilvl="2" w:tplc="0774499E">
      <w:numFmt w:val="bullet"/>
      <w:lvlText w:val="•"/>
      <w:lvlJc w:val="left"/>
      <w:pPr>
        <w:ind w:left="2277" w:hanging="284"/>
      </w:pPr>
      <w:rPr>
        <w:rFonts w:hint="default"/>
        <w:lang w:val="en-US" w:eastAsia="en-US" w:bidi="en-US"/>
      </w:rPr>
    </w:lvl>
    <w:lvl w:ilvl="3" w:tplc="C68804BE">
      <w:numFmt w:val="bullet"/>
      <w:lvlText w:val="•"/>
      <w:lvlJc w:val="left"/>
      <w:pPr>
        <w:ind w:left="3165" w:hanging="284"/>
      </w:pPr>
      <w:rPr>
        <w:rFonts w:hint="default"/>
        <w:lang w:val="en-US" w:eastAsia="en-US" w:bidi="en-US"/>
      </w:rPr>
    </w:lvl>
    <w:lvl w:ilvl="4" w:tplc="4D02D10C">
      <w:numFmt w:val="bullet"/>
      <w:lvlText w:val="•"/>
      <w:lvlJc w:val="left"/>
      <w:pPr>
        <w:ind w:left="4054" w:hanging="284"/>
      </w:pPr>
      <w:rPr>
        <w:rFonts w:hint="default"/>
        <w:lang w:val="en-US" w:eastAsia="en-US" w:bidi="en-US"/>
      </w:rPr>
    </w:lvl>
    <w:lvl w:ilvl="5" w:tplc="501CCE50">
      <w:numFmt w:val="bullet"/>
      <w:lvlText w:val="•"/>
      <w:lvlJc w:val="left"/>
      <w:pPr>
        <w:ind w:left="4943" w:hanging="284"/>
      </w:pPr>
      <w:rPr>
        <w:rFonts w:hint="default"/>
        <w:lang w:val="en-US" w:eastAsia="en-US" w:bidi="en-US"/>
      </w:rPr>
    </w:lvl>
    <w:lvl w:ilvl="6" w:tplc="73BE98F0">
      <w:numFmt w:val="bullet"/>
      <w:lvlText w:val="•"/>
      <w:lvlJc w:val="left"/>
      <w:pPr>
        <w:ind w:left="5831" w:hanging="284"/>
      </w:pPr>
      <w:rPr>
        <w:rFonts w:hint="default"/>
        <w:lang w:val="en-US" w:eastAsia="en-US" w:bidi="en-US"/>
      </w:rPr>
    </w:lvl>
    <w:lvl w:ilvl="7" w:tplc="DC5080FC">
      <w:numFmt w:val="bullet"/>
      <w:lvlText w:val="•"/>
      <w:lvlJc w:val="left"/>
      <w:pPr>
        <w:ind w:left="6720" w:hanging="284"/>
      </w:pPr>
      <w:rPr>
        <w:rFonts w:hint="default"/>
        <w:lang w:val="en-US" w:eastAsia="en-US" w:bidi="en-US"/>
      </w:rPr>
    </w:lvl>
    <w:lvl w:ilvl="8" w:tplc="E306EDD8">
      <w:numFmt w:val="bullet"/>
      <w:lvlText w:val="•"/>
      <w:lvlJc w:val="left"/>
      <w:pPr>
        <w:ind w:left="7609" w:hanging="284"/>
      </w:pPr>
      <w:rPr>
        <w:rFonts w:hint="default"/>
        <w:lang w:val="en-US" w:eastAsia="en-US" w:bidi="en-US"/>
      </w:rPr>
    </w:lvl>
  </w:abstractNum>
  <w:abstractNum w:abstractNumId="2" w15:restartNumberingAfterBreak="0">
    <w:nsid w:val="10611EA1"/>
    <w:multiLevelType w:val="multilevel"/>
    <w:tmpl w:val="976ED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4F41281"/>
    <w:multiLevelType w:val="multilevel"/>
    <w:tmpl w:val="48102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41D2D3D"/>
    <w:multiLevelType w:val="multilevel"/>
    <w:tmpl w:val="7C682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58772B6"/>
    <w:multiLevelType w:val="multilevel"/>
    <w:tmpl w:val="01520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627641C"/>
    <w:multiLevelType w:val="multilevel"/>
    <w:tmpl w:val="C5641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CDF2309"/>
    <w:multiLevelType w:val="multilevel"/>
    <w:tmpl w:val="9578A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F057E49"/>
    <w:multiLevelType w:val="multilevel"/>
    <w:tmpl w:val="0B089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2B86BEF"/>
    <w:multiLevelType w:val="multilevel"/>
    <w:tmpl w:val="E3827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5386A70"/>
    <w:multiLevelType w:val="multilevel"/>
    <w:tmpl w:val="3ADC8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59C66F8"/>
    <w:multiLevelType w:val="multilevel"/>
    <w:tmpl w:val="0A549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7C126ED"/>
    <w:multiLevelType w:val="multilevel"/>
    <w:tmpl w:val="235C0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95D6581"/>
    <w:multiLevelType w:val="multilevel"/>
    <w:tmpl w:val="9976B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4F8231E"/>
    <w:multiLevelType w:val="multilevel"/>
    <w:tmpl w:val="56F4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9F052F1"/>
    <w:multiLevelType w:val="multilevel"/>
    <w:tmpl w:val="446AF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A3D4589"/>
    <w:multiLevelType w:val="multilevel"/>
    <w:tmpl w:val="A968A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B332681"/>
    <w:multiLevelType w:val="multilevel"/>
    <w:tmpl w:val="CC848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D1A2AFF"/>
    <w:multiLevelType w:val="multilevel"/>
    <w:tmpl w:val="612C6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EC34E6E"/>
    <w:multiLevelType w:val="multilevel"/>
    <w:tmpl w:val="1E66A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5A552AE"/>
    <w:multiLevelType w:val="multilevel"/>
    <w:tmpl w:val="69DEE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87C5176"/>
    <w:multiLevelType w:val="multilevel"/>
    <w:tmpl w:val="D6DC3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F493EBC"/>
    <w:multiLevelType w:val="hybridMultilevel"/>
    <w:tmpl w:val="EEAE41D4"/>
    <w:lvl w:ilvl="0" w:tplc="B322911A">
      <w:numFmt w:val="bullet"/>
      <w:lvlText w:val=""/>
      <w:lvlJc w:val="left"/>
      <w:pPr>
        <w:ind w:left="2705" w:hanging="284"/>
      </w:pPr>
      <w:rPr>
        <w:rFonts w:hint="default"/>
        <w:w w:val="100"/>
        <w:lang w:val="en-US" w:eastAsia="en-US" w:bidi="ar-SA"/>
      </w:rPr>
    </w:lvl>
    <w:lvl w:ilvl="1" w:tplc="3DDC73C2">
      <w:numFmt w:val="bullet"/>
      <w:lvlText w:val="•"/>
      <w:lvlJc w:val="left"/>
      <w:pPr>
        <w:ind w:left="3485" w:hanging="284"/>
      </w:pPr>
      <w:rPr>
        <w:rFonts w:hint="default"/>
        <w:lang w:val="en-US" w:eastAsia="en-US" w:bidi="ar-SA"/>
      </w:rPr>
    </w:lvl>
    <w:lvl w:ilvl="2" w:tplc="5636D3AE">
      <w:numFmt w:val="bullet"/>
      <w:lvlText w:val="•"/>
      <w:lvlJc w:val="left"/>
      <w:pPr>
        <w:ind w:left="4271" w:hanging="284"/>
      </w:pPr>
      <w:rPr>
        <w:rFonts w:hint="default"/>
        <w:lang w:val="en-US" w:eastAsia="en-US" w:bidi="ar-SA"/>
      </w:rPr>
    </w:lvl>
    <w:lvl w:ilvl="3" w:tplc="64F20558">
      <w:numFmt w:val="bullet"/>
      <w:lvlText w:val="•"/>
      <w:lvlJc w:val="left"/>
      <w:pPr>
        <w:ind w:left="5057" w:hanging="284"/>
      </w:pPr>
      <w:rPr>
        <w:rFonts w:hint="default"/>
        <w:lang w:val="en-US" w:eastAsia="en-US" w:bidi="ar-SA"/>
      </w:rPr>
    </w:lvl>
    <w:lvl w:ilvl="4" w:tplc="82905440">
      <w:numFmt w:val="bullet"/>
      <w:lvlText w:val="•"/>
      <w:lvlJc w:val="left"/>
      <w:pPr>
        <w:ind w:left="5843" w:hanging="284"/>
      </w:pPr>
      <w:rPr>
        <w:rFonts w:hint="default"/>
        <w:lang w:val="en-US" w:eastAsia="en-US" w:bidi="ar-SA"/>
      </w:rPr>
    </w:lvl>
    <w:lvl w:ilvl="5" w:tplc="B3181D62">
      <w:numFmt w:val="bullet"/>
      <w:lvlText w:val="•"/>
      <w:lvlJc w:val="left"/>
      <w:pPr>
        <w:ind w:left="6629" w:hanging="284"/>
      </w:pPr>
      <w:rPr>
        <w:rFonts w:hint="default"/>
        <w:lang w:val="en-US" w:eastAsia="en-US" w:bidi="ar-SA"/>
      </w:rPr>
    </w:lvl>
    <w:lvl w:ilvl="6" w:tplc="7E16B376">
      <w:numFmt w:val="bullet"/>
      <w:lvlText w:val="•"/>
      <w:lvlJc w:val="left"/>
      <w:pPr>
        <w:ind w:left="7415" w:hanging="284"/>
      </w:pPr>
      <w:rPr>
        <w:rFonts w:hint="default"/>
        <w:lang w:val="en-US" w:eastAsia="en-US" w:bidi="ar-SA"/>
      </w:rPr>
    </w:lvl>
    <w:lvl w:ilvl="7" w:tplc="65C6BADA">
      <w:numFmt w:val="bullet"/>
      <w:lvlText w:val="•"/>
      <w:lvlJc w:val="left"/>
      <w:pPr>
        <w:ind w:left="8201" w:hanging="284"/>
      </w:pPr>
      <w:rPr>
        <w:rFonts w:hint="default"/>
        <w:lang w:val="en-US" w:eastAsia="en-US" w:bidi="ar-SA"/>
      </w:rPr>
    </w:lvl>
    <w:lvl w:ilvl="8" w:tplc="DAC8DE50">
      <w:numFmt w:val="bullet"/>
      <w:lvlText w:val="•"/>
      <w:lvlJc w:val="left"/>
      <w:pPr>
        <w:ind w:left="8987" w:hanging="284"/>
      </w:pPr>
      <w:rPr>
        <w:rFonts w:hint="default"/>
        <w:lang w:val="en-US" w:eastAsia="en-US" w:bidi="ar-SA"/>
      </w:rPr>
    </w:lvl>
  </w:abstractNum>
  <w:abstractNum w:abstractNumId="23" w15:restartNumberingAfterBreak="0">
    <w:nsid w:val="63951B66"/>
    <w:multiLevelType w:val="multilevel"/>
    <w:tmpl w:val="8EC6B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71C6BFC"/>
    <w:multiLevelType w:val="multilevel"/>
    <w:tmpl w:val="E4845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C927B46"/>
    <w:multiLevelType w:val="multilevel"/>
    <w:tmpl w:val="FE523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4077B3D"/>
    <w:multiLevelType w:val="multilevel"/>
    <w:tmpl w:val="31F03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50641C3"/>
    <w:multiLevelType w:val="multilevel"/>
    <w:tmpl w:val="3CD41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9A755CA"/>
    <w:multiLevelType w:val="multilevel"/>
    <w:tmpl w:val="FE3E5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34511313">
    <w:abstractNumId w:val="14"/>
  </w:num>
  <w:num w:numId="2" w16cid:durableId="1044524436">
    <w:abstractNumId w:val="25"/>
  </w:num>
  <w:num w:numId="3" w16cid:durableId="507330299">
    <w:abstractNumId w:val="11"/>
  </w:num>
  <w:num w:numId="4" w16cid:durableId="1186097909">
    <w:abstractNumId w:val="2"/>
  </w:num>
  <w:num w:numId="5" w16cid:durableId="328170975">
    <w:abstractNumId w:val="20"/>
  </w:num>
  <w:num w:numId="6" w16cid:durableId="1428186655">
    <w:abstractNumId w:val="27"/>
  </w:num>
  <w:num w:numId="7" w16cid:durableId="1566991249">
    <w:abstractNumId w:val="28"/>
  </w:num>
  <w:num w:numId="8" w16cid:durableId="1981156386">
    <w:abstractNumId w:val="7"/>
  </w:num>
  <w:num w:numId="9" w16cid:durableId="867253147">
    <w:abstractNumId w:val="18"/>
  </w:num>
  <w:num w:numId="10" w16cid:durableId="1308822127">
    <w:abstractNumId w:val="17"/>
  </w:num>
  <w:num w:numId="11" w16cid:durableId="1005404362">
    <w:abstractNumId w:val="24"/>
  </w:num>
  <w:num w:numId="12" w16cid:durableId="1909607994">
    <w:abstractNumId w:val="16"/>
  </w:num>
  <w:num w:numId="13" w16cid:durableId="1002467873">
    <w:abstractNumId w:val="5"/>
  </w:num>
  <w:num w:numId="14" w16cid:durableId="1916697194">
    <w:abstractNumId w:val="21"/>
  </w:num>
  <w:num w:numId="15" w16cid:durableId="150603436">
    <w:abstractNumId w:val="12"/>
  </w:num>
  <w:num w:numId="16" w16cid:durableId="877013074">
    <w:abstractNumId w:val="13"/>
  </w:num>
  <w:num w:numId="17" w16cid:durableId="626282591">
    <w:abstractNumId w:val="15"/>
  </w:num>
  <w:num w:numId="18" w16cid:durableId="1255674819">
    <w:abstractNumId w:val="4"/>
  </w:num>
  <w:num w:numId="19" w16cid:durableId="581187913">
    <w:abstractNumId w:val="9"/>
  </w:num>
  <w:num w:numId="20" w16cid:durableId="1253472220">
    <w:abstractNumId w:val="0"/>
  </w:num>
  <w:num w:numId="21" w16cid:durableId="351031531">
    <w:abstractNumId w:val="10"/>
  </w:num>
  <w:num w:numId="22" w16cid:durableId="549877689">
    <w:abstractNumId w:val="6"/>
  </w:num>
  <w:num w:numId="23" w16cid:durableId="771514153">
    <w:abstractNumId w:val="3"/>
  </w:num>
  <w:num w:numId="24" w16cid:durableId="310408817">
    <w:abstractNumId w:val="23"/>
  </w:num>
  <w:num w:numId="25" w16cid:durableId="426735264">
    <w:abstractNumId w:val="8"/>
  </w:num>
  <w:num w:numId="26" w16cid:durableId="2023624177">
    <w:abstractNumId w:val="26"/>
  </w:num>
  <w:num w:numId="27" w16cid:durableId="575019002">
    <w:abstractNumId w:val="19"/>
  </w:num>
  <w:num w:numId="28" w16cid:durableId="692608972">
    <w:abstractNumId w:val="1"/>
  </w:num>
  <w:num w:numId="29" w16cid:durableId="183607179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defaultTabStop w:val="720"/>
  <w:drawingGridHorizontalSpacing w:val="181"/>
  <w:drawingGridVerticalSpacing w:val="181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TWxMLI0MbW0MDRT0lEKTi0uzszPAykwrAUAWysc1iwAAAA="/>
  </w:docVars>
  <w:rsids>
    <w:rsidRoot w:val="006D3F15"/>
    <w:rsid w:val="00004584"/>
    <w:rsid w:val="000B2B67"/>
    <w:rsid w:val="000B326D"/>
    <w:rsid w:val="000E353B"/>
    <w:rsid w:val="00114576"/>
    <w:rsid w:val="001925E9"/>
    <w:rsid w:val="001D171E"/>
    <w:rsid w:val="0021188C"/>
    <w:rsid w:val="00214334"/>
    <w:rsid w:val="002B7C83"/>
    <w:rsid w:val="00373B88"/>
    <w:rsid w:val="00402FF6"/>
    <w:rsid w:val="00415B20"/>
    <w:rsid w:val="00421844"/>
    <w:rsid w:val="00472E6B"/>
    <w:rsid w:val="00481465"/>
    <w:rsid w:val="004B7851"/>
    <w:rsid w:val="004D34C9"/>
    <w:rsid w:val="00520395"/>
    <w:rsid w:val="00531EFD"/>
    <w:rsid w:val="005829EC"/>
    <w:rsid w:val="00604130"/>
    <w:rsid w:val="00643F30"/>
    <w:rsid w:val="006D3F15"/>
    <w:rsid w:val="007D7532"/>
    <w:rsid w:val="00970C59"/>
    <w:rsid w:val="00980890"/>
    <w:rsid w:val="00A006A1"/>
    <w:rsid w:val="00A56663"/>
    <w:rsid w:val="00A70C29"/>
    <w:rsid w:val="00AC6855"/>
    <w:rsid w:val="00B642C5"/>
    <w:rsid w:val="00C121D8"/>
    <w:rsid w:val="00C52DD7"/>
    <w:rsid w:val="00D04E1D"/>
    <w:rsid w:val="00D74D2D"/>
    <w:rsid w:val="00DC30A5"/>
    <w:rsid w:val="00E55F21"/>
    <w:rsid w:val="00E771FA"/>
    <w:rsid w:val="00F0433C"/>
    <w:rsid w:val="00F46A94"/>
    <w:rsid w:val="00FA06D8"/>
    <w:rsid w:val="00FC6520"/>
    <w:rsid w:val="00FD0563"/>
    <w:rsid w:val="00FF0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167F0"/>
  <w15:docId w15:val="{88F1A69E-FB4E-45D3-8E3D-3E87063DE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5B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D3F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D3F15"/>
    <w:rPr>
      <w:b/>
      <w:bCs/>
    </w:rPr>
  </w:style>
  <w:style w:type="character" w:customStyle="1" w:styleId="apple-converted-space">
    <w:name w:val="apple-converted-space"/>
    <w:basedOn w:val="DefaultParagraphFont"/>
    <w:rsid w:val="006D3F15"/>
  </w:style>
  <w:style w:type="character" w:customStyle="1" w:styleId="s6">
    <w:name w:val="s6"/>
    <w:basedOn w:val="DefaultParagraphFont"/>
    <w:rsid w:val="006D3F15"/>
  </w:style>
  <w:style w:type="paragraph" w:customStyle="1" w:styleId="s2">
    <w:name w:val="s2"/>
    <w:basedOn w:val="Normal"/>
    <w:rsid w:val="006D3F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8">
    <w:name w:val="s8"/>
    <w:basedOn w:val="DefaultParagraphFont"/>
    <w:rsid w:val="006D3F15"/>
  </w:style>
  <w:style w:type="paragraph" w:styleId="Header">
    <w:name w:val="header"/>
    <w:basedOn w:val="Normal"/>
    <w:link w:val="HeaderChar"/>
    <w:uiPriority w:val="99"/>
    <w:unhideWhenUsed/>
    <w:rsid w:val="006D3F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3F15"/>
  </w:style>
  <w:style w:type="paragraph" w:styleId="Footer">
    <w:name w:val="footer"/>
    <w:basedOn w:val="Normal"/>
    <w:link w:val="FooterChar"/>
    <w:uiPriority w:val="99"/>
    <w:unhideWhenUsed/>
    <w:rsid w:val="006D3F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3F15"/>
  </w:style>
  <w:style w:type="paragraph" w:styleId="BalloonText">
    <w:name w:val="Balloon Text"/>
    <w:basedOn w:val="Normal"/>
    <w:link w:val="BalloonTextChar"/>
    <w:uiPriority w:val="99"/>
    <w:semiHidden/>
    <w:unhideWhenUsed/>
    <w:rsid w:val="006041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13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15B2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1"/>
    <w:qFormat/>
    <w:rsid w:val="000B326D"/>
    <w:pPr>
      <w:ind w:left="720"/>
      <w:contextualSpacing/>
    </w:pPr>
  </w:style>
  <w:style w:type="numbering" w:customStyle="1" w:styleId="NoList1">
    <w:name w:val="No List1"/>
    <w:next w:val="NoList"/>
    <w:uiPriority w:val="99"/>
    <w:semiHidden/>
    <w:unhideWhenUsed/>
    <w:rsid w:val="00643F30"/>
  </w:style>
  <w:style w:type="paragraph" w:styleId="BodyText">
    <w:name w:val="Body Text"/>
    <w:basedOn w:val="Normal"/>
    <w:link w:val="BodyTextChar"/>
    <w:uiPriority w:val="1"/>
    <w:qFormat/>
    <w:rsid w:val="00643F30"/>
    <w:pPr>
      <w:widowControl w:val="0"/>
      <w:autoSpaceDE w:val="0"/>
      <w:autoSpaceDN w:val="0"/>
      <w:spacing w:after="0" w:line="240" w:lineRule="auto"/>
      <w:ind w:left="1145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643F30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643F3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87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kidscape.org.uk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bullying.co.uk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unicef.org/end-violence/how-talk-your-children-about-bullyin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unicef.org/end-violence/how-talk-your-children-about-bullying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dfes.gov.uk/bully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F9C000ABCA7A41858100D9F6296AE1" ma:contentTypeVersion="11" ma:contentTypeDescription="Create a new document." ma:contentTypeScope="" ma:versionID="5ce89db70be20be9785d06c541f15415">
  <xsd:schema xmlns:xsd="http://www.w3.org/2001/XMLSchema" xmlns:xs="http://www.w3.org/2001/XMLSchema" xmlns:p="http://schemas.microsoft.com/office/2006/metadata/properties" xmlns:ns2="ea47a1da-87b5-497e-b896-a997e0ddb402" xmlns:ns3="f7b9c40e-36e1-454e-925c-4b95225d465f" targetNamespace="http://schemas.microsoft.com/office/2006/metadata/properties" ma:root="true" ma:fieldsID="1ef926b235d80417459c0d68df522171" ns2:_="" ns3:_="">
    <xsd:import namespace="ea47a1da-87b5-497e-b896-a997e0ddb402"/>
    <xsd:import namespace="f7b9c40e-36e1-454e-925c-4b95225d46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47a1da-87b5-497e-b896-a997e0ddb4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9c40e-36e1-454e-925c-4b95225d465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181148B-16E2-41E3-A3AC-4D7745F8A8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0ADF55-CD66-459D-9BEA-B8906E6AA3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47a1da-87b5-497e-b896-a997e0ddb402"/>
    <ds:schemaRef ds:uri="f7b9c40e-36e1-454e-925c-4b95225d46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563AE2-2665-468B-BB5F-D3E0791FC0F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36C5F9F-E06B-4E0D-B3FE-D61D9499F53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2279</Words>
  <Characters>12993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Feroz Adam</cp:lastModifiedBy>
  <cp:revision>13</cp:revision>
  <cp:lastPrinted>2021-02-02T10:07:00Z</cp:lastPrinted>
  <dcterms:created xsi:type="dcterms:W3CDTF">2021-02-23T12:12:00Z</dcterms:created>
  <dcterms:modified xsi:type="dcterms:W3CDTF">2022-08-04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F9C000ABCA7A41858100D9F6296AE1</vt:lpwstr>
  </property>
</Properties>
</file>